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https://www.douyin.com/video/7238195427470773560</w:t>
        </w:r>
      </w:hyperlink>
    </w:p>
    <w:bookmarkStart w:id="25" w:name="标题-在一个由骗子和傻子组成的社会中-人们痛恨的并不是说谎者-而是揭穿谎言的人"/>
    <w:p>
      <w:pPr>
        <w:pStyle w:val="Heading1"/>
      </w:pPr>
      <w:r>
        <w:t xml:space="preserve">标题: 在一个由骗子和傻子组成的社会中, 人们痛恨的并不是说谎者, 而是揭穿谎言的人</w:t>
      </w:r>
    </w:p>
    <w:bookmarkStart w:id="21" w:name="关键字-骗子傻子撒谎成长-人生"/>
    <w:p>
      <w:pPr>
        <w:pStyle w:val="Heading2"/>
      </w:pPr>
      <w:r>
        <w:t xml:space="preserve">关键字: 骗子#傻子#撒谎#成长 #人生</w:t>
      </w:r>
    </w:p>
    <w:bookmarkEnd w:id="21"/>
    <w:bookmarkStart w:id="22" w:name="作者-萧大业"/>
    <w:p>
      <w:pPr>
        <w:pStyle w:val="Heading2"/>
      </w:pPr>
      <w:r>
        <w:t xml:space="preserve">作者: 萧大业</w:t>
      </w:r>
    </w:p>
    <w:bookmarkEnd w:id="22"/>
    <w:bookmarkStart w:id="24" w:name="视频asr文本"/>
    <w:p>
      <w:pPr>
        <w:pStyle w:val="Heading2"/>
      </w:pPr>
      <w:r>
        <w:t xml:space="preserve">视频ASR文本:</w:t>
      </w:r>
    </w:p>
    <w:p>
      <w:pPr>
        <w:pStyle w:val="FirstParagraph"/>
      </w:pPr>
      <w:r>
        <w:t xml:space="preserve">八十年代中期的一个江湖骗子到一个山区里面装神弄鬼的芯片说自己是唐三藏转世的活佛能够渡人间疾苦当地的人居然相信了而且是特别的相信红白喜事开光丧葬都请他去短短几年他就发了大财村里的大姑娘小媳妇也没少被他糟蹋那过的真是悠哉悠哉的神仙 日子不过才陪了几年没想到在一个月黑风高的夜晚这个骗子被人宰了吃了咋回事呢原来村里有个傻子在电视上看西游记说吃了唐僧肉可以长生不老于是拿着宰牛刀那天晚上骗子对傻子苦口婆心的说自己只是个凡人只是想骗点钱千万别杀我 傻子哽着脖子说难道电视里面会骗我难道全村的人会骗我都知道你是神仙你还有什么好解释的这个故事非常的耐人寻味骗子和傻 傻子的最大区别就是骗子说出了连自己都不信的话傻子们却还坚信不疑愚蠢的人不管被骗了多少次也不会承认自己是愚蠢的因为在他们的眼里承认错误才是愚蠢的 柏拉图说过一句话非常经典他说在一个由骗子和傻子组成的社会里人们痛恨的并不是谎言而是揭穿谎言的人好了我是肖大爷关注我爱大叔不如爱大爷</w:t>
      </w:r>
    </w:p>
    <w:p>
      <w:pPr>
        <w:pStyle w:val="BodyText"/>
      </w:pPr>
      <w:hyperlink r:id="rId23">
        <w:r>
          <w:rPr>
            <w:rStyle w:val="Hyperlink"/>
          </w:rPr>
          <w:t xml:space="preserve">https://www.douyin.com/video/7270864923738000698</w:t>
        </w:r>
      </w:hyperlink>
    </w:p>
    <w:bookmarkEnd w:id="24"/>
    <w:bookmarkEnd w:id="25"/>
    <w:bookmarkStart w:id="30" w:name="标题-如果非要说是剧本那一定是上帝写的"/>
    <w:p>
      <w:pPr>
        <w:pStyle w:val="Heading1"/>
      </w:pPr>
      <w:r>
        <w:t xml:space="preserve">标题: 如果非要说是剧本，那一定是上帝写的</w:t>
      </w:r>
    </w:p>
    <w:bookmarkStart w:id="26" w:name="关键字-梅西足球球王阿根廷萧大业"/>
    <w:p>
      <w:pPr>
        <w:pStyle w:val="Heading2"/>
      </w:pPr>
      <w:r>
        <w:t xml:space="preserve">关键字: 梅西#足球#球王#阿根廷#萧大业</w:t>
      </w:r>
    </w:p>
    <w:bookmarkEnd w:id="26"/>
    <w:bookmarkStart w:id="27" w:name="作者-萧大业-1"/>
    <w:p>
      <w:pPr>
        <w:pStyle w:val="Heading2"/>
      </w:pPr>
      <w:r>
        <w:t xml:space="preserve">作者: 萧大业</w:t>
      </w:r>
    </w:p>
    <w:bookmarkEnd w:id="27"/>
    <w:bookmarkStart w:id="29" w:name="视频asr文本-1"/>
    <w:p>
      <w:pPr>
        <w:pStyle w:val="Heading2"/>
      </w:pPr>
      <w:r>
        <w:t xml:space="preserve">视频ASR文本:</w:t>
      </w:r>
    </w:p>
    <w:p>
      <w:pPr>
        <w:pStyle w:val="FirstParagraph"/>
      </w:pPr>
      <w:r>
        <w:t xml:space="preserve">未找到视频ASR文本</w:t>
      </w:r>
    </w:p>
    <w:p>
      <w:pPr>
        <w:pStyle w:val="BodyText"/>
      </w:pPr>
      <w:hyperlink r:id="rId28">
        <w:r>
          <w:rPr>
            <w:rStyle w:val="Hyperlink"/>
          </w:rPr>
          <w:t xml:space="preserve">https://www.douyin.com/video/7259700295675039033</w:t>
        </w:r>
      </w:hyperlink>
    </w:p>
    <w:bookmarkEnd w:id="29"/>
    <w:bookmarkEnd w:id="30"/>
    <w:bookmarkStart w:id="35" w:name="标题-西海情歌背后的故事"/>
    <w:p>
      <w:pPr>
        <w:pStyle w:val="Heading1"/>
      </w:pPr>
      <w:r>
        <w:t xml:space="preserve">标题: 《西海情歌》背后的故事</w:t>
      </w:r>
    </w:p>
    <w:bookmarkStart w:id="31" w:name="关键字-刀郎西海情歌音乐罗刹海市萧大业"/>
    <w:p>
      <w:pPr>
        <w:pStyle w:val="Heading2"/>
      </w:pPr>
      <w:r>
        <w:t xml:space="preserve">关键字: 刀郎#西海情歌#音乐#罗刹海市#萧大业</w:t>
      </w:r>
    </w:p>
    <w:bookmarkEnd w:id="31"/>
    <w:bookmarkStart w:id="32" w:name="作者-萧大业-2"/>
    <w:p>
      <w:pPr>
        <w:pStyle w:val="Heading2"/>
      </w:pPr>
      <w:r>
        <w:t xml:space="preserve">作者: 萧大业</w:t>
      </w:r>
    </w:p>
    <w:bookmarkEnd w:id="32"/>
    <w:bookmarkStart w:id="34" w:name="视频asr文本-2"/>
    <w:p>
      <w:pPr>
        <w:pStyle w:val="Heading2"/>
      </w:pPr>
      <w:r>
        <w:t xml:space="preserve">视频ASR文本:</w:t>
      </w:r>
    </w:p>
    <w:p>
      <w:pPr>
        <w:pStyle w:val="FirstParagraph"/>
      </w:pPr>
      <w:r>
        <w:t xml:space="preserve">刀郎的歌真的只适合农民听吗其实你反过来问一句听刀郎歌的人都是农民吗就会有答案刀郎有几首歌像二零零二年的第一场雪冲动的惩罚传唱度非常高听的人应该是三教 九流什么人都有就像当年有人围攻刀郎就有人力挺刀郎在刀郎的始终粉当中有很多不仅不是农民而是那些围攻他的人通常都要仰视的人代表人物就是前首富大连万达的王健林王老板最爱的一首歌就是刀郎的西海情歌他在公司年会上曾经深情款款的演唱 刀郎自己也在当年告别的香港红坎演唱会上忘情演唱全场动容 更有很多歌手甚至国外的歌手都翻唱了这首歌为什么这么多人喜欢这首歌呢先来听我讲一讲这首歌背后的故事吧小英和小勇是大学生他们非常善良有爱也非常热爱生活那年他们一起报名参加环保志愿者活动目的地是美丽的可可西里 那里既有最美的风景也有最美的苍凉小英是女生所以被分配去的地方人比较多条件相对比较好他的工作是观察藏羚羊而小勇周围男生被分配到的条件非常艰 痛苦的坨坨和观察站小勇是个优秀青年他不怕艰难来的时候就想着不仅要磨练自己的意志更要为美丽的可可西里做一份贡献他每天早上八点开车出发去各个垃圾站收垃圾 每天回来在汇报工作的时候去见见小英他会把自己这一路上遇到的各种有意思的事情眉飞色舞的讲给小英听他总是表现的很开心很有力量很有冲劲但是小英知道小英只是报喜不报友并没有告诉他他住的地方有多么的艰苦但是小英知道小英晚上只能睡上坡晚上的温度会降到零下四十度 他知道那种冷是潮湿刺骨的那种冷会让你冻得要死却躲都没法躲小英很担心小勇希望他换一个地方但他也知道无法说服小勇他虽然担心但内心依然支持小勇他总是在小勇面前表现的从容总是尽力给小勇更多的勇气小勇是一个热爱生活的人他深深的爱着小 有一次他和小樱说你知道吗你很美我一直找不到用什么方式来形容你的美但是最近我发现了一朵美丽的花非常像你那种花很小总是需要在岩石的缝隙里才能看到他们但是他们很美他们顶住了无数的风雪开的很美 小樱听到小勇的话笑了他很感动他感受到了小勇深爱着自己他笑着说那下次你摘一朵来给我吧小勇微笑着点了点头 可是没有想到的事情发生了小樱见到那朵花的时候同时也见到了小勇冰冷的尸体那天来了很多人来了很多领导他们围在小樱的身边但小樱并没有感到荣耀而是感觉到了深深的悲伤他最爱的那个人忽然就离开了 领导用哽咽的声音对小英说小英早上八点去回收垃圾时遇到了暴风雪他没有挺住倒下了他是第一个在可可西 里牺牲的志愿者我们会永远记住他的小莹的脑子嗡嗡很乱他不知道自己听到了什么他只是看到了小勇给他摘的那朵美丽的花然后他忽然就晕倒了这个故事很凄美催人泪下 小勇离开这个世界的时候才刚刚二十一岁那年刀郎听到这个故事的时候非常感动也非常激动他发誓要把这个故事写成一首歌唱给所有的人听歌曲出来以后很快就打动了很多很多人这就是刀郎这首歌西海情歌背后的故事 每当这首歌的旋律响起知道的人就会想起小勇和小英的故事胸中的哀伤油然而生不知道的人也隐怨能够听出那种悲凉 这样的歌难道没有审美只有农民爱听吗好了我是爱读书的肖大爷关注我和我一起读书吧</w:t>
      </w:r>
    </w:p>
    <w:p>
      <w:pPr>
        <w:pStyle w:val="BodyText"/>
      </w:pPr>
      <w:hyperlink r:id="rId33">
        <w:r>
          <w:rPr>
            <w:rStyle w:val="Hyperlink"/>
          </w:rPr>
          <w:t xml:space="preserve">https://www.douyin.com/video/7269380728159325500</w:t>
        </w:r>
      </w:hyperlink>
    </w:p>
    <w:bookmarkEnd w:id="34"/>
    <w:bookmarkEnd w:id="35"/>
    <w:bookmarkStart w:id="40" w:name="标题-为他人抱薪者不可使之冻毙于风雪"/>
    <w:p>
      <w:pPr>
        <w:pStyle w:val="Heading1"/>
      </w:pPr>
      <w:r>
        <w:t xml:space="preserve">标题: 为他人抱薪者,不可使之冻毙于风雪！</w:t>
      </w:r>
    </w:p>
    <w:bookmarkStart w:id="36" w:name="关键字-李玟刀郎coco好声音萧大业"/>
    <w:p>
      <w:pPr>
        <w:pStyle w:val="Heading2"/>
      </w:pPr>
      <w:r>
        <w:t xml:space="preserve">关键字: 李玟#刀郎#coco#好声音#萧大业</w:t>
      </w:r>
    </w:p>
    <w:bookmarkEnd w:id="36"/>
    <w:bookmarkStart w:id="37" w:name="作者-萧大业-3"/>
    <w:p>
      <w:pPr>
        <w:pStyle w:val="Heading2"/>
      </w:pPr>
      <w:r>
        <w:t xml:space="preserve">作者: 萧大业</w:t>
      </w:r>
    </w:p>
    <w:bookmarkEnd w:id="37"/>
    <w:bookmarkStart w:id="39" w:name="视频asr文本-3"/>
    <w:p>
      <w:pPr>
        <w:pStyle w:val="Heading2"/>
      </w:pPr>
      <w:r>
        <w:t xml:space="preserve">视频ASR文本:</w:t>
      </w:r>
    </w:p>
    <w:p>
      <w:pPr>
        <w:pStyle w:val="FirstParagraph"/>
      </w:pPr>
      <w:r>
        <w:t xml:space="preserve">未找到视频ASR文本</w:t>
      </w:r>
    </w:p>
    <w:p>
      <w:pPr>
        <w:pStyle w:val="BodyText"/>
      </w:pPr>
      <w:hyperlink r:id="rId38">
        <w:r>
          <w:rPr>
            <w:rStyle w:val="Hyperlink"/>
          </w:rPr>
          <w:t xml:space="preserve">https://www.douyin.com/video/7269731258903645499</w:t>
        </w:r>
      </w:hyperlink>
    </w:p>
    <w:bookmarkEnd w:id="39"/>
    <w:bookmarkEnd w:id="40"/>
    <w:bookmarkStart w:id="45" w:name="标题-一个顶天立地百折不挠有趣的真男人老兵不死"/>
    <w:p>
      <w:pPr>
        <w:pStyle w:val="Heading1"/>
      </w:pPr>
      <w:r>
        <w:t xml:space="preserve">标题: 一个顶天立地，百折不挠，有趣的真男人，老兵不死…</w:t>
      </w:r>
    </w:p>
    <w:bookmarkStart w:id="41" w:name="关键字-德约科维奇网球老兵不死体育萧大业"/>
    <w:p>
      <w:pPr>
        <w:pStyle w:val="Heading2"/>
      </w:pPr>
      <w:r>
        <w:t xml:space="preserve">关键字: 德约科维奇#网球#老兵不死#体育#萧大业</w:t>
      </w:r>
    </w:p>
    <w:bookmarkEnd w:id="41"/>
    <w:bookmarkStart w:id="42" w:name="作者-萧大业-4"/>
    <w:p>
      <w:pPr>
        <w:pStyle w:val="Heading2"/>
      </w:pPr>
      <w:r>
        <w:t xml:space="preserve">作者: 萧大业</w:t>
      </w:r>
    </w:p>
    <w:bookmarkEnd w:id="42"/>
    <w:bookmarkStart w:id="44" w:name="视频asr文本-4"/>
    <w:p>
      <w:pPr>
        <w:pStyle w:val="Heading2"/>
      </w:pPr>
      <w:r>
        <w:t xml:space="preserve">视频ASR文本:</w:t>
      </w:r>
    </w:p>
    <w:p>
      <w:pPr>
        <w:pStyle w:val="FirstParagraph"/>
      </w:pPr>
      <w:r>
        <w:t xml:space="preserve">这是一场史诗级的比赛可能是史上历史最长的三盘比赛比赛过程跌宕起伏耗时三小时四十九分钟从方方面面都创造了经典赛后两位年龄相差十六岁的运动员都展现出了对比赛对结果的强烈情感付出看看德越科威奇胜利后疯狂十一庆祝的画面就知道他有多高兴 啊啊啊啊啊啊啊啊 再看看二十岁的世界第一西班牙小将阿尔卡纳斯晒后伤心的泪水就知道他有多遗憾他能够去领头挑战这巨头球员 我真的要把掌声送给他这回他真是哭了 你看到过他输掉任何一场决赛之后这样的表现吗没有 这就是体育的魅力俄罗克维奇说除了疯狂老师说我也不知道还能说什么很难形容但不管赛事级别对手等原因这绝对是我生涯打过最艰难的比赛之一我每天坚持努力就是为了这样的时刻我从不怀疑自己能在最重要的时刻打出最好的网球 我真的非常兴奋小德还高度赞扬了阿尔卡纳斯的团队他说我们都被你在场上表现感到惊艳的说不出话来你是一位不可思议的冠军非常友善的人很多球员中期整个职业生涯都没有办法达到你现在这样的高度你在过去两年的表现非常的让人难以自信 王者风范尽显他深深的知道承认别人的强大自己才能更强大这次星星那题网球大师赛冠军是三十六岁的小德拿下了第三十九个大师赛冠军在这之前他已经拿下了二十三座大满贯的冠军两项数据都已经超越了费德勒和纳德尔独自领跑了 小德把老兵不死的精神演绎的淋漓尽致我是爱死了小德不仅仅是体育更因为他是个有血有肉内心强大充满幽默感情丰富的真男人来看看他在球场上模仿著名女网运动员沙拉波娃的画面你会被他逗得哈哈大笑 哈哈哈哈哈哈哈哈哈哈哈哈哈哈哈哈哈哈哈哈哈哈哎 哈哈哈哈哈哈哈哈哈哈哈哈哈哈哈哈 哈哈哈哈哈哈哈哈哈再看他在痛思问网决赛看到儿子时在颁奖台上痛哭流涕的真性情全世界都为之动容 not so good for me but good for for carlos you know maybe i should have lost a couple of finals that i want so i think this is even steven i will be tomorrow morning probably but i lost a better player and i have to congratulate him and move on stronger hopefully it's nice to see my son still there still smiling you know um 哎啊 i love you thank you for supporting me and i'll give you a big crack 今年三十六岁高龄拿下奥网冠军 时的颁奖感言不知道激励了多少人努力前行 i actually think that the more disadvantaged childhood you have the more difficulties and more challenges you have the stronger you become dream big there to dream because everything is possible don't let anybody take away the dream 德越跟我一起一个从战火中走出来的顶天立地的男人不屈不挠铁汉柔情二十年的职业生涯没有一天不再努力努力训练努力爱老婆爱孩子我爱小德劳兵不死好了我是爱体育的肖大爷来读书会和我一起读书吧</w:t>
      </w:r>
    </w:p>
    <w:p>
      <w:pPr>
        <w:pStyle w:val="BodyText"/>
      </w:pPr>
      <w:hyperlink r:id="rId43">
        <w:r>
          <w:rPr>
            <w:rStyle w:val="Hyperlink"/>
          </w:rPr>
          <w:t xml:space="preserve">https://www.douyin.com/video/7274176769316506938</w:t>
        </w:r>
      </w:hyperlink>
    </w:p>
    <w:bookmarkEnd w:id="44"/>
    <w:bookmarkEnd w:id="45"/>
    <w:bookmarkStart w:id="50" w:name="标题-周末愉快萧大业献歌给你祝你随风飘舞"/>
    <w:p>
      <w:pPr>
        <w:pStyle w:val="Heading1"/>
      </w:pPr>
      <w:r>
        <w:t xml:space="preserve">标题: 周末愉快，萧大业献歌给你，祝你随风飘舞…</w:t>
      </w:r>
    </w:p>
    <w:bookmarkStart w:id="46" w:name="关键字-萧大业-成长-你的答案人生-音乐"/>
    <w:p>
      <w:pPr>
        <w:pStyle w:val="Heading2"/>
      </w:pPr>
      <w:r>
        <w:t xml:space="preserve">关键字: 萧大业 #成长 #你的答案#人生 #音乐</w:t>
      </w:r>
    </w:p>
    <w:bookmarkEnd w:id="46"/>
    <w:bookmarkStart w:id="47" w:name="作者-萧大业-5"/>
    <w:p>
      <w:pPr>
        <w:pStyle w:val="Heading2"/>
      </w:pPr>
      <w:r>
        <w:t xml:space="preserve">作者: 萧大业</w:t>
      </w:r>
    </w:p>
    <w:bookmarkEnd w:id="47"/>
    <w:bookmarkStart w:id="49" w:name="视频asr文本-5"/>
    <w:p>
      <w:pPr>
        <w:pStyle w:val="Heading2"/>
      </w:pPr>
      <w:r>
        <w:t xml:space="preserve">视频ASR文本:</w:t>
      </w:r>
    </w:p>
    <w:p>
      <w:pPr>
        <w:pStyle w:val="FirstParagraph"/>
      </w:pPr>
      <w:r>
        <w:t xml:space="preserve">未找到视频ASR文本</w:t>
      </w:r>
    </w:p>
    <w:p>
      <w:pPr>
        <w:pStyle w:val="BodyText"/>
      </w:pPr>
      <w:hyperlink r:id="rId48">
        <w:r>
          <w:rPr>
            <w:rStyle w:val="Hyperlink"/>
          </w:rPr>
          <w:t xml:space="preserve">https://www.douyin.com/video/7256751012583705913</w:t>
        </w:r>
      </w:hyperlink>
    </w:p>
    <w:bookmarkEnd w:id="49"/>
    <w:bookmarkEnd w:id="50"/>
    <w:bookmarkStart w:id="55" w:name="标题-如果命运抓了一手烂牌怎么样才能打好"/>
    <w:p>
      <w:pPr>
        <w:pStyle w:val="Heading1"/>
      </w:pPr>
      <w:r>
        <w:t xml:space="preserve">标题: 如果命运抓了一手烂牌，怎么样才能打好。</w:t>
      </w:r>
    </w:p>
    <w:bookmarkStart w:id="51" w:name="关键字-八角笼中王宝强逆袭人生萧大业"/>
    <w:p>
      <w:pPr>
        <w:pStyle w:val="Heading2"/>
      </w:pPr>
      <w:r>
        <w:t xml:space="preserve">关键字: 八角笼中#王宝强#逆袭#人生#萧大业</w:t>
      </w:r>
    </w:p>
    <w:bookmarkEnd w:id="51"/>
    <w:bookmarkStart w:id="52" w:name="作者-萧大业-6"/>
    <w:p>
      <w:pPr>
        <w:pStyle w:val="Heading2"/>
      </w:pPr>
      <w:r>
        <w:t xml:space="preserve">作者: 萧大业</w:t>
      </w:r>
    </w:p>
    <w:bookmarkEnd w:id="52"/>
    <w:bookmarkStart w:id="54" w:name="视频asr文本-6"/>
    <w:p>
      <w:pPr>
        <w:pStyle w:val="Heading2"/>
      </w:pPr>
      <w:r>
        <w:t xml:space="preserve">视频ASR文本:</w:t>
      </w:r>
    </w:p>
    <w:p>
      <w:pPr>
        <w:pStyle w:val="FirstParagraph"/>
      </w:pPr>
      <w:r>
        <w:t xml:space="preserve">电影八角隆重大喊麦半个娱乐圈的明星叫好傻根王宝强再次登上了巅峰说实话大部分人没有想到一个来自农村家境贫寒而且没怎么读过书的孩子如今可以成为天下文明的大导演曾几何时我们大多数人都认为傻根就是他的天花板他很可能像无数的流星一样出道即巅峰 但他又成功的演了顺溜演了瞎子阿炳当我们认为他只能演这种少根筋的角色的时候竟然演了唐人街的私人侦探甚至演了宋先生当我们开始承认他有点演技的时候他竟然又干起了导演当他导演第一部电影一片差评被评为金少主奖的时候 很多人哈哈大笑终于有一次他们说他不行的预言成真了但这一次他六年磨一剑第二次当导演又让所有的人大跌眼镜他出道这二十年我们一次又一次的给他设定了天花板但他一次又一次用他 顽强和努力去打破了天花板这个世界有时候就是不公平的有人从小就努力在各条通往罗马的道路上奔跑而有的人却生下来就在罗马人家人生的起点可能就是你梦想中的终点但这个世界有时又是公平的有人抓了一副好牌却打的一败涂地一塌糊涂 而有人抓了一副烂牌却能打的风生水起逆袭升天王宝强出生于河北一个贫寒的农村家庭八岁要上小学的年纪他竟然跑到少林寺去练武功去了二十岁突发奇想去北漂去当演员命运给王宝强安排了一手烂的不能再烂的烂牌一米六几的小矮子 普通的不能再普通的长相没读什么书除了耍几套圈也没任何才艺所有的人都不相信他能在演艺圈混出名堂他周围的人总是嘲笑他挖苦他但不管人们怎么打击他他对自己的未来依然充满着自信他并不 后悔自己没有读书去少林寺也从不抱怨命运为何如此不公每天总是乐呵呵的努力总觉得自己能成真不知道他哪来的自信所以如果你手中和王宝强一样拿的是一手烂牌不要去问自己为什么拿了一手烂牌也不要幻想着如果拿到一手好牌会怎么样 而是要接受烂牌的现实然后把注意力放在如何才能将手中的烂牌打好的思考和行动上接纳自己接纳现实并在内心建立起我是有价值的信念这一点非常重要如果无法做到就会经常陷入我不够好的自卑感之中 不断的与自己对抗而无法把注意力转移到如何将现在的自己利用好那个时候的王宝强为了能多跑几次龙套总是蹲守在北京电影制片厂对每一个剧组都谦卑的挤出笑脸做自我介绍没有龙套可跑的时候他就去外面做清洁工一天可以赚二十五块钱用赚来的这些钱去洗澡 照片送剧组和他一起跑龙套的弟兄总是打击他说别傻了不会有人看你的照片的他却坚定的说下一张导演可能就看到了 虽然没读多少书但每天一有时间就背台词永远都是片场里面台词记得最熟的人康熙王朝剧组有个小太监角色缺人因为他台词记得最熟被第一个推荐了上去 他永远是片场里最拼的那个人为了争取到一个替身的机会他肯从很高的梯子上摔下来 ng 了好几回也没有怨言摔的头破血流摔的全片场都知道有个替身叫王宝强他不怕死 别人假摔他真摔电影盲井开拍的时候要下几百米深的矿井非常危险男二号怂了临阵脱逃大家马上想到了那个不怕死的王宝强他拼命努力抓住了这个机会凭这个角色拿到了金马奖最佳新人奖就此崭露头角这才有了后来天 无贼和冯小刚刘若英刘德华的合作机会王宝强认真努力抓住了所有到手的每一个机会塑造了一个又一个性格鲜明的人物有一个记者问他十年过去你怎么从傻根许三多变成了杀手毒消素先生他回答说不是我欺骗了世界是世界真正认识了我 所以我们想把命运这副牌打好也要像王宝强一样把握好每一次出牌的机会在可选的出牌策略中选择你认为最佳的策略只要坚守这个原则你就一定可以逐步去改变命运 把手中的烂牌越打越好有人会纠结于怎么选择其实大可不比这个选择是你认为的最佳其实这是基于你当下认知水平所能做出的最优选择而不用纠结他是否真的是最强哪怕之后发现选择有误也没关系只要能够从中吸取经验和教训利用错误不断的改进自己的认知就好 而且从长远来看一次出牌的选择对整体的影响是微乎其微的你的命运不是由一次选择所决定的而是由无数个选择所叠加之后的结果人生也是同样的道理 王宝江沉迷已经十几年了就算他轻轻松松直言傻子也能过得很好甚至他躺平也能过得比普通人好的多但作为一个农村里出来的孩子他从来就没有停止过前进的步伐他不愿意待在舒适圈对于他来说生活本身就是个八角龙 想要立于不败之地唯有不断强大自己躺在已有的成就上裹足不前无异于画地为牢王宝强像一本教科书一样教会了我们如何打好一手烂牌让我们深深的认识到成长的本质在于更新重启在于主动撕裂舒适的简方好了我是爱读书的肖大爷来和我一起读书成长吧</w:t>
      </w:r>
    </w:p>
    <w:p>
      <w:pPr>
        <w:pStyle w:val="BodyText"/>
      </w:pPr>
      <w:hyperlink r:id="rId53">
        <w:r>
          <w:rPr>
            <w:rStyle w:val="Hyperlink"/>
          </w:rPr>
          <w:t xml:space="preserve">https://www.douyin.com/video/7232634254906248448</w:t>
        </w:r>
      </w:hyperlink>
    </w:p>
    <w:bookmarkEnd w:id="54"/>
    <w:bookmarkEnd w:id="55"/>
    <w:bookmarkStart w:id="60" w:name="标题-其实二个人不在一个量级"/>
    <w:p>
      <w:pPr>
        <w:pStyle w:val="Heading1"/>
      </w:pPr>
      <w:r>
        <w:t xml:space="preserve">标题: 其实二个人不在一个量级</w:t>
      </w:r>
    </w:p>
    <w:bookmarkStart w:id="56" w:name="关键字-孟羽童董宇辉格力董明珠俞敏洪"/>
    <w:p>
      <w:pPr>
        <w:pStyle w:val="Heading2"/>
      </w:pPr>
      <w:r>
        <w:t xml:space="preserve">关键字: 孟羽童#董宇辉#格力#董明珠#俞敏洪</w:t>
      </w:r>
    </w:p>
    <w:bookmarkEnd w:id="56"/>
    <w:bookmarkStart w:id="57" w:name="作者-萧大业-7"/>
    <w:p>
      <w:pPr>
        <w:pStyle w:val="Heading2"/>
      </w:pPr>
      <w:r>
        <w:t xml:space="preserve">作者: 萧大业</w:t>
      </w:r>
    </w:p>
    <w:bookmarkEnd w:id="57"/>
    <w:bookmarkStart w:id="59" w:name="视频asr文本-7"/>
    <w:p>
      <w:pPr>
        <w:pStyle w:val="Heading2"/>
      </w:pPr>
      <w:r>
        <w:t xml:space="preserve">视频ASR文本:</w:t>
      </w:r>
    </w:p>
    <w:p>
      <w:pPr>
        <w:pStyle w:val="FirstParagraph"/>
      </w:pPr>
      <w:r>
        <w:t xml:space="preserve">孟雨桐为什么成为不了董雨晖原因非常多如果就目前来讲把这两个人放在一起比较就不是很公平董雨晖做主播的东方甄选在平台带货总榜中排在第一而格力明珠精选直播间排名在一百开外起码短清对孟雨桐绝不可能成为董雨晖 原因很多随便讲几点你听听看有没有道理首先在哇啦哇啦大喊的带货直播间里东方甄选就像一股清流版 你在董永辉煽情的叙述中很容易呆很久俞敏洪竭尽全力把自己几十年伤害攒下的人脉几乎全部都搬到了直播间里反观格力董小姐可能只是把他办公室的行事风格搬到了直播间 其次带货不同东方甄选是第三方的带货机构带货商品很丰富多以快消品为主而格力直播间带货以格力电器为主消费者更换频率极低带货的品类太单一谁没事天天买电器啊 第三董雨晖和孟雨桐的沉淀完全不一样董雨晖在新东方做了那么多年的老师在众多的新东方优秀教师中也是个佼佼者而孟雨桐更像一个刚毕业的学生阅历完全不一样而且董雨晖更多的是靠自己做起来的流量而孟雨桐之前的流量大多数是董明珠带来的 第四激励的机制不同董宇辉有提成带货好坏都是自己的事与新东方同生共荣而孟雨桐按他自己的讲法拿的是死工资或卖好了是格力品牌的优势卖不好是市场的原因 第五最后一点也是最关键的一点董大姐和俞敏峰是不一样的人同样是培养人才董明珠开始就刻板的绑定了孟雨桐是第二个董明珠他的思维是我想让你成为什么样的人就成为什么样的人 而俞敏洪更多的是给到董宇辉资源和条件让董宇辉尽情发挥做一个最优秀的自己这导致了两个人能量场完全不在一个级别因此孟雨桐绝无可能成为董宇辉你说呢好了我是肖大爷关注我爱大叔不如爱大爷</w:t>
      </w:r>
    </w:p>
    <w:p>
      <w:pPr>
        <w:pStyle w:val="BodyText"/>
      </w:pPr>
      <w:hyperlink r:id="rId58">
        <w:r>
          <w:rPr>
            <w:rStyle w:val="Hyperlink"/>
          </w:rPr>
          <w:t xml:space="preserve">https://www.douyin.com/video/7264532724399000890</w:t>
        </w:r>
      </w:hyperlink>
    </w:p>
    <w:bookmarkEnd w:id="59"/>
    <w:bookmarkEnd w:id="60"/>
    <w:bookmarkStart w:id="65" w:name="标题-努力变成一个美好的人然后一生与美好为伴"/>
    <w:p>
      <w:pPr>
        <w:pStyle w:val="Heading1"/>
      </w:pPr>
      <w:r>
        <w:t xml:space="preserve">标题: 努力变成一个美好的人，然后一生与美好为伴。</w:t>
      </w:r>
    </w:p>
    <w:bookmarkStart w:id="61" w:name="关键字-善良教养包容成长-萧大业"/>
    <w:p>
      <w:pPr>
        <w:pStyle w:val="Heading2"/>
      </w:pPr>
      <w:r>
        <w:t xml:space="preserve">关键字: 善良#教养#包容#成长 #萧大业</w:t>
      </w:r>
    </w:p>
    <w:bookmarkEnd w:id="61"/>
    <w:bookmarkStart w:id="62" w:name="作者-萧大业-8"/>
    <w:p>
      <w:pPr>
        <w:pStyle w:val="Heading2"/>
      </w:pPr>
      <w:r>
        <w:t xml:space="preserve">作者: 萧大业</w:t>
      </w:r>
    </w:p>
    <w:bookmarkEnd w:id="62"/>
    <w:bookmarkStart w:id="64" w:name="视频asr文本-8"/>
    <w:p>
      <w:pPr>
        <w:pStyle w:val="Heading2"/>
      </w:pPr>
      <w:r>
        <w:t xml:space="preserve">视频ASR文本:</w:t>
      </w:r>
    </w:p>
    <w:p>
      <w:pPr>
        <w:pStyle w:val="FirstParagraph"/>
      </w:pPr>
      <w:r>
        <w:t xml:space="preserve">据每日经济新闻报道中纪委国家监委网站今年曾披露一个案例一台进口价一千五百万元的医疗器械直线加速器医院以三千五百二十万元买入中间的回扣居然被医院院长吃掉了一千六百万元这匪夷所思远远超出了我的想象这些人对金钱的贪念简直令人发指他们怎么会变成这个样子呢 这不由得让我想起现在整个风气和舆论环境随处看得见金钱至上的言论一天不提搞钱就像没什么事干了一天不告诉别人我赚了多少钱我住了豪宅我开了豪车晚上就睡不着觉 很多所谓的网红大 v 也是到处宣扬金钱的魔力他们认为人生的一切不如你都是没钱造成的别人看不起你就是因为你没钱什么只要赚到了钱你就是老大别人说什么都是放屁只要有了钱似乎什么都有了于是乎为了搞钱就可以不择手段 什么不要自尊不要脸面教的竟是厚颜无耻精力算计的雕虫小技说白了就是后黑学的那套这些后黑学的信徒还挺自信的觉得只要后黑天下就没有什么搞不定的其实这个世上谁比谁聪明谁又比谁笨 刘邦曹操这些人的成功靠的是雄才大略并不是所谓的后黑如果仅仅是后黑刘邦能有张良韩信这样的人死心塌地的跟随如果仅仅是后黑曹操能写出东临竭力以观沧海水何澹澹山岛首峙这样的宏伟诗篇 要想在世上长久立足靠的是厚德载物扎扎实实的修炼没有这个及时起来了其心也薄焉其王也乎焉厚黑得玉一时岂能安于久远为良善者所不耻如果你喜欢鲜花那就做阳光吧生命短暂为何要到阴暗的环境下去活着一个人真正值得炫耀的道 东西是善良是教养是包容是见过世面的涵养向阳而生努力向上做一个温暖的人不卑不亢清澈善良 有人问我大爷你这么大的年纪怎么有时候还像小孩一样别人骗你也不知道别人居心不良你也不知道别人忘恩负义你也不知道你受过的骗还少吗我说我喜欢一句话并深信不疑 我还是很天真我也希望自己保持天真其实成熟是一种能力保持天真是一种超能力在如今复杂的社会中我们都会被妥协知世故遇不平但是我们可以选择不合污不苟且不将就成年人的法则往往与我们年少时树立的价值观相背 颠覆与重建大概是每个人成长必经的阵痛即使轰然老去我也想永远保持沉稳拥有善良绝对可爱坚守正义对热爱的一切 全力以赴并且满载而归我想努力变成一个美好的人然后一生与美好为伴胸中有丘鹤眼里存山鹤每一天的晨昏奚落都痛快如烈酒好了我是爱读书的肖大爷来和我一起读书吧</w:t>
      </w:r>
    </w:p>
    <w:p>
      <w:pPr>
        <w:pStyle w:val="BodyText"/>
      </w:pPr>
      <w:hyperlink r:id="rId63">
        <w:r>
          <w:rPr>
            <w:rStyle w:val="Hyperlink"/>
          </w:rPr>
          <w:t xml:space="preserve">https://www.douyin.com/video/7236347206377229627</w:t>
        </w:r>
      </w:hyperlink>
    </w:p>
    <w:bookmarkEnd w:id="64"/>
    <w:bookmarkEnd w:id="65"/>
    <w:bookmarkStart w:id="70" w:name="标题-他学的逻辑真的不够用了"/>
    <w:p>
      <w:pPr>
        <w:pStyle w:val="Heading1"/>
      </w:pPr>
      <w:r>
        <w:t xml:space="preserve">标题: 他学的逻辑真的不够用了</w:t>
      </w:r>
    </w:p>
    <w:bookmarkStart w:id="66" w:name="关键字-特斯拉马斯克电动汽车管理降价"/>
    <w:p>
      <w:pPr>
        <w:pStyle w:val="Heading2"/>
      </w:pPr>
      <w:r>
        <w:t xml:space="preserve">关键字: 特斯拉#马斯克#电动汽车#管理#降价</w:t>
      </w:r>
    </w:p>
    <w:bookmarkEnd w:id="66"/>
    <w:bookmarkStart w:id="67" w:name="作者-萧大业-9"/>
    <w:p>
      <w:pPr>
        <w:pStyle w:val="Heading2"/>
      </w:pPr>
      <w:r>
        <w:t xml:space="preserve">作者: 萧大业</w:t>
      </w:r>
    </w:p>
    <w:bookmarkEnd w:id="67"/>
    <w:bookmarkStart w:id="69" w:name="视频asr文本-9"/>
    <w:p>
      <w:pPr>
        <w:pStyle w:val="Heading2"/>
      </w:pPr>
      <w:r>
        <w:t xml:space="preserve">视频ASR文本:</w:t>
      </w:r>
    </w:p>
    <w:p>
      <w:pPr>
        <w:pStyle w:val="FirstParagraph"/>
      </w:pPr>
      <w:r>
        <w:t xml:space="preserve">未找到视频ASR文本</w:t>
      </w:r>
    </w:p>
    <w:p>
      <w:pPr>
        <w:pStyle w:val="BodyText"/>
      </w:pPr>
      <w:hyperlink r:id="rId68">
        <w:r>
          <w:rPr>
            <w:rStyle w:val="Hyperlink"/>
          </w:rPr>
          <w:t xml:space="preserve">https://www.douyin.com/video/7241171019728276793</w:t>
        </w:r>
      </w:hyperlink>
    </w:p>
    <w:bookmarkEnd w:id="69"/>
    <w:bookmarkEnd w:id="70"/>
    <w:bookmarkStart w:id="75" w:name="标题-不幸的家庭和有一个控制欲特别强的人有关"/>
    <w:p>
      <w:pPr>
        <w:pStyle w:val="Heading1"/>
      </w:pPr>
      <w:r>
        <w:t xml:space="preserve">标题: 不幸的家庭和有一个控制欲特别强的人有关</w:t>
      </w:r>
    </w:p>
    <w:bookmarkStart w:id="71" w:name="关键字-控制欲关心成长管理萧大业"/>
    <w:p>
      <w:pPr>
        <w:pStyle w:val="Heading2"/>
      </w:pPr>
      <w:r>
        <w:t xml:space="preserve">关键字: 控制欲#关心#成长#管理#萧大业</w:t>
      </w:r>
    </w:p>
    <w:bookmarkEnd w:id="71"/>
    <w:bookmarkStart w:id="72" w:name="作者-萧大业-10"/>
    <w:p>
      <w:pPr>
        <w:pStyle w:val="Heading2"/>
      </w:pPr>
      <w:r>
        <w:t xml:space="preserve">作者: 萧大业</w:t>
      </w:r>
    </w:p>
    <w:bookmarkEnd w:id="72"/>
    <w:bookmarkStart w:id="74" w:name="视频asr文本-10"/>
    <w:p>
      <w:pPr>
        <w:pStyle w:val="Heading2"/>
      </w:pPr>
      <w:r>
        <w:t xml:space="preserve">视频ASR文本:</w:t>
      </w:r>
    </w:p>
    <w:p>
      <w:pPr>
        <w:pStyle w:val="FirstParagraph"/>
      </w:pPr>
      <w:r>
        <w:t xml:space="preserve">未找到视频ASR文本</w:t>
      </w:r>
    </w:p>
    <w:p>
      <w:pPr>
        <w:pStyle w:val="BodyText"/>
      </w:pPr>
      <w:hyperlink r:id="rId73">
        <w:r>
          <w:rPr>
            <w:rStyle w:val="Hyperlink"/>
          </w:rPr>
          <w:t xml:space="preserve">https://www.douyin.com/video/7270108483930836281</w:t>
        </w:r>
      </w:hyperlink>
    </w:p>
    <w:bookmarkEnd w:id="74"/>
    <w:bookmarkEnd w:id="75"/>
    <w:bookmarkStart w:id="80" w:name="标题-爱不是寻找一个完美的人而是学会用完美的眼光欣赏那个不完美的人七夕快乐"/>
    <w:p>
      <w:pPr>
        <w:pStyle w:val="Heading1"/>
      </w:pPr>
      <w:r>
        <w:t xml:space="preserve">标题: 爱，不是寻找一个完美的人，而是学会用完美的眼光欣赏那个不完美的人。七夕快乐</w:t>
      </w:r>
    </w:p>
    <w:bookmarkStart w:id="76" w:name="关键字-七夕爱爱情婚姻萧大业"/>
    <w:p>
      <w:pPr>
        <w:pStyle w:val="Heading2"/>
      </w:pPr>
      <w:r>
        <w:t xml:space="preserve">关键字: 七夕#爱#爱情#婚姻#萧大业</w:t>
      </w:r>
    </w:p>
    <w:bookmarkEnd w:id="76"/>
    <w:bookmarkStart w:id="77" w:name="作者-萧大业-11"/>
    <w:p>
      <w:pPr>
        <w:pStyle w:val="Heading2"/>
      </w:pPr>
      <w:r>
        <w:t xml:space="preserve">作者: 萧大业</w:t>
      </w:r>
    </w:p>
    <w:bookmarkEnd w:id="77"/>
    <w:bookmarkStart w:id="79" w:name="视频asr文本-11"/>
    <w:p>
      <w:pPr>
        <w:pStyle w:val="Heading2"/>
      </w:pPr>
      <w:r>
        <w:t xml:space="preserve">视频ASR文本:</w:t>
      </w:r>
    </w:p>
    <w:p>
      <w:pPr>
        <w:pStyle w:val="FirstParagraph"/>
      </w:pPr>
      <w:r>
        <w:t xml:space="preserve">未找到视频ASR文本</w:t>
      </w:r>
    </w:p>
    <w:p>
      <w:pPr>
        <w:pStyle w:val="BodyText"/>
      </w:pPr>
      <w:hyperlink r:id="rId78">
        <w:r>
          <w:rPr>
            <w:rStyle w:val="Hyperlink"/>
          </w:rPr>
          <w:t xml:space="preserve">https://www.douyin.com/video/7270507185828875581</w:t>
        </w:r>
      </w:hyperlink>
    </w:p>
    <w:bookmarkEnd w:id="79"/>
    <w:bookmarkEnd w:id="80"/>
    <w:bookmarkStart w:id="85" w:name="标题-吹梅西多余不吹梅西我难受呲牙微信创作者"/>
    <w:p>
      <w:pPr>
        <w:pStyle w:val="Heading1"/>
      </w:pPr>
      <w:r>
        <w:t xml:space="preserve">标题: 吹梅西多余，不吹梅西我难受[呲牙]@微信创作者</w:t>
      </w:r>
    </w:p>
    <w:bookmarkStart w:id="81" w:name="关键字-梅西足球球王阿根廷萧大业-1"/>
    <w:p>
      <w:pPr>
        <w:pStyle w:val="Heading2"/>
      </w:pPr>
      <w:r>
        <w:t xml:space="preserve">关键字: 梅西#足球#球王#阿根廷#萧大业</w:t>
      </w:r>
    </w:p>
    <w:bookmarkEnd w:id="81"/>
    <w:bookmarkStart w:id="82" w:name="作者-萧大业-12"/>
    <w:p>
      <w:pPr>
        <w:pStyle w:val="Heading2"/>
      </w:pPr>
      <w:r>
        <w:t xml:space="preserve">作者: 萧大业</w:t>
      </w:r>
    </w:p>
    <w:bookmarkEnd w:id="82"/>
    <w:bookmarkStart w:id="84" w:name="视频asr文本-12"/>
    <w:p>
      <w:pPr>
        <w:pStyle w:val="Heading2"/>
      </w:pPr>
      <w:r>
        <w:t xml:space="preserve">视频ASR文本:</w:t>
      </w:r>
    </w:p>
    <w:p>
      <w:pPr>
        <w:pStyle w:val="FirstParagraph"/>
      </w:pPr>
      <w:r>
        <w:t xml:space="preserve">梅西彻底封神了这吹梅西多余不吹梅西我难受梅西完全不可阻挡来到美国仅仅用了一个月的时间就把联盟暴首第一的球队迈阿密国际带上了北美联盟杯冠军的榜中这也是对死的首个冠军头像这位小哥斯达根廷人又在他传奇的职业生涯里添上了一个神奇的故事 世界杯率阿根廷夺冠之后全世界人民都关心梅西何去何从大家都知道这应该是煤老板最后的生涯了梅西存在着三个可能性最大的选择 一个是老东家巴塞罗那主教练老搭档哈维表达了对梅西回归的愿望他说巴塞罗那的大门永远为梅西打开一个是西亚豪门利亚德心愿他们拿出了足够的诚意 愿意为梅西开出令人震惊的三年十五亿欧元的合同如果梅西成型这会是一个新的世界纪录还有一个就是美国职业足球大联盟垫底的迈阿密国家 他们的合同报价是五千万欧元这道选择题很有意思要名气就得留在欧洲去巴萨最好要利去沙特阿拉伯最好尽管梅西很有钱但十五亿欧元对任何球员都会是一个巨大的诱惑尤其是在自己职业生涯的末年只有迈阿密国剧看上去怎么都不是一个最好的选择 梅西做了最后的决定让所有人都不敢相信的是他竟然选择了看上去追不可能的迈阿密美国职业足球大联盟在足球界来讲本来关注度就不高迈阿密国际又是联赛垫底 要明没有要利五千万美金就算加上苹果和阿迪达斯的广告分成和迈阿密的股权也没办法和头顶一块不全球我最富的那类比啊梅西三亚男女就把他选择迈阿密的原因讲清楚他说是因为希望孩子能在美国接受教育而自己在美国踢球可以有更多的时间陪伴孩子一起成长尽到父亲的 大家私下猜测没有去巴萨是因为巴萨没有给他确定的承诺梅西已经被蛇咬过一回双方的信任已经被严重破坏了没去沙特是因为老婆孩子实在不适应也不喜欢梅西还是在家庭和名利之间选择了家庭 我再次坚信了一个事实就是人在做决定的时候最终依据的是价值观梅西选择迈阿密的消息公布以后全世界无数的球迷都认为老板签约梅西其实更多的是从商业角度考虑 却立竿见影从加盟的那一天起迈阿密国际俱乐部的粉丝就从一百万瞬间涨到了四百五十万至于球队的成绩怎么样他们自己球迷都不抱什么期待 老板贝克汉刚刚炒掉了主教练自己原来英格兰队的老队友内威尔球队在国内联赛中十一轮不胜排在东部倒数第一军心涣散毫无生气但从登陆美国开始煤球王似乎就按下了命运的重启键谁对 参加了四十七支美国和墨西哥职业足球队参加的北美联盟杯梅西一扫在大巴里的颓废越战越勇一飞冲天凭一己之力改写的故事整个过程惊心动魄让人难以置信一个月时间让一支病入膏肓的足球队一下变成了钢铁战士简直可以做一个最经典的团队建设案例 喝口水静下来听我好好跟你讲一讲七月二十二号梅西迎来了第一场比赛对墨西哥蓝十字队当时整个球队底裤刚刚被输掉毫无士气队员们自己都被打蒙了尽管梅西的到来算是打了一针强军级但还是不太相信自己还能获胜球队急切的需要一场胜利来提振士气 比赛开始后非常焦灼一比一的比分维持到了接近中场尽管迈阿密全场并不占优但梅西非常整齐在伤顶补时的第九十三分钟梅西独自奋勇 冲锋为迈阿密得到了一个宝贵的任意球尽管这个位置并不好但是对于身经百战的梅西来说什么位置也挡不住他一脚石破天惊的射门直接让迈阿密这座城市沸腾了 二比一拿下对于迈阿密来说没有什么比这粒绝杀进球更珍贵了他让这支云南部队重新申请了对胜利的渴望和信心梅西拿下胜利后并没有忘乎所以老江湖知道足球是集体运动一个人再强也是强一死没有办法走到最后的他需要带动全队一起努力发挥出最好的水平 这次他挑的帮扶对象是前锋马丁内斯马丁内斯正在经历自己的进球方急需找回信息于是梅西又上演了我们早已熟悉的剧本在对阵奥兰多的比赛中球王又主动让出了宝贵的点球机会 马丁内斯不敢相信但梅西非常坚决的眼神让他球王灵魂附体毫不犹豫的一脚爆射球门左下角一瞬间 球场就像炸了这是一次价值万金的进球他让梅西走进了所有队员的心中他们真心的敬仰梅西他们喜欢这个毫不利己专门利人的球啊从此开始球队已经真正是名尘有神了他们不再惧怕任何球队他们只差坚信自己能够拿冠军的 八分之一决赛对达拉斯 fc 队这是个硬茬他们从来就没赢过但有了煤球王球队又有什么是不可能的呢但整体实力这个东西还是很客观的迈阿密国际全场被动挨打最后十分钟还是二比四落后随着时间一分一秒的过去球迷也越来越绝望 但梅西淡定从容依然鼓励队友战斗到底永不放弃苍天有眼最终竟然扳平点球赢了比赛结束现场的观众全都疯掉了真是老天都眷顾善良的球啊梅西就这样像当年的关云长一样千里走单机过了 官斩了六将率领这支垫底的球队来到了北美联盟杯决赛场上面对纳斯威尔队这场决赛因为梅西一路的神奇表现赢得了极高的关注度据外媒套路比赛的黄金位置门票价格已经被炒到了超过一点二万美元 维修王第四十八次站上了决赛的赛场对手是谁根本都不重要是谁都要把它变成菜第二十三分钟 梅西拍马赶到禁区前接球对方五名球员马上形成包围圈围住了他但这个时候球王完全无视 眼中都是菜说时迟那时快横着带了几步散开位置弯弓搭箭原门设计皮球呼啸着窜入网络 比零虽然在下半场被对手扳平了比分但迈阿比国际还是在点球大战中击败对手双方一度罚到了门将各自出场最终纳斯威尔对门将罚丢梅西也在全场 mvp 的 武汉中以七场十球的成绩赢得了自己职业生涯的第四十四个冠军和二十九个赛事竞选而在球队颁奖的时候煤球王又重复了昨天的故事他主动取下了自己带来一场的队长的秀标交给了他来之前的队长耶德林 并且邀请叶德林和他一起举起奖杯他们举起奖杯的那一刻全场双方的球迷一起爆发出了震耳欲聋的欢呼声人们被梅西折服人们被梅西身上强大的个人魅力所折服 那是人性的光辉他照亮了人们前行的漫漫长路那是人间的温暖让全世界所有的梅西球迷心手相连那个是勇气和力量激励着人们不断战胜困难梅西彻底封神了 故事还在继续传奇永不止步好了我是爱足球的肖大爷关注我来读书会和我一起探讨足球吧</w:t>
      </w:r>
    </w:p>
    <w:p>
      <w:pPr>
        <w:pStyle w:val="BodyText"/>
      </w:pPr>
      <w:hyperlink r:id="rId83">
        <w:r>
          <w:rPr>
            <w:rStyle w:val="Hyperlink"/>
          </w:rPr>
          <w:t xml:space="preserve">https://www.douyin.com/video/7277167859162287418</w:t>
        </w:r>
      </w:hyperlink>
    </w:p>
    <w:bookmarkEnd w:id="84"/>
    <w:bookmarkEnd w:id="85"/>
    <w:bookmarkStart w:id="90" w:name="标题-今天是教师节仅以此视频致敬天下所有的教育工作者"/>
    <w:p>
      <w:pPr>
        <w:pStyle w:val="Heading1"/>
      </w:pPr>
      <w:r>
        <w:t xml:space="preserve">标题: 今天是教师节，仅以此视频致敬天下所有的教育工作者。</w:t>
      </w:r>
    </w:p>
    <w:bookmarkStart w:id="86" w:name="关键字-教育陶行知老师教师节萧大业"/>
    <w:p>
      <w:pPr>
        <w:pStyle w:val="Heading2"/>
      </w:pPr>
      <w:r>
        <w:t xml:space="preserve">关键字: 教育#陶行知#老师#教师节#萧大业</w:t>
      </w:r>
    </w:p>
    <w:bookmarkEnd w:id="86"/>
    <w:bookmarkStart w:id="87" w:name="作者-萧大业-13"/>
    <w:p>
      <w:pPr>
        <w:pStyle w:val="Heading2"/>
      </w:pPr>
      <w:r>
        <w:t xml:space="preserve">作者: 萧大业</w:t>
      </w:r>
    </w:p>
    <w:bookmarkEnd w:id="87"/>
    <w:bookmarkStart w:id="89" w:name="视频asr文本-13"/>
    <w:p>
      <w:pPr>
        <w:pStyle w:val="Heading2"/>
      </w:pPr>
      <w:r>
        <w:t xml:space="preserve">视频ASR文本:</w:t>
      </w:r>
    </w:p>
    <w:p>
      <w:pPr>
        <w:pStyle w:val="FirstParagraph"/>
      </w:pPr>
      <w:r>
        <w:t xml:space="preserve">今天讲一个老故事我钦佩的教育家陶行知当校长的时候有一天看到一个男生用砖头扔另一个男生很危险就把他制止了并叫他下午三点钟到校长办公室来 男孩三点不到就来了眼神迷离有点害怕陶校长见到他笑着掏出一颗糖说这颗糖是给你的因为你很守信没有迟到还提前到了男孩有点晕 没明白咋回事接着校长又掏出一个糖说这也是给你的我让你住手你就立即住手了说明你很尊重校长尊重别人是最重要的品质啊男孩彻底晕了开始有点小激动校长又说 据我了解你拿砖头扔同学是因为他欺负女生这说明你很有正义感我再奖励你一颗男孩此时良知从心底升起来了 说校长我错了同学再不对我也不能采取这种方式陶校长又掏出一颗糖说你知错认错实在难得不得不再奖励你一颗我的糖发完了我们的谈话也结束了回去吧 男孩手握四颗糖眼神里充满了一种前所未有的光芒这种光芒一直延伸照到很远很远桃心之先生善于发现孩子的闪光点并巧妙的用了吉利用四颗糖化解了孩子心中的愤怒自责恐惧和羞愧照亮了孩子 第一颗糖尊重和理解第二颗糖信任和支持第三颗糖赏识和鼓励第四颗糖宽容和体贴所有的孩子都希望得到别人的肯定特别是最亲近的人的鼓励有了鼓励他们就有了战胜困难的勇气</w:t>
      </w:r>
    </w:p>
    <w:p>
      <w:pPr>
        <w:pStyle w:val="BodyText"/>
      </w:pPr>
      <w:hyperlink r:id="rId88">
        <w:r>
          <w:rPr>
            <w:rStyle w:val="Hyperlink"/>
          </w:rPr>
          <w:t xml:space="preserve">https://www.douyin.com/video/7260079734514535736</w:t>
        </w:r>
      </w:hyperlink>
    </w:p>
    <w:bookmarkEnd w:id="89"/>
    <w:bookmarkEnd w:id="90"/>
    <w:bookmarkStart w:id="95" w:name="标题-到底骂了谁到底什么是雅什么是俗"/>
    <w:p>
      <w:pPr>
        <w:pStyle w:val="Heading1"/>
      </w:pPr>
      <w:r>
        <w:t xml:space="preserve">标题: 到底骂了谁？到底什么是雅什么是俗？</w:t>
      </w:r>
    </w:p>
    <w:bookmarkStart w:id="91" w:name="关键字-罗刹海市刀郎音乐雅俗萧大业"/>
    <w:p>
      <w:pPr>
        <w:pStyle w:val="Heading2"/>
      </w:pPr>
      <w:r>
        <w:t xml:space="preserve">关键字: 罗刹海市#刀郎#音乐#雅俗#萧大业</w:t>
      </w:r>
    </w:p>
    <w:bookmarkEnd w:id="91"/>
    <w:bookmarkStart w:id="92" w:name="作者-萧大业-14"/>
    <w:p>
      <w:pPr>
        <w:pStyle w:val="Heading2"/>
      </w:pPr>
      <w:r>
        <w:t xml:space="preserve">作者: 萧大业</w:t>
      </w:r>
    </w:p>
    <w:bookmarkEnd w:id="92"/>
    <w:bookmarkStart w:id="94" w:name="视频asr文本-14"/>
    <w:p>
      <w:pPr>
        <w:pStyle w:val="Heading2"/>
      </w:pPr>
      <w:r>
        <w:t xml:space="preserve">视频ASR文本:</w:t>
      </w:r>
    </w:p>
    <w:p>
      <w:pPr>
        <w:pStyle w:val="FirstParagraph"/>
      </w:pPr>
      <w:r>
        <w:t xml:space="preserve">未找到视频ASR文本</w:t>
      </w:r>
    </w:p>
    <w:p>
      <w:pPr>
        <w:pStyle w:val="BodyText"/>
      </w:pPr>
      <w:hyperlink r:id="rId93">
        <w:r>
          <w:rPr>
            <w:rStyle w:val="Hyperlink"/>
          </w:rPr>
          <w:t xml:space="preserve">https://www.douyin.com/video/7250456326000610621</w:t>
        </w:r>
      </w:hyperlink>
    </w:p>
    <w:bookmarkEnd w:id="94"/>
    <w:bookmarkEnd w:id="95"/>
    <w:bookmarkStart w:id="100" w:name="标题-胖东来什么都好就是上海没有"/>
    <w:p>
      <w:pPr>
        <w:pStyle w:val="Heading1"/>
      </w:pPr>
      <w:r>
        <w:t xml:space="preserve">标题: 胖东来什么都好，就是上海没有</w:t>
      </w:r>
    </w:p>
    <w:bookmarkStart w:id="96" w:name="关键字-胖东来危机公关管理超市萧大业"/>
    <w:p>
      <w:pPr>
        <w:pStyle w:val="Heading2"/>
      </w:pPr>
      <w:r>
        <w:t xml:space="preserve">关键字: 胖东来#危机公关#管理#超市#萧大业</w:t>
      </w:r>
    </w:p>
    <w:bookmarkEnd w:id="96"/>
    <w:bookmarkStart w:id="97" w:name="作者-萧大业-15"/>
    <w:p>
      <w:pPr>
        <w:pStyle w:val="Heading2"/>
      </w:pPr>
      <w:r>
        <w:t xml:space="preserve">作者: 萧大业</w:t>
      </w:r>
    </w:p>
    <w:bookmarkEnd w:id="97"/>
    <w:bookmarkStart w:id="99" w:name="视频asr文本-15"/>
    <w:p>
      <w:pPr>
        <w:pStyle w:val="Heading2"/>
      </w:pPr>
      <w:r>
        <w:t xml:space="preserve">视频ASR文本:</w:t>
      </w:r>
    </w:p>
    <w:p>
      <w:pPr>
        <w:pStyle w:val="FirstParagraph"/>
      </w:pPr>
      <w:r>
        <w:t xml:space="preserve">最近在河南许昌的胖东来有一个顾客和员工发生了争执随后胖东来公开了一份八夜的顾客与员工发生争执事件的调查报告引起了热议 调查报告从封面目录到处理方案都十分详细而这份调查报告内胖东来表示对于公司的管理人员由于服务存在问题全部降低三个月 对顾客携带礼物上门道歉还奖励五百元的投诉奖而对被顾客呵斥指责的员工给予五千元的精神补偿对劝解的员工通报表扬并给予五百元的奖励调查报告公布后全网一片好评一场小小的危机竟然在全民心中种下了良心企业的种子 联想起之前那些著名公司处理的种种公关事件结果一地鸡毛这绝对可以算是危机公关天花板级别的样板我完整看完了八页报告真的太严谨了公平公正公开敬业诚信友善民主文明和谐社会主义核心价值观淋漓 定制的体现出来了有点有面有奖有惩有理有据公开透明对超市负责人员工顾客雨露均沾既解决了顾客的诉求又维护了员工的正当权益一篇调查报告内容却是满满的人情味很多人以为会开除该员工毕竟管理层都降级了谁能想到大反转直接给出了五千元精神补偿 这不仅给客户交代更重要的是维护了员工的尊严这个年头到处听到各个企业高喊以人为本可是还有几家公司会把员工放在这么重要的位置呢一个超市管理的竟然如此之好遇事不逃避不回避 积极回应这样的处理方式百分之九十九的公关公司都做不到因为这不是开会商量出来的这根本就是一个企业平时对待客户对待员工的方式曾经有人说中国的超市只有两种一种是胖东来一种是其他我今天相信了这句话怪不得一家河南的 地方企业甚至连省会城市郑州开店都开不进去的企业马云雷军等超级大佬竟然都专门带队去考察过不耻下问的学习他的经营模式和管理模式二十年来无数的超市模仿过但至今竟然没有人成功 因为胖东来之所以名满天下核心的就是让利良知然而恰恰这看上去并不难的两点却最难以复制 将这两个词挂在嘴边的钱很多但能做到的却几乎没有真心希望胖东来到全国各地都去开一家让我们也亲身见识一下你说是吧好了我是肖大爷一位一直研究和实践经营管理的教育博主关注我爱大叔不如爱大爷</w:t>
      </w:r>
    </w:p>
    <w:p>
      <w:pPr>
        <w:pStyle w:val="BodyText"/>
      </w:pPr>
      <w:hyperlink r:id="rId98">
        <w:r>
          <w:rPr>
            <w:rStyle w:val="Hyperlink"/>
          </w:rPr>
          <w:t xml:space="preserve">https://www.douyin.com/video/7254573479708724540</w:t>
        </w:r>
      </w:hyperlink>
    </w:p>
    <w:bookmarkEnd w:id="99"/>
    <w:bookmarkEnd w:id="100"/>
    <w:bookmarkStart w:id="105" w:name="标题-大部分人根本分不清客户思维和用户思维其实这背后是二种不同的商业逻辑"/>
    <w:p>
      <w:pPr>
        <w:pStyle w:val="Heading1"/>
      </w:pPr>
      <w:r>
        <w:t xml:space="preserve">标题: 大部分人根本分不清客户思维和用户思维，其实这背后是二种不同的商业逻辑</w:t>
      </w:r>
    </w:p>
    <w:bookmarkStart w:id="101" w:name="关键字-客户思维用户思维商业逻辑商业萧大业"/>
    <w:p>
      <w:pPr>
        <w:pStyle w:val="Heading2"/>
      </w:pPr>
      <w:r>
        <w:t xml:space="preserve">关键字: 客户思维#用户思维#商业逻辑#商业#萧大业</w:t>
      </w:r>
    </w:p>
    <w:bookmarkEnd w:id="101"/>
    <w:bookmarkStart w:id="102" w:name="作者-萧大业-16"/>
    <w:p>
      <w:pPr>
        <w:pStyle w:val="Heading2"/>
      </w:pPr>
      <w:r>
        <w:t xml:space="preserve">作者: 萧大业</w:t>
      </w:r>
    </w:p>
    <w:bookmarkEnd w:id="102"/>
    <w:bookmarkStart w:id="104" w:name="视频asr文本-16"/>
    <w:p>
      <w:pPr>
        <w:pStyle w:val="Heading2"/>
      </w:pPr>
      <w:r>
        <w:t xml:space="preserve">视频ASR文本:</w:t>
      </w:r>
    </w:p>
    <w:p>
      <w:pPr>
        <w:pStyle w:val="FirstParagraph"/>
      </w:pPr>
      <w:r>
        <w:t xml:space="preserve">未找到视频ASR文本</w:t>
      </w:r>
    </w:p>
    <w:p>
      <w:pPr>
        <w:pStyle w:val="BodyText"/>
      </w:pPr>
      <w:hyperlink r:id="rId103">
        <w:r>
          <w:rPr>
            <w:rStyle w:val="Hyperlink"/>
          </w:rPr>
          <w:t xml:space="preserve">https://www.douyin.com/video/7237084250078547257</w:t>
        </w:r>
      </w:hyperlink>
    </w:p>
    <w:bookmarkEnd w:id="104"/>
    <w:bookmarkEnd w:id="105"/>
    <w:bookmarkStart w:id="110" w:name="标题-二个人还是有很多的不同"/>
    <w:p>
      <w:pPr>
        <w:pStyle w:val="Heading1"/>
      </w:pPr>
      <w:r>
        <w:t xml:space="preserve">标题: 二个人还是有很多的不同。</w:t>
      </w:r>
    </w:p>
    <w:bookmarkStart w:id="106" w:name="关键字-董明珠格力任正非华为英雄主义"/>
    <w:p>
      <w:pPr>
        <w:pStyle w:val="Heading2"/>
      </w:pPr>
      <w:r>
        <w:t xml:space="preserve">关键字: 董明珠#格力#任正非#华为#英雄主义</w:t>
      </w:r>
    </w:p>
    <w:bookmarkEnd w:id="106"/>
    <w:bookmarkStart w:id="107" w:name="作者-萧大业-17"/>
    <w:p>
      <w:pPr>
        <w:pStyle w:val="Heading2"/>
      </w:pPr>
      <w:r>
        <w:t xml:space="preserve">作者: 萧大业</w:t>
      </w:r>
    </w:p>
    <w:bookmarkEnd w:id="107"/>
    <w:bookmarkStart w:id="109" w:name="视频asr文本-17"/>
    <w:p>
      <w:pPr>
        <w:pStyle w:val="Heading2"/>
      </w:pPr>
      <w:r>
        <w:t xml:space="preserve">视频ASR文本:</w:t>
      </w:r>
    </w:p>
    <w:p>
      <w:pPr>
        <w:pStyle w:val="FirstParagraph"/>
      </w:pPr>
      <w:r>
        <w:t xml:space="preserve">未找到视频ASR文本</w:t>
      </w:r>
    </w:p>
    <w:p>
      <w:pPr>
        <w:pStyle w:val="BodyText"/>
      </w:pPr>
      <w:hyperlink r:id="rId108">
        <w:r>
          <w:rPr>
            <w:rStyle w:val="Hyperlink"/>
          </w:rPr>
          <w:t xml:space="preserve">https://www.douyin.com/video/7260441088429788477</w:t>
        </w:r>
      </w:hyperlink>
    </w:p>
    <w:bookmarkEnd w:id="109"/>
    <w:bookmarkEnd w:id="110"/>
    <w:bookmarkStart w:id="115" w:name="标题-福原爱的婚姻为什么也是一地鸡毛因为大多数人都不知道婚姻的真相"/>
    <w:p>
      <w:pPr>
        <w:pStyle w:val="Heading1"/>
      </w:pPr>
      <w:r>
        <w:t xml:space="preserve">标题: 福原爱的婚姻为什么也是一地鸡毛？因为大多数人都不知道婚姻的真相…</w:t>
      </w:r>
    </w:p>
    <w:bookmarkStart w:id="111" w:name="关键字-婚姻福原爱爱情江宏杰萧大业"/>
    <w:p>
      <w:pPr>
        <w:pStyle w:val="Heading2"/>
      </w:pPr>
      <w:r>
        <w:t xml:space="preserve">关键字: 婚姻#福原爱#爱情#江宏杰#萧大业</w:t>
      </w:r>
    </w:p>
    <w:bookmarkEnd w:id="111"/>
    <w:bookmarkStart w:id="112" w:name="作者-萧大业-18"/>
    <w:p>
      <w:pPr>
        <w:pStyle w:val="Heading2"/>
      </w:pPr>
      <w:r>
        <w:t xml:space="preserve">作者: 萧大业</w:t>
      </w:r>
    </w:p>
    <w:bookmarkEnd w:id="112"/>
    <w:bookmarkStart w:id="114" w:name="视频asr文本-18"/>
    <w:p>
      <w:pPr>
        <w:pStyle w:val="Heading2"/>
      </w:pPr>
      <w:r>
        <w:t xml:space="preserve">视频ASR文本:</w:t>
      </w:r>
    </w:p>
    <w:p>
      <w:pPr>
        <w:pStyle w:val="FirstParagraph"/>
      </w:pPr>
      <w:r>
        <w:t xml:space="preserve">二十六日晚日本著名乒乓球名将福元爱的前夫姜锋杰宣布将召开记者会控诉福元爱完全失恋对于离婚后必须履行的事情已是百难对此福元爱发声明称 两人家的家事于今年的三月二十七日在台湾新族地方法院已经开庭希望江红杰遵守法官的要求不得对外公开讨论本件家事事件的内容自闭大战一触即发两个人起初在一起的时候感情很浪漫彼此有共同的事业有一致的话题在成长的阶段相识有很深的感情基础 姜红杰也很爱福源爱会因为他喜欢喝奶茶把附近所有口味的奶茶都买回来他受伤没参加比赛他会亲自过去照顾他他在意他的喜好照顾他的感受给他充足的悲哀 后来两个人如此美好的爱情还是不可避免的走向了末路其实之所以那么多人的婚姻都走向末路是因为绝大部分的人都不知道婚姻的 真相婚姻除了爱情之外更像一场合作但很多人却非要把婚姻单纯搞成爱情的样子最后搞得双方都特别累任何婚姻时间久了爱情会转化成亲情爱情亲情混杂甚至都分不清楚从男性的角度赤裸裸的来说 婚姻的实质对有些男人来说是为了延续香火对另一些男人来说是为了找个帮手还有一些男人可能是为了强强联手 渣男毫无例外就是骗财骗色男人的阅历责任感成熟跟年龄其实没有半毛钱的关系跟他的经历和出生的家庭有很大的关系时间久了你会发现男人的长相和甜言蜜语并不重要重要的是他有没有干事业的能力 然后很多女人总梦想着要找所谓灵魂相近同频共振的人但这本身就是一种幻想所以大部分人往往因为误解了婚姻而走在一起又因为幻想的破灭而分开 女人在年轻的时候幻想嫁给爱情后来经历了感情的创伤又觉得再好的爱情都比不上金钱来的实在他们总是在走两个极端如果一个人很早就明白婚姻需要合作就不会为情所困也不会对婚姻有过高的期望 合作好的婚姻就是幸福的合作不好的婚姻就会失败就会痛苦两个相爱的人步入婚姻其实就签下了一份合约这个合约就是两个家族各出了一个法人代表共同组建了一家公司这个公司的名字就叫做家庭孩子就是他们的产品幸福就是他们的利润 但是你会发现很多家庭经营了三五年就倒闭了最后产品没地方去只能跟着一方走了为什么恋爱的时候单纯很快乐结婚以后就完全不同了因为恋爱是两个人的事结了婚就是两个家族的事要照顾双方的股东家族的兄弟姐妹双方的父母而且还要面对柴米油盐 酱醋茶所以如果你是为了爱情去结婚基本都会失望把婚姻当成找个人搭伙过日子反而可能会觉得挺幸福的从古至今从来没有任何人要求人们为了爱情去结婚只是人们自己认为婚姻是爱情的必要结果 婚姻本身的价值就是为了资源的整合嫁错人和不嫁人都不是婚姻的核心本质一开始婚姻就是一场各取所需的博弈 有分量的男人或女人在婚姻中才能过得幸福没有独立的思想就缺少主见没有独立的事业就缺少自尊没有独立的情感就缺少自信说到底想要过的好实质就是强大自己终身成长拥有可以让自己不惧怕任何结果的实力和底气 越早清醒越早认清婚姻的本质就越容易获得幸福很可惜对婚姻对家庭的这些认知竟然在我们近二十年的教育中从未设计全靠自学成才这才有这么多人付出了极大的代价关注我来我们的亲密关系营一起学习吧</w:t>
      </w:r>
    </w:p>
    <w:p>
      <w:pPr>
        <w:pStyle w:val="BodyText"/>
      </w:pPr>
      <w:hyperlink r:id="rId113">
        <w:r>
          <w:rPr>
            <w:rStyle w:val="Hyperlink"/>
          </w:rPr>
          <w:t xml:space="preserve">https://www.douyin.com/video/7249683536645508412</w:t>
        </w:r>
      </w:hyperlink>
    </w:p>
    <w:bookmarkEnd w:id="114"/>
    <w:bookmarkEnd w:id="115"/>
    <w:bookmarkStart w:id="120" w:name="标题-一家之词不知道你怎么看"/>
    <w:p>
      <w:pPr>
        <w:pStyle w:val="Heading1"/>
      </w:pPr>
      <w:r>
        <w:t xml:space="preserve">标题: 一家之词，不知道你怎么看？</w:t>
      </w:r>
    </w:p>
    <w:bookmarkStart w:id="116" w:name="关键字-莫言小地方大城市萧大业"/>
    <w:p>
      <w:pPr>
        <w:pStyle w:val="Heading2"/>
      </w:pPr>
      <w:r>
        <w:t xml:space="preserve">关键字: 莫言#小地方#大城市#萧大业</w:t>
      </w:r>
    </w:p>
    <w:bookmarkEnd w:id="116"/>
    <w:bookmarkStart w:id="117" w:name="作者-萧大业-19"/>
    <w:p>
      <w:pPr>
        <w:pStyle w:val="Heading2"/>
      </w:pPr>
      <w:r>
        <w:t xml:space="preserve">作者: 萧大业</w:t>
      </w:r>
    </w:p>
    <w:bookmarkEnd w:id="117"/>
    <w:bookmarkStart w:id="119" w:name="视频asr文本-19"/>
    <w:p>
      <w:pPr>
        <w:pStyle w:val="Heading2"/>
      </w:pPr>
      <w:r>
        <w:t xml:space="preserve">视频ASR文本:</w:t>
      </w:r>
    </w:p>
    <w:p>
      <w:pPr>
        <w:pStyle w:val="FirstParagraph"/>
      </w:pPr>
      <w:r>
        <w:t xml:space="preserve">未找到视频ASR文本</w:t>
      </w:r>
    </w:p>
    <w:p>
      <w:pPr>
        <w:pStyle w:val="BodyText"/>
      </w:pPr>
      <w:hyperlink r:id="rId118">
        <w:r>
          <w:rPr>
            <w:rStyle w:val="Hyperlink"/>
          </w:rPr>
          <w:t xml:space="preserve">https://www.douyin.com/video/7244131412683689273</w:t>
        </w:r>
      </w:hyperlink>
    </w:p>
    <w:bookmarkEnd w:id="119"/>
    <w:bookmarkEnd w:id="120"/>
    <w:bookmarkStart w:id="125" w:name="标题-那个川大女生地铁事件为什么这么热"/>
    <w:p>
      <w:pPr>
        <w:pStyle w:val="Heading1"/>
      </w:pPr>
      <w:r>
        <w:t xml:space="preserve">标题: 那个川大女生地铁事件为什么这么热？</w:t>
      </w:r>
    </w:p>
    <w:bookmarkStart w:id="121" w:name="关键字-污蔑川大女生偷拍地铁萧大业"/>
    <w:p>
      <w:pPr>
        <w:pStyle w:val="Heading2"/>
      </w:pPr>
      <w:r>
        <w:t xml:space="preserve">关键字: 污蔑#川大女生#偷拍#地铁#萧大业</w:t>
      </w:r>
    </w:p>
    <w:bookmarkEnd w:id="121"/>
    <w:bookmarkStart w:id="122" w:name="作者-萧大业-20"/>
    <w:p>
      <w:pPr>
        <w:pStyle w:val="Heading2"/>
      </w:pPr>
      <w:r>
        <w:t xml:space="preserve">作者: 萧大业</w:t>
      </w:r>
    </w:p>
    <w:bookmarkEnd w:id="122"/>
    <w:bookmarkStart w:id="124" w:name="视频asr文本-20"/>
    <w:p>
      <w:pPr>
        <w:pStyle w:val="Heading2"/>
      </w:pPr>
      <w:r>
        <w:t xml:space="preserve">视频ASR文本:</w:t>
      </w:r>
    </w:p>
    <w:p>
      <w:pPr>
        <w:pStyle w:val="FirstParagraph"/>
      </w:pPr>
      <w:r>
        <w:t xml:space="preserve">未找到视频ASR文本</w:t>
      </w:r>
    </w:p>
    <w:p>
      <w:pPr>
        <w:pStyle w:val="BodyText"/>
      </w:pPr>
      <w:hyperlink r:id="rId123">
        <w:r>
          <w:rPr>
            <w:rStyle w:val="Hyperlink"/>
          </w:rPr>
          <w:t xml:space="preserve">https://www.douyin.com/video/7268238109018557757</w:t>
        </w:r>
      </w:hyperlink>
    </w:p>
    <w:bookmarkEnd w:id="124"/>
    <w:bookmarkEnd w:id="125"/>
    <w:bookmarkStart w:id="130" w:name="标题-女人到底应该嫁一个什么样的男人"/>
    <w:p>
      <w:pPr>
        <w:pStyle w:val="Heading1"/>
      </w:pPr>
      <w:r>
        <w:t xml:space="preserve">标题: 女人到底应该嫁一个什么样的男人？</w:t>
      </w:r>
    </w:p>
    <w:bookmarkStart w:id="126" w:name="关键字-巴菲特婚姻找对象人生-萧大业"/>
    <w:p>
      <w:pPr>
        <w:pStyle w:val="Heading2"/>
      </w:pPr>
      <w:r>
        <w:t xml:space="preserve">关键字: 巴菲特#婚姻#找对象#人生 #萧大业</w:t>
      </w:r>
    </w:p>
    <w:bookmarkEnd w:id="126"/>
    <w:bookmarkStart w:id="127" w:name="作者-萧大业-21"/>
    <w:p>
      <w:pPr>
        <w:pStyle w:val="Heading2"/>
      </w:pPr>
      <w:r>
        <w:t xml:space="preserve">作者: 萧大业</w:t>
      </w:r>
    </w:p>
    <w:bookmarkEnd w:id="127"/>
    <w:bookmarkStart w:id="129" w:name="视频asr文本-21"/>
    <w:p>
      <w:pPr>
        <w:pStyle w:val="Heading2"/>
      </w:pPr>
      <w:r>
        <w:t xml:space="preserve">视频ASR文本:</w:t>
      </w:r>
    </w:p>
    <w:p>
      <w:pPr>
        <w:pStyle w:val="FirstParagraph"/>
      </w:pPr>
      <w:r>
        <w:t xml:space="preserve">未找到视频ASR文本</w:t>
      </w:r>
    </w:p>
    <w:p>
      <w:pPr>
        <w:pStyle w:val="BodyText"/>
      </w:pPr>
      <w:hyperlink r:id="rId128">
        <w:r>
          <w:rPr>
            <w:rStyle w:val="Hyperlink"/>
          </w:rPr>
          <w:t xml:space="preserve">https://www.douyin.com/video/7235974407510969657</w:t>
        </w:r>
      </w:hyperlink>
    </w:p>
    <w:bookmarkEnd w:id="129"/>
    <w:bookmarkEnd w:id="130"/>
    <w:bookmarkStart w:id="135" w:name="标题-岂有此理竟有此事"/>
    <w:p>
      <w:pPr>
        <w:pStyle w:val="Heading1"/>
      </w:pPr>
      <w:r>
        <w:t xml:space="preserve">标题: 岂有此理，竟有此事？</w:t>
      </w:r>
    </w:p>
    <w:bookmarkStart w:id="131" w:name="关键字-网红诬陷性侵巧乐兹夫妇小慧君"/>
    <w:p>
      <w:pPr>
        <w:pStyle w:val="Heading2"/>
      </w:pPr>
      <w:r>
        <w:t xml:space="preserve">关键字: 网红#诬陷#性侵#巧乐兹夫妇#小慧君</w:t>
      </w:r>
    </w:p>
    <w:bookmarkEnd w:id="131"/>
    <w:bookmarkStart w:id="132" w:name="作者-萧大业-22"/>
    <w:p>
      <w:pPr>
        <w:pStyle w:val="Heading2"/>
      </w:pPr>
      <w:r>
        <w:t xml:space="preserve">作者: 萧大业</w:t>
      </w:r>
    </w:p>
    <w:bookmarkEnd w:id="132"/>
    <w:bookmarkStart w:id="134" w:name="视频asr文本-22"/>
    <w:p>
      <w:pPr>
        <w:pStyle w:val="Heading2"/>
      </w:pPr>
      <w:r>
        <w:t xml:space="preserve">视频ASR文本:</w:t>
      </w:r>
    </w:p>
    <w:p>
      <w:pPr>
        <w:pStyle w:val="FirstParagraph"/>
      </w:pPr>
      <w:r>
        <w:t xml:space="preserve">未找到视频ASR文本</w:t>
      </w:r>
    </w:p>
    <w:p>
      <w:pPr>
        <w:pStyle w:val="BodyText"/>
      </w:pPr>
      <w:hyperlink r:id="rId133">
        <w:r>
          <w:rPr>
            <w:rStyle w:val="Hyperlink"/>
          </w:rPr>
          <w:t xml:space="preserve">https://www.douyin.com/video/7266787262145334565</w:t>
        </w:r>
      </w:hyperlink>
    </w:p>
    <w:bookmarkEnd w:id="134"/>
    <w:bookmarkEnd w:id="135"/>
    <w:bookmarkStart w:id="140" w:name="X9dc772cdbf6b490da1745299152c6d447db5329"/>
    <w:p>
      <w:pPr>
        <w:pStyle w:val="Heading1"/>
      </w:pPr>
      <w:r>
        <w:t xml:space="preserve">标题: 不知道什么时候考大学报志愿竟然成了一门很赚钱的生意，功利主义和现实主义把理想都吞没了…</w:t>
      </w:r>
    </w:p>
    <w:bookmarkStart w:id="136" w:name="关键字-高考现实主义教育理想主义萧大业"/>
    <w:p>
      <w:pPr>
        <w:pStyle w:val="Heading2"/>
      </w:pPr>
      <w:r>
        <w:t xml:space="preserve">关键字: 高考#现实主义#教育#理想主义#萧大业</w:t>
      </w:r>
    </w:p>
    <w:bookmarkEnd w:id="136"/>
    <w:bookmarkStart w:id="137" w:name="作者-萧大业-23"/>
    <w:p>
      <w:pPr>
        <w:pStyle w:val="Heading2"/>
      </w:pPr>
      <w:r>
        <w:t xml:space="preserve">作者: 萧大业</w:t>
      </w:r>
    </w:p>
    <w:bookmarkEnd w:id="137"/>
    <w:bookmarkStart w:id="139" w:name="视频asr文本-23"/>
    <w:p>
      <w:pPr>
        <w:pStyle w:val="Heading2"/>
      </w:pPr>
      <w:r>
        <w:t xml:space="preserve">视频ASR文本:</w:t>
      </w:r>
    </w:p>
    <w:p>
      <w:pPr>
        <w:pStyle w:val="FirstParagraph"/>
      </w:pPr>
      <w:r>
        <w:t xml:space="preserve">今天这条视频我想来聊点有深度的东西值得你耐心看完不知道什么时候开始很多学生的理想就只剩下考上一所好大学了也不知道从什么时候开始如何填报高考志愿居然成了一门特别赚钱的生意我时常在想到底这个好的标准是什么 什么是好学校什么又是好专业研究到后来发现这方面的所谓的专家提出的建议基本都是以是否好就业工资是否高为标准的处处都弥漫着现实主义的气息 而现实的情况呢却和专家们想的并不一样中国财富排行榜前一百位的老板很多都没读过大学而绝大部分所谓九八五大学毕业的高材生却只能苦苦打工当工具人 这也许就是这个世界对现实主义的报应吧太多家长望子成龙不惜一切代价想让孩子上名校学一个所谓有用的专业成天补课刷题 杀了孩子的一切兴趣爱好绝不学没用的东西而有用没用的判断标准就是考试考不考等学成毕业最后发现工作的时候待遇很一般很普通孩子除了上班打游戏什么兴趣也没有甚至连班都不想上就想在家扛老这才开始头疼这其实就是现实主义的报应 你特别现实的时候就会很早开始盯着所谓的高薪工作瞄准一个所谓特别赚钱的行业去培养你的孩子这是在追求确定性当你忽略了这个世界上所有的一切都是不确定的如果一个人总是追求确定的东西那你能追求到的东西肯定是匮乏的 很多家长觉得给孩子选了一个未来发展很有前景的专业肯定不会有问题也许从自己自主养活自己的角度来看是没有问题但你孩子未来很有可能也就是这个行业流水线上的一个工具人而已基本做不了别 现实主义培养出来的孩子大概率就是一个普通人只有在孩子心中种植理想主义的种子才能开出理想主义的花有些家长可能会说我们本来就是普通人做普通人没什么不好的 你如果真心这样认为那当然没问题但你千万不要在中了现实主义的种子之后又渴望收获一个理想主义的结果那只能给你带来无穷无尽的后悔和痛苦你既然给他的教育给他的环境给他选的专业全部都是现实主义就不要对他有任何期待活着就很好了 高等教育的价值到底是什么接受高等教育难道就是为了找一个好工作就是为了获得知识掌握技能取得成功赢得尊重如果仅仅这么想格局还是太小了一九九三年至二零一三年任耶鲁大学校长的理查德莱文曾经这样说过如果一个学生从耶鲁大学毕业以后居然拥有了某种很专业的 知识和技能那这是耶鲁教育最大的失败因为他认为专业的知识和技能是学生们根据自己的意愿在大学毕业以后才需要去学习和掌握的东西那不是耶鲁大学教育的任务在莱文看来本科教育的核心是通史的 是培养学生批判性独立思考的能力并为终身学习打下基础而通知教育是对心灵的自由滋养其核心是自由的精神公民的责任远大的志向自由的发挥个人潜质自由的选择学习方向不为功利所累为生命的成长确定方向为社会为人类的进步做出贡献 这才是莱文心中耶鲁教育的目的教育并不只是传授知识大学教育的价值不在于学习很多的事实而是在于宣扬大脑会思考 教育应该更多的聚焦在学生的思维发展而非知识的掌握上真正优质的高等教育不仅传授你知识和技能更让你能够胜任任何的学科和职业好了我是爱读书的肖大爷关注我来和我一起读书吧</w:t>
      </w:r>
    </w:p>
    <w:p>
      <w:pPr>
        <w:pStyle w:val="BodyText"/>
      </w:pPr>
      <w:hyperlink r:id="rId138">
        <w:r>
          <w:rPr>
            <w:rStyle w:val="Hyperlink"/>
          </w:rPr>
          <w:t xml:space="preserve">https://www.douyin.com/video/7264171542798535973</w:t>
        </w:r>
      </w:hyperlink>
    </w:p>
    <w:bookmarkEnd w:id="139"/>
    <w:bookmarkEnd w:id="140"/>
    <w:bookmarkStart w:id="145" w:name="标题-一门三院士各个皆才俊来看看史上z牛老爸的育儿经吧"/>
    <w:p>
      <w:pPr>
        <w:pStyle w:val="Heading1"/>
      </w:pPr>
      <w:r>
        <w:t xml:space="preserve">标题: 一门三院士，各个皆才俊，来看看史上Z牛老爸的育儿经吧</w:t>
      </w:r>
    </w:p>
    <w:bookmarkStart w:id="141" w:name="关键字-成长-梁启超梁思成林徽因萧大业"/>
    <w:p>
      <w:pPr>
        <w:pStyle w:val="Heading2"/>
      </w:pPr>
      <w:r>
        <w:t xml:space="preserve">关键字: 成长 #梁启超#梁思成#林徽因#萧大业</w:t>
      </w:r>
    </w:p>
    <w:bookmarkEnd w:id="141"/>
    <w:bookmarkStart w:id="142" w:name="作者-萧大业-24"/>
    <w:p>
      <w:pPr>
        <w:pStyle w:val="Heading2"/>
      </w:pPr>
      <w:r>
        <w:t xml:space="preserve">作者: 萧大业</w:t>
      </w:r>
    </w:p>
    <w:bookmarkEnd w:id="142"/>
    <w:bookmarkStart w:id="144" w:name="视频asr文本-24"/>
    <w:p>
      <w:pPr>
        <w:pStyle w:val="Heading2"/>
      </w:pPr>
      <w:r>
        <w:t xml:space="preserve">视频ASR文本:</w:t>
      </w:r>
    </w:p>
    <w:p>
      <w:pPr>
        <w:pStyle w:val="FirstParagraph"/>
      </w:pPr>
      <w:r>
        <w:t xml:space="preserve">少年智则国智少年富则国富少年强则国强少年独立则国独立这耳熟不能详的话很多人都听说过但大部分人并不知道是谁说的说这个话的人是近代中国史上一个影响巨大承前启后的人物作为政治家他是戊戌变法的领袖之一中国近代微型派的代表人物作为思想家他开启明智 作为文学家他惊心动魄一掷千金作为史学家他被誉为中国新史学的奠基者作为教育家他的学生遍布天下在中国近代史都留下了浓墨重彩的一笔徐志摩梁实秋蒋百里蔡鄂王跟陆小曼 作为老爸以上那些成就你完全不值一提的一生育有九个儿女个个德才兼备人人爱国向上成为那个时代的杰出人才他创造了一个难以逾越的家教奇迹堪称一门三院士个个皆才俊他就是大名鼎鼎的梁启超 中国近代史上少有的天才十二岁中秀才十七岁就轻松中了巨人之后马上干了一件惊天动地的大事公车上述二十四岁参与了天下文明的戊戌变法他一生求索奋战用稻草之力撑起了希望的火炬 惯性愚昧的国民他为国担惊劫虑对家庭体贴入围开明通达同样是史上难得一见的智慧老爸他生了九个孩子每一个孩子在不同的领域都有自己的成就他们家就像一个大花园每一个孩子都开出了特别鲜艳的花朵 长子梁思成建筑学家中央研究院首届院士次子梁思勇考古学家中央研究院首届院士 三指梁思忠西点军校毕业成人国民党十九路军炮兵校馆四指梁思达经济学家五指梁思理火箭控制系统专家中国科学院院士长女梁思顺诗词研究专家赐女梁思庄图书 管学家三女梁思怡承认中国红十字会对外联络部主任四女梁思宁早年就读南开大学后投奔新四军参加中国革命这位史上最牛的老爸育儿经非常之多我学习研究了很久总结的其中最重要的三点 第一点不管你学什么做什么都应该先把自己活成一个人梁启超从不强求子女的成绩但是十分在意子女的品行他曾说过你如果做成一个人知识自然是越多越好你如果做不成一个人知识却是越多越坏他从小教导子女知者不惑仁者不忧勇者不惧的道理 梁启超的九个孩子无一不是品德高尚之人第二功成名就不如婚姻幸福梁启超曾经多次说过如果子女生活不幸福所谓事业又从何谈起有何意义他和所有的子女都无障碍沟通他给他们写了几百封家属他写信总 称女儿为宝贝他是爱的教育奉行者爱的播撒无处不在他说他喝了酒特别想念女儿虽不知道说点什么好但总要说点什么他讲他怎么爱她怎么喜欢他的丈夫 非常支持儿女们的学院一九二六年专门筹集五千元美金让儿子梁思成和儿媳妇林徽因师弟搞查欧洲的美术建筑为了旅途上的变他求助各方朋友给梁思成寄送名片数十章告诉他到欧洲走访各市馆时可带名片问候他们托起着火当脚方便些 那些以为自己成就很高事业很牛却总以繁忙为借口不管孩子成长的家长听到这段不知有何感想第三天下事业无所谓大小斯大夫救济天下和农夫擅自其实木之田所取得的成就是一样的只要在自己的责任内尽自己的力量去做便是第一等的人 他说我生平最佩服曾文正的两句话莫问收获但问耕耘将来成就如何现在 抢他者胜着急他者胜一面不可交营制卖一面又不可怯懦自内尽自己的能力去做做到哪里是哪里如此则可以无辱而不自得而与社会亦总有多少贡献 世界上有千千万万的教育儿女性知行合一是男士但梁启超就把他一点一滴落在了实处听了今天这段梁启超的育儿经不知道你又有何感想好了我是爱读书的肖大爷关注我来我读书会和我一起读书吧</w:t>
      </w:r>
    </w:p>
    <w:p>
      <w:pPr>
        <w:pStyle w:val="BodyText"/>
      </w:pPr>
      <w:hyperlink r:id="rId143">
        <w:r>
          <w:rPr>
            <w:rStyle w:val="Hyperlink"/>
          </w:rPr>
          <w:t xml:space="preserve">https://www.douyin.com/video/7266432743997852987</w:t>
        </w:r>
      </w:hyperlink>
    </w:p>
    <w:bookmarkEnd w:id="144"/>
    <w:bookmarkEnd w:id="145"/>
    <w:bookmarkStart w:id="150" w:name="标题-一封一定要抽时间读一读的信"/>
    <w:p>
      <w:pPr>
        <w:pStyle w:val="Heading1"/>
      </w:pPr>
      <w:r>
        <w:t xml:space="preserve">标题: 一封一定要抽时间读一读的信</w:t>
      </w:r>
    </w:p>
    <w:bookmarkStart w:id="146" w:name="关键字-梁继璋成长-人生-不论爱与不爱都不会再相见萧大业"/>
    <w:p>
      <w:pPr>
        <w:pStyle w:val="Heading2"/>
      </w:pPr>
      <w:r>
        <w:t xml:space="preserve">关键字: 梁继璋#成长 #人生 #不论爱与不爱都不会再相见#萧大业</w:t>
      </w:r>
    </w:p>
    <w:bookmarkEnd w:id="146"/>
    <w:bookmarkStart w:id="147" w:name="作者-萧大业-25"/>
    <w:p>
      <w:pPr>
        <w:pStyle w:val="Heading2"/>
      </w:pPr>
      <w:r>
        <w:t xml:space="preserve">作者: 萧大业</w:t>
      </w:r>
    </w:p>
    <w:bookmarkEnd w:id="147"/>
    <w:bookmarkStart w:id="149" w:name="视频asr文本-25"/>
    <w:p>
      <w:pPr>
        <w:pStyle w:val="Heading2"/>
      </w:pPr>
      <w:r>
        <w:t xml:space="preserve">视频ASR文本:</w:t>
      </w:r>
    </w:p>
    <w:p>
      <w:pPr>
        <w:pStyle w:val="FirstParagraph"/>
      </w:pPr>
      <w:r>
        <w:t xml:space="preserve">这是一封看到后都应该读完的信虽然字数不算多但蕴含着深刻的对人生的感悟对儿女无限的爱非常感人也许一个人明白了这些才算真正的活通透了吧这是香港电台知名主持人梁继章给儿子写的一封信看后一定感触极深全文如下 我儿写着备忘录给你基于三个原则一人生福祸无常谁也不知可以活多久有些事情还是早一点说好二我是你的父亲我不跟你说没有人会跟你说 三这备忘录里记载的都是我经过惨痛失败得回来的体验可以使你的成长少走不少冤枉路以下便是你在人生中要好好记住的事一对你不好的人你不要太介怀在你的一生中没有人有义务要对你好除了我 和你妈妈至于那些对你好的人你除了要珍惜感恩外也请多防备一点因为每个人做每件事总有一个原因他对你好未必是因为真的喜欢你请你必须搞清楚而不必太快将对方看作真朋友 二没有人是不可替代的没有东西是必须拥有的看透了这一点将来你身边的人不再要你或许失去了你最爱的一切时也应该明白这并不是什么大不了的事 三生命是短暂的今日你还在浪费着生命明日会发觉生命已远离你了因此越早珍惜生命你享受生命的日子也愈多 与其盼望长寿倒不如早点享受四世界上并没有最爱这回事爱情只是一种瞬时的感觉而这感觉绝对会随 时日心情而改变如果你的所谓最爱离开你请耐心的等候一下让时日慢慢冲洗让心灵慢慢沉淀你的苦就会慢慢的淡化不要过分憧憬爱情的美不要过分夸大失恋的悲 五虽然很多有成就的人士都没有受过很多教育但并不等于不用功读书就一定可以成功你学到的知识就是你拥有的武器 人可以白首新家但不可以手无寸天切记六我不会要求你供养我的下半辈子同样的我也不会供养你的下半辈子当你长大到可以独立的时候我的责任已经完结以后你要坐巴士还是开奔驰吃鱼翅还是粉丝都要自己负责 七你可以要求自己守信但不能要求别人守信你可以要求自己对别人好但不能期待 人家对你好你怎样对人并不代表人家就会怎样对你如果看不透这一点你只会徒添不必要的烦恼八我买了二十年的彩票还是一穷二白连三等奖都没有中过这证明人要发达还是要努力工作才可以世界上没有免费的午餐 九亲人只有一次缘分无论这辈子我和你会相处多久都请好好珍惜共聚的时光下辈子无论爱与不爱都不会再见 读完这封信感慨万千亲人只有一次缘分无论爱与不爱都不会再见了凡事遇见都有因果所有经历都是阅历生命本身就是一段旅程所爱之人正是你的同行者 论沿途风景如何要和爱我们的人相伴前行一直走到彼岸好了我是爱读书的肖大爷来读书会和我一起读书吧</w:t>
      </w:r>
    </w:p>
    <w:p>
      <w:pPr>
        <w:pStyle w:val="BodyText"/>
      </w:pPr>
      <w:hyperlink r:id="rId148">
        <w:r>
          <w:rPr>
            <w:rStyle w:val="Hyperlink"/>
          </w:rPr>
          <w:t xml:space="preserve">https://www.douyin.com/video/7240801828340862264</w:t>
        </w:r>
      </w:hyperlink>
    </w:p>
    <w:bookmarkEnd w:id="149"/>
    <w:bookmarkEnd w:id="150"/>
    <w:bookmarkStart w:id="155" w:name="标题-其实你并不懂断舍离"/>
    <w:p>
      <w:pPr>
        <w:pStyle w:val="Heading1"/>
      </w:pPr>
      <w:r>
        <w:t xml:space="preserve">标题: 其实你并不懂断舍离…</w:t>
      </w:r>
    </w:p>
    <w:bookmarkStart w:id="151" w:name="关键字-断舍离5s管理成长萧大业"/>
    <w:p>
      <w:pPr>
        <w:pStyle w:val="Heading2"/>
      </w:pPr>
      <w:r>
        <w:t xml:space="preserve">关键字: 断舍离#5S#管理#成长#萧大业</w:t>
      </w:r>
    </w:p>
    <w:bookmarkEnd w:id="151"/>
    <w:bookmarkStart w:id="152" w:name="作者-萧大业-26"/>
    <w:p>
      <w:pPr>
        <w:pStyle w:val="Heading2"/>
      </w:pPr>
      <w:r>
        <w:t xml:space="preserve">作者: 萧大业</w:t>
      </w:r>
    </w:p>
    <w:bookmarkEnd w:id="152"/>
    <w:bookmarkStart w:id="154" w:name="视频asr文本-26"/>
    <w:p>
      <w:pPr>
        <w:pStyle w:val="Heading2"/>
      </w:pPr>
      <w:r>
        <w:t xml:space="preserve">视频ASR文本:</w:t>
      </w:r>
    </w:p>
    <w:p>
      <w:pPr>
        <w:pStyle w:val="FirstParagraph"/>
      </w:pPr>
      <w:r>
        <w:t xml:space="preserve">二零零一年山下因子率先提出了断舍离这个概念后来随着他的注册断舍离在全世界范围内的大卖逐步成为了风靡全球的生活观念现在在我们日常生活中身边也经常有很多人提这个词但我可以很负责任的说百分之八十的人并没有真正的理解断舍离如果真的弄明白了你的生活品质绝对会上几个台阶 到底什么是断舍离呢简单通俗的讲断就是断绝自己想买那些实际并不需要的东西的念头少往家里拿进东西比如很多人家都有一堆新的衣服包包根本不穿不用一直占据着每平方十万块的空间舍 就是把家里用不上的东西给扔了注意是扔用不上的不是扔那些破烂玩意东西哪怕是新的只要你长时间不用就该扔了别指望两年都没穿过的衣服你未来还会经常穿离就是摆脱对身外物品的执着专注于 自我内心的需求断和舍是形式是外在的动作他们其实都是为了最后的离而服务的最终做好了离就可以回归到心灵上的宁静了所以断舍离看似主角是物品其实本质上不是断舍离真正的主角其实是你自己 之所以一再强调断舍你的主角是自己而不是物品核心是让人思考外部的物品和内在的自己之间的关系而时间轴永远都是现在 不单单是一种家居整理收纳术而是活在当下的人生整理观通过学习和实践断舍离你一定会不断重新审视自己与物品的关系致力于将身边所有不需要不适合不舒服的东西 喜欢为需要适合舒服的东西改变居住环境改善生活面貌它是一种健康生活方式一种独特的思考法则甚至可以说是一种心灵修行术通过不断实施 断舍利你会逐步从关注物品转化为关注自我通过物品来认识发现肯定自我重新认识这个世界通过改变肉眼可以看得见的世界从而改善看不见的精神世界让人从外在到内在都彻底焕然一新 弄懂了这些你才真的能理解断舍离的威力你才会真的坚信断舍离可以提升你的生活品质好了我是肖大爷一个研究商业从事管理经营半辈子的老顽童关注我爱大叔不如爱大爷</w:t>
      </w:r>
    </w:p>
    <w:p>
      <w:pPr>
        <w:pStyle w:val="BodyText"/>
      </w:pPr>
      <w:hyperlink r:id="rId153">
        <w:r>
          <w:rPr>
            <w:rStyle w:val="Hyperlink"/>
          </w:rPr>
          <w:t xml:space="preserve">https://www.douyin.com/video/7257853740244274492</w:t>
        </w:r>
      </w:hyperlink>
    </w:p>
    <w:bookmarkEnd w:id="154"/>
    <w:bookmarkEnd w:id="155"/>
    <w:bookmarkStart w:id="160" w:name="标题-恒大的轰然倒塌能总结出很多经验教训"/>
    <w:p>
      <w:pPr>
        <w:pStyle w:val="Heading1"/>
      </w:pPr>
      <w:r>
        <w:t xml:space="preserve">标题: 恒大的轰然倒塌能总结出很多经验教训</w:t>
      </w:r>
    </w:p>
    <w:bookmarkStart w:id="156" w:name="关键字-恒大房地产负债管理萧大业"/>
    <w:p>
      <w:pPr>
        <w:pStyle w:val="Heading2"/>
      </w:pPr>
      <w:r>
        <w:t xml:space="preserve">关键字: 恒大#房地产#负债#管理#萧大业</w:t>
      </w:r>
    </w:p>
    <w:bookmarkEnd w:id="156"/>
    <w:bookmarkStart w:id="157" w:name="作者-萧大业-27"/>
    <w:p>
      <w:pPr>
        <w:pStyle w:val="Heading2"/>
      </w:pPr>
      <w:r>
        <w:t xml:space="preserve">作者: 萧大业</w:t>
      </w:r>
    </w:p>
    <w:bookmarkEnd w:id="157"/>
    <w:bookmarkStart w:id="159" w:name="视频asr文本-27"/>
    <w:p>
      <w:pPr>
        <w:pStyle w:val="Heading2"/>
      </w:pPr>
      <w:r>
        <w:t xml:space="preserve">视频ASR文本:</w:t>
      </w:r>
    </w:p>
    <w:p>
      <w:pPr>
        <w:pStyle w:val="FirstParagraph"/>
      </w:pPr>
      <w:r>
        <w:t xml:space="preserve">未找到视频ASR文本</w:t>
      </w:r>
    </w:p>
    <w:p>
      <w:pPr>
        <w:pStyle w:val="BodyText"/>
      </w:pPr>
      <w:hyperlink r:id="rId158">
        <w:r>
          <w:rPr>
            <w:rStyle w:val="Hyperlink"/>
          </w:rPr>
          <w:t xml:space="preserve">https://www.douyin.com/video/7244492193996623162</w:t>
        </w:r>
      </w:hyperlink>
    </w:p>
    <w:bookmarkEnd w:id="159"/>
    <w:bookmarkEnd w:id="160"/>
    <w:bookmarkStart w:id="165" w:name="标题-我真是服了老胡"/>
    <w:p>
      <w:pPr>
        <w:pStyle w:val="Heading1"/>
      </w:pPr>
      <w:r>
        <w:t xml:space="preserve">标题: 我真是服了老胡</w:t>
      </w:r>
    </w:p>
    <w:bookmarkStart w:id="161" w:name="关键字-川大女生偷拍胡锡进萧大业"/>
    <w:p>
      <w:pPr>
        <w:pStyle w:val="Heading2"/>
      </w:pPr>
      <w:r>
        <w:t xml:space="preserve">关键字: 川大女生#偷拍#胡锡进#萧大业</w:t>
      </w:r>
    </w:p>
    <w:bookmarkEnd w:id="161"/>
    <w:bookmarkStart w:id="162" w:name="作者-萧大业-28"/>
    <w:p>
      <w:pPr>
        <w:pStyle w:val="Heading2"/>
      </w:pPr>
      <w:r>
        <w:t xml:space="preserve">作者: 萧大业</w:t>
      </w:r>
    </w:p>
    <w:bookmarkEnd w:id="162"/>
    <w:bookmarkStart w:id="164" w:name="视频asr文本-28"/>
    <w:p>
      <w:pPr>
        <w:pStyle w:val="Heading2"/>
      </w:pPr>
      <w:r>
        <w:t xml:space="preserve">视频ASR文本:</w:t>
      </w:r>
    </w:p>
    <w:p>
      <w:pPr>
        <w:pStyle w:val="FirstParagraph"/>
      </w:pPr>
      <w:r>
        <w:t xml:space="preserve">关于川大女生偷拍事件著名媒体人那个老胡又发生上热搜了他说再多说几句川大处理该女生我认为应该遵循以下考量顺序第一语法语规有据公平公正惩教本人警示他人二川大多数师生认同并支持三经得住时间考验笑是永不尴尬四舆论接受 坚持这个考量顺序不容易但很重要穿搭不易支持穿搭对此我也想再多说几句首先就是第一条既然已经语法语规有据公平公正处理了那肯定就是最合适也是最应该处理的 那为什么第二条还要川大多数师生认同并支持呢他们不支持就不能处理吗他们支不支持比法律更重要吗第三条说处理要经得起时间考验校史永不尴尬是什么意思呢应该是学校要面子的意思是吧学生的确做了尴尬的事 为什么学校按法律法规处理会尴尬呢咱们不是得实事求是吗我终于弄明白老胡为什么从来都不尴尬还有第四点舆论得接受舆论接受怎么判断呢老胡代表的舆论接受了这么多和老胡不同声音算是接受还是不接受呢 更何况遵纪守法秉公执法这样的事情需要看舆论的脸色吗这都是什么逻辑我搞不懂其次老胡说穿搭不易那我想问谁又容易呢农民工容易吗人家的善良就应该被这样的党员新闻工作者肆意践踏吗 人家穿大怎么处理需要征求你老胡的意见吗第三看完了通篇我也不知道你老胡究竟要表达什么更搞不懂你发一段这样的文字的动机看完只想说老胡不易所以应该加一条五老胡认可你同意吗好了我是肖大爷关注我爱大叔不如爱大爷</w:t>
      </w:r>
    </w:p>
    <w:p>
      <w:pPr>
        <w:pStyle w:val="BodyText"/>
      </w:pPr>
      <w:hyperlink r:id="rId163">
        <w:r>
          <w:rPr>
            <w:rStyle w:val="Hyperlink"/>
          </w:rPr>
          <w:t xml:space="preserve">https://www.douyin.com/video/7271603203991489849</w:t>
        </w:r>
      </w:hyperlink>
    </w:p>
    <w:bookmarkEnd w:id="164"/>
    <w:bookmarkEnd w:id="165"/>
    <w:bookmarkStart w:id="170" w:name="标题-成年人从来没有容易二字成长很多时候就是学会接受"/>
    <w:p>
      <w:pPr>
        <w:pStyle w:val="Heading1"/>
      </w:pPr>
      <w:r>
        <w:t xml:space="preserve">标题: 成年人从来没有容易二字，成长很多时候就是学会接受</w:t>
      </w:r>
    </w:p>
    <w:bookmarkStart w:id="166" w:name="关键字-成长生活人生萧大业"/>
    <w:p>
      <w:pPr>
        <w:pStyle w:val="Heading2"/>
      </w:pPr>
      <w:r>
        <w:t xml:space="preserve">关键字: 成长#生活#人生#萧大业</w:t>
      </w:r>
    </w:p>
    <w:bookmarkEnd w:id="166"/>
    <w:bookmarkStart w:id="167" w:name="作者-萧大业-29"/>
    <w:p>
      <w:pPr>
        <w:pStyle w:val="Heading2"/>
      </w:pPr>
      <w:r>
        <w:t xml:space="preserve">作者: 萧大业</w:t>
      </w:r>
    </w:p>
    <w:bookmarkEnd w:id="167"/>
    <w:bookmarkStart w:id="169" w:name="视频asr文本-29"/>
    <w:p>
      <w:pPr>
        <w:pStyle w:val="Heading2"/>
      </w:pPr>
      <w:r>
        <w:t xml:space="preserve">视频ASR文本:</w:t>
      </w:r>
    </w:p>
    <w:p>
      <w:pPr>
        <w:pStyle w:val="FirstParagraph"/>
      </w:pPr>
      <w:r>
        <w:t xml:space="preserve">未找到视频ASR文本</w:t>
      </w:r>
    </w:p>
    <w:p>
      <w:pPr>
        <w:pStyle w:val="BodyText"/>
      </w:pPr>
      <w:hyperlink r:id="rId168">
        <w:r>
          <w:rPr>
            <w:rStyle w:val="Hyperlink"/>
          </w:rPr>
          <w:t xml:space="preserve">https://www.douyin.com/video/7245228537433640252</w:t>
        </w:r>
      </w:hyperlink>
    </w:p>
    <w:bookmarkEnd w:id="169"/>
    <w:bookmarkEnd w:id="170"/>
    <w:bookmarkStart w:id="175" w:name="标题-一个少年在球场狂奔拥抱梅西却赢得了一片牛逼的声音为什么"/>
    <w:p>
      <w:pPr>
        <w:pStyle w:val="Heading1"/>
      </w:pPr>
      <w:r>
        <w:t xml:space="preserve">标题: 一个少年在球场狂奔，拥抱梅西，却赢得了一片牛逼的声音，为什么</w:t>
      </w:r>
    </w:p>
    <w:bookmarkStart w:id="171" w:name="关键字-足球世界杯梅西狂奔少年萧大业"/>
    <w:p>
      <w:pPr>
        <w:pStyle w:val="Heading2"/>
      </w:pPr>
      <w:r>
        <w:t xml:space="preserve">关键字: 足球#世界杯#梅西#狂奔少年#萧大业</w:t>
      </w:r>
    </w:p>
    <w:bookmarkEnd w:id="171"/>
    <w:bookmarkStart w:id="172" w:name="作者-萧大业-30"/>
    <w:p>
      <w:pPr>
        <w:pStyle w:val="Heading2"/>
      </w:pPr>
      <w:r>
        <w:t xml:space="preserve">作者: 萧大业</w:t>
      </w:r>
    </w:p>
    <w:bookmarkEnd w:id="172"/>
    <w:bookmarkStart w:id="174" w:name="视频asr文本-30"/>
    <w:p>
      <w:pPr>
        <w:pStyle w:val="Heading2"/>
      </w:pPr>
      <w:r>
        <w:t xml:space="preserve">视频ASR文本:</w:t>
      </w:r>
    </w:p>
    <w:p>
      <w:pPr>
        <w:pStyle w:val="FirstParagraph"/>
      </w:pPr>
      <w:r>
        <w:t xml:space="preserve">未找到视频ASR文本</w:t>
      </w:r>
    </w:p>
    <w:p>
      <w:pPr>
        <w:pStyle w:val="BodyText"/>
      </w:pPr>
      <w:hyperlink r:id="rId173">
        <w:r>
          <w:rPr>
            <w:rStyle w:val="Hyperlink"/>
          </w:rPr>
          <w:t xml:space="preserve">https://www.douyin.com/video/7235233261386026292</w:t>
        </w:r>
      </w:hyperlink>
    </w:p>
    <w:bookmarkEnd w:id="174"/>
    <w:bookmarkEnd w:id="175"/>
    <w:bookmarkStart w:id="180" w:name="标题-人类在满足了生理和安全需求后最大的需求就是被认可微信创作者"/>
    <w:p>
      <w:pPr>
        <w:pStyle w:val="Heading1"/>
      </w:pPr>
      <w:r>
        <w:t xml:space="preserve">标题: 人类在满足了生理和安全需求后，最大的需求就是被认可@微信创作者</w:t>
      </w:r>
    </w:p>
    <w:bookmarkStart w:id="176" w:name="关键字-认可人生-成长-爱"/>
    <w:p>
      <w:pPr>
        <w:pStyle w:val="Heading2"/>
      </w:pPr>
      <w:r>
        <w:t xml:space="preserve">关键字: 认可#人生 #成长 #爱</w:t>
      </w:r>
    </w:p>
    <w:bookmarkEnd w:id="176"/>
    <w:bookmarkStart w:id="177" w:name="作者-萧大业-31"/>
    <w:p>
      <w:pPr>
        <w:pStyle w:val="Heading2"/>
      </w:pPr>
      <w:r>
        <w:t xml:space="preserve">作者: 萧大业</w:t>
      </w:r>
    </w:p>
    <w:bookmarkEnd w:id="177"/>
    <w:bookmarkStart w:id="179" w:name="视频asr文本-31"/>
    <w:p>
      <w:pPr>
        <w:pStyle w:val="Heading2"/>
      </w:pPr>
      <w:r>
        <w:t xml:space="preserve">视频ASR文本:</w:t>
      </w:r>
    </w:p>
    <w:p>
      <w:pPr>
        <w:pStyle w:val="FirstParagraph"/>
      </w:pPr>
      <w:r>
        <w:t xml:space="preserve">未找到视频ASR文本</w:t>
      </w:r>
    </w:p>
    <w:p>
      <w:pPr>
        <w:pStyle w:val="BodyText"/>
      </w:pPr>
      <w:hyperlink r:id="rId178">
        <w:r>
          <w:rPr>
            <w:rStyle w:val="Hyperlink"/>
          </w:rPr>
          <w:t xml:space="preserve">https://www.douyin.com/video/7238940486570986789</w:t>
        </w:r>
      </w:hyperlink>
    </w:p>
    <w:bookmarkEnd w:id="179"/>
    <w:bookmarkEnd w:id="180"/>
    <w:bookmarkStart w:id="185" w:name="标题-神秘的第一性原理到底是什么"/>
    <w:p>
      <w:pPr>
        <w:pStyle w:val="Heading1"/>
      </w:pPr>
      <w:r>
        <w:t xml:space="preserve">标题: 神秘的第一性原理到底是什么？</w:t>
      </w:r>
    </w:p>
    <w:bookmarkStart w:id="181" w:name="关键字-马斯克特斯拉第一性原理创新电动汽车"/>
    <w:p>
      <w:pPr>
        <w:pStyle w:val="Heading2"/>
      </w:pPr>
      <w:r>
        <w:t xml:space="preserve">关键字: 马斯克#特斯拉#第一性原理#创新#电动汽车</w:t>
      </w:r>
    </w:p>
    <w:bookmarkEnd w:id="181"/>
    <w:bookmarkStart w:id="182" w:name="作者-萧大业-32"/>
    <w:p>
      <w:pPr>
        <w:pStyle w:val="Heading2"/>
      </w:pPr>
      <w:r>
        <w:t xml:space="preserve">作者: 萧大业</w:t>
      </w:r>
    </w:p>
    <w:bookmarkEnd w:id="182"/>
    <w:bookmarkStart w:id="184" w:name="视频asr文本-32"/>
    <w:p>
      <w:pPr>
        <w:pStyle w:val="Heading2"/>
      </w:pPr>
      <w:r>
        <w:t xml:space="preserve">视频ASR文本:</w:t>
      </w:r>
    </w:p>
    <w:p>
      <w:pPr>
        <w:pStyle w:val="FirstParagraph"/>
      </w:pPr>
      <w:r>
        <w:t xml:space="preserve">一秒钟内就看到本质的人和花半辈子也看不清一件事本质的人自然是不一样的命运马斯科这个外星人显然是属于前者他做了九家公司表面上看起来做的事情很多跨了很多行业但其实他只做了一件事情或者说他只是在不同的领域用同样的一种思维方式在做事这才是最令人震撼的这种思维方式就是第一性原理 异性原理思维是古希腊的亚里斯多德最先提出的他是一种解决问题和创新的框架他要求你把一个复杂的问题结构为这些最基本的元素但这个说起来容易做起来难因为我们普通人做事的固有思维就是类比推理思维 就拿特斯拉来举例吧要让我们造一辆电动汽车一般人都会去做一个行业竞争对手分析奔驰怎么样宝马怎么样丰田的混动车怎么样新能源的车怎么样在这个基础上在推理出我们应该怎么做然后归纳总结再加以创新如果这么做其 是很难跳出原来造车的一些理念和方法的而马斯克的做法就是去他的行业去他的奔驰宝马去他的丰田他们这么做我才不管他关我屁事我要做的永远是依据第一性原理从事物的本质去看问题电动机车其实早就有了但为什么无法普及呢因为成本太高了 成本高的原因就在于电池当时电池价格是每千瓦十六百美元而一辆车的电池成本就要五万美元三十多万人民币啊这实在是太贵了那既然电池贵是最大的问题那我就从第一原理去思考怎么解决这个问题电池的成本是怎么构成的不就是探月铝钢等一些材料组合组合再加上一个壳吗 那我就去伦敦金属交易所自己看一看买材料需要多少钱所有的材料加在一起其实每千瓦石是八十美元不贵啊那剩下的就是如何优化组合把这些材料组合成一个电池那如何优化组合呢他马上想 想到了当时世界上最好用的电池就是手提电脑里的锂电池汽车用的电池要比电脑大的多他就想着把一万枚笔记本的电池串联起来这在当年电池的专业人士想都不敢想他们肯定会担心任何一个焊点出问题都会起火这个哥们不仅敢想还真的就这么干了 还居然就干成了于是特斯拉电动车第一款四秒破百续航三百四十公里的 roster 就有了马斯克就是用这样从本质上去追问的方式硬是把全球电池的价格从六百降到了八十从而才有了如今电动汽车逐步普及的局面 有一个经典的案例就是一百多年来制造汽车都是用冲压焊接来组装汽车没有人质疑没有人有新的想法但老马并不 care 他们的经验他从第一性原理出发认为对客户来说最重要的就是车身安全以及汽车的价格对于制造厂家来说最重要的就应该是提升产品品质和降低制造 汽车之所以成本高制造时间长就在于零部件太多工艺太复杂从问题的源头来看最好的零部件就是没有零部件最棒的工艺就是没有工艺于是他很快就想了用一个巨型机器直接把车身铸造出来的方法 于是特斯拉上海工厂的这款一体化制造机就诞生了这真的是一次跨越式的革命将特斯拉 model y 的制造零部件从七十个降到了一个焊接点有八百个减少到了五十个 据说德国柏林的特斯拉超级工厂最新的八千吨压缩机四十五秒就能生产一台 model y 所以这哥们可以一直降价一直降价随着它的产量越来越大成本只会越来越低 真不敢想象未来其他的车企拿什么抵抗看马斯克总觉得好像不管什么事只要他想干就能干成的样子哪怕他现在还不知道怎么干你为什么会全然相信呢因为第一性原理的思维方式的确可以抓住事物的本质 打破思维边界融会贯通找到问题最开始的起点无招胜有招这就是用大白话解析马斯克的第一性原理听完你有什么想法好了我是肖大爷关注我爱大叔不如爱大爷</w:t>
      </w:r>
    </w:p>
    <w:p>
      <w:pPr>
        <w:pStyle w:val="BodyText"/>
      </w:pPr>
      <w:hyperlink r:id="rId183">
        <w:r>
          <w:rPr>
            <w:rStyle w:val="Hyperlink"/>
          </w:rPr>
          <w:t xml:space="preserve">https://www.douyin.com/video/7234490804314705192</w:t>
        </w:r>
      </w:hyperlink>
    </w:p>
    <w:bookmarkEnd w:id="184"/>
    <w:bookmarkEnd w:id="185"/>
    <w:bookmarkStart w:id="190" w:name="标题-真正的疏远总爱穿着热情的衣服"/>
    <w:p>
      <w:pPr>
        <w:pStyle w:val="Heading1"/>
      </w:pPr>
      <w:r>
        <w:t xml:space="preserve">标题: 真正的疏远，总爱穿着热情的衣服。</w:t>
      </w:r>
    </w:p>
    <w:bookmarkStart w:id="186" w:name="关键字-改天下次以后人际关系活在当下"/>
    <w:p>
      <w:pPr>
        <w:pStyle w:val="Heading2"/>
      </w:pPr>
      <w:r>
        <w:t xml:space="preserve">关键字: 改天#下次#以后#人际关系#活在当下</w:t>
      </w:r>
    </w:p>
    <w:bookmarkEnd w:id="186"/>
    <w:bookmarkStart w:id="187" w:name="作者-萧大业-33"/>
    <w:p>
      <w:pPr>
        <w:pStyle w:val="Heading2"/>
      </w:pPr>
      <w:r>
        <w:t xml:space="preserve">作者: 萧大业</w:t>
      </w:r>
    </w:p>
    <w:bookmarkEnd w:id="187"/>
    <w:bookmarkStart w:id="189" w:name="视频asr文本-33"/>
    <w:p>
      <w:pPr>
        <w:pStyle w:val="Heading2"/>
      </w:pPr>
      <w:r>
        <w:t xml:space="preserve">视频ASR文本:</w:t>
      </w:r>
    </w:p>
    <w:p>
      <w:pPr>
        <w:pStyle w:val="FirstParagraph"/>
      </w:pPr>
      <w:r>
        <w:t xml:space="preserve">人和人之间的亲疏远近其实很不容易判断这里面有很多客套敷衍和虚伪有些人你一定要珍惜有些话题根本就不必当回事能够识别这些可以少让你上当甚至上心真正的疏远总爱穿着热情的衣服而真正的热情却常穿着一身疏远的行头 有一种亲热只是貌似亲热其实却如此疏远比如改天有空拒绝下次一定会来实际上最忙的那一天就是改天你一定听过很多人说改天有空聚但这个改天完全不知道是哪一天似乎永远都没空了而最远的一次就是下次了 他们总说下次一定来但下次好像从来没来过改天到底是哪一天下次到底是哪一次以后究竟有多厚也许改天是星期八下次是某一天的二十五点以后是某一年的十三月实际上改天 是敷衍下次是客套以后总是飘在空中我看到的改天总是时过境迁下次总是音信全无而以后总是物是人非我不再相信改天不再期待下次也不再幻想以后我更愿意活在当下你呢好了我是肖大爷关注我爱大叔不如爱大爷</w:t>
      </w:r>
    </w:p>
    <w:p>
      <w:pPr>
        <w:pStyle w:val="BodyText"/>
      </w:pPr>
      <w:hyperlink r:id="rId188">
        <w:r>
          <w:rPr>
            <w:rStyle w:val="Hyperlink"/>
          </w:rPr>
          <w:t xml:space="preserve">https://www.douyin.com/video/7237461157890493753</w:t>
        </w:r>
      </w:hyperlink>
    </w:p>
    <w:bookmarkEnd w:id="189"/>
    <w:bookmarkEnd w:id="190"/>
    <w:bookmarkStart w:id="195" w:name="标题-马斯克是真牛啊微信创作者"/>
    <w:p>
      <w:pPr>
        <w:pStyle w:val="Heading1"/>
      </w:pPr>
      <w:r>
        <w:t xml:space="preserve">标题: 马斯克是真牛啊@微信创作者</w:t>
      </w:r>
    </w:p>
    <w:bookmarkStart w:id="191" w:name="关键字-马斯克特斯拉space-x电动汽车新能源"/>
    <w:p>
      <w:pPr>
        <w:pStyle w:val="Heading2"/>
      </w:pPr>
      <w:r>
        <w:t xml:space="preserve">关键字: 马斯克#特斯拉#Space X#电动汽车#新能源</w:t>
      </w:r>
    </w:p>
    <w:bookmarkEnd w:id="191"/>
    <w:bookmarkStart w:id="192" w:name="作者-萧大业-34"/>
    <w:p>
      <w:pPr>
        <w:pStyle w:val="Heading2"/>
      </w:pPr>
      <w:r>
        <w:t xml:space="preserve">作者: 萧大业</w:t>
      </w:r>
    </w:p>
    <w:bookmarkEnd w:id="192"/>
    <w:bookmarkStart w:id="194" w:name="视频asr文本-34"/>
    <w:p>
      <w:pPr>
        <w:pStyle w:val="Heading2"/>
      </w:pPr>
      <w:r>
        <w:t xml:space="preserve">视频ASR文本:</w:t>
      </w:r>
    </w:p>
    <w:p>
      <w:pPr>
        <w:pStyle w:val="FirstParagraph"/>
      </w:pPr>
      <w:r>
        <w:t xml:space="preserve">未找到视频ASR文本</w:t>
      </w:r>
    </w:p>
    <w:p>
      <w:pPr>
        <w:pStyle w:val="BodyText"/>
      </w:pPr>
      <w:hyperlink r:id="rId193">
        <w:r>
          <w:rPr>
            <w:rStyle w:val="Hyperlink"/>
          </w:rPr>
          <w:t xml:space="preserve">https://www.douyin.com/video/7255599929194745148</w:t>
        </w:r>
      </w:hyperlink>
    </w:p>
    <w:bookmarkEnd w:id="194"/>
    <w:bookmarkEnd w:id="195"/>
    <w:bookmarkStart w:id="200" w:name="标题-简单易行人人都能做到"/>
    <w:p>
      <w:pPr>
        <w:pStyle w:val="Heading1"/>
      </w:pPr>
      <w:r>
        <w:t xml:space="preserve">标题: 简单易行，人人都能做到</w:t>
      </w:r>
    </w:p>
    <w:bookmarkStart w:id="196" w:name="关键字-教育育儿孩子培养成长-萧大业"/>
    <w:p>
      <w:pPr>
        <w:pStyle w:val="Heading2"/>
      </w:pPr>
      <w:r>
        <w:t xml:space="preserve">关键字: 教育#育儿#孩子培养#成长 #萧大业</w:t>
      </w:r>
    </w:p>
    <w:bookmarkEnd w:id="196"/>
    <w:bookmarkStart w:id="197" w:name="作者-萧大业-35"/>
    <w:p>
      <w:pPr>
        <w:pStyle w:val="Heading2"/>
      </w:pPr>
      <w:r>
        <w:t xml:space="preserve">作者: 萧大业</w:t>
      </w:r>
    </w:p>
    <w:bookmarkEnd w:id="197"/>
    <w:bookmarkStart w:id="199" w:name="视频asr文本-35"/>
    <w:p>
      <w:pPr>
        <w:pStyle w:val="Heading2"/>
      </w:pPr>
      <w:r>
        <w:t xml:space="preserve">视频ASR文本:</w:t>
      </w:r>
    </w:p>
    <w:p>
      <w:pPr>
        <w:pStyle w:val="FirstParagraph"/>
      </w:pPr>
      <w:r>
        <w:t xml:space="preserve">培养出一个全面发展的好孩子实在太难了要赢在起跑线要学各种育儿理论体系要报名各种兴趣班要买学区房最后学了一大堆发现自己像个白痴完全不知道怎么教孩子了其实这一点都不难 我们的老祖宗早就有了非常精辟的总结简单容易切实可行你把以下的几点牢牢记住并付出实施就足够了第一 用完东西一定要让孩子放回原位你别小看这件事情这会形成你一辈子很多的好习惯你将受益终生第二别人说话的时候不允许孩子去打断这是在教会孩子尊重 尊重他人不是一句口号就要从这样的小事开始培养第三不说脏话这是培养孩子的基本素质第四见到熟人打个招呼长大后的彬彬有礼都是从这里开始的这是在培养礼貌礼仪第五每次都为自己 己的过错道歉长此以往长大后担当两个字就会刻在他的脑子里第六培养一样体育爱好有好多在课堂里讲不清楚的东西在体育运动中都可以深刻的体会到比如血性比如坚韧不拔意志力团队等等这是培养领袖特质更能为自己一身的健康打下深厚的基础 第七绝不乱拿别人的东西这是培养孩子的教养七件事情简单而贴地气堪称孩子的教育宝典如果能够言传身教身体力行坚决执行孩子长大后就会成为一个工作生活习惯良好尊重他人素质很高彬彬有礼有担当有健康体魄 有领袖特质有教养的人你说这算不算人才好了我是肖大爷关注我爱大叔不如爱大爷</w:t>
      </w:r>
    </w:p>
    <w:p>
      <w:pPr>
        <w:pStyle w:val="BodyText"/>
      </w:pPr>
      <w:hyperlink r:id="rId198">
        <w:r>
          <w:rPr>
            <w:rStyle w:val="Hyperlink"/>
          </w:rPr>
          <w:t xml:space="preserve">https://www.douyin.com/video/7233751665252240692</w:t>
        </w:r>
      </w:hyperlink>
    </w:p>
    <w:bookmarkEnd w:id="199"/>
    <w:bookmarkEnd w:id="200"/>
    <w:bookmarkStart w:id="205" w:name="标题-乔布斯马斯克同样是人精牛逼的人其实哪方面都强只是你看不到真相而已"/>
    <w:p>
      <w:pPr>
        <w:pStyle w:val="Heading1"/>
      </w:pPr>
      <w:r>
        <w:t xml:space="preserve">标题: 乔布斯，马斯克同样是人精，牛逼的人其实哪方面都强，只是你看不到真相而已</w:t>
      </w:r>
    </w:p>
    <w:bookmarkStart w:id="201" w:name="关键字-乔布斯马斯克苹果特斯拉取悦"/>
    <w:p>
      <w:pPr>
        <w:pStyle w:val="Heading2"/>
      </w:pPr>
      <w:r>
        <w:t xml:space="preserve">关键字: 乔布斯#马斯克#苹果#特斯拉#取悦</w:t>
      </w:r>
    </w:p>
    <w:bookmarkEnd w:id="201"/>
    <w:bookmarkStart w:id="202" w:name="作者-萧大业-36"/>
    <w:p>
      <w:pPr>
        <w:pStyle w:val="Heading2"/>
      </w:pPr>
      <w:r>
        <w:t xml:space="preserve">作者: 萧大业</w:t>
      </w:r>
    </w:p>
    <w:bookmarkEnd w:id="202"/>
    <w:bookmarkStart w:id="204" w:name="视频asr文本-36"/>
    <w:p>
      <w:pPr>
        <w:pStyle w:val="Heading2"/>
      </w:pPr>
      <w:r>
        <w:t xml:space="preserve">视频ASR文本:</w:t>
      </w:r>
    </w:p>
    <w:p>
      <w:pPr>
        <w:pStyle w:val="FirstParagraph"/>
      </w:pPr>
      <w:r>
        <w:t xml:space="preserve">未找到视频ASR文本</w:t>
      </w:r>
    </w:p>
    <w:p>
      <w:pPr>
        <w:pStyle w:val="BodyText"/>
      </w:pPr>
      <w:hyperlink r:id="rId203">
        <w:r>
          <w:rPr>
            <w:rStyle w:val="Hyperlink"/>
          </w:rPr>
          <w:t xml:space="preserve">https://www.douyin.com/video/7273795404133584184</w:t>
        </w:r>
      </w:hyperlink>
    </w:p>
    <w:bookmarkEnd w:id="204"/>
    <w:bookmarkEnd w:id="205"/>
    <w:bookmarkStart w:id="210" w:name="标题-克制自己去纠正别人的欲-望成年人只能筛选不能教育"/>
    <w:p>
      <w:pPr>
        <w:pStyle w:val="Heading1"/>
      </w:pPr>
      <w:r>
        <w:t xml:space="preserve">标题: 克制自己去纠正别人的欲 望。成年人只能筛选，不能教育。</w:t>
      </w:r>
    </w:p>
    <w:bookmarkStart w:id="206" w:name="关键字-逆袭人性人生成长萧大业"/>
    <w:p>
      <w:pPr>
        <w:pStyle w:val="Heading2"/>
      </w:pPr>
      <w:r>
        <w:t xml:space="preserve">关键字: 逆袭#人性#人生#成长#萧大业</w:t>
      </w:r>
    </w:p>
    <w:bookmarkEnd w:id="206"/>
    <w:bookmarkStart w:id="207" w:name="作者-萧大业-37"/>
    <w:p>
      <w:pPr>
        <w:pStyle w:val="Heading2"/>
      </w:pPr>
      <w:r>
        <w:t xml:space="preserve">作者: 萧大业</w:t>
      </w:r>
    </w:p>
    <w:bookmarkEnd w:id="207"/>
    <w:bookmarkStart w:id="209" w:name="视频asr文本-37"/>
    <w:p>
      <w:pPr>
        <w:pStyle w:val="Heading2"/>
      </w:pPr>
      <w:r>
        <w:t xml:space="preserve">视频ASR文本:</w:t>
      </w:r>
    </w:p>
    <w:p>
      <w:pPr>
        <w:pStyle w:val="FirstParagraph"/>
      </w:pPr>
      <w:r>
        <w:t xml:space="preserve">如果能理解弄懂以下的十点那你逆袭的机会就会变大因为你会更了解人性十点全部来自过来人总结的真相请你听好了第一点 当你没有实力的时候认识谁都没有用第二点不要对任何人有过度的期待人走茶凉才是人际关系的常态第三点钱是赚来的不是省来的第四点 先给别人好处再说出你的需求第五点可有可无的关系只是一种消耗第六点永远不要让卖惨的人接近自己第七点 克制自己去纠正别人的欲望成年人只能筛选不能教育伴侣朋友合伙人都是这样收起自己改造他人的执着人教人教不会事教人一次就够因为人是叫不醒的人只有痛心第八点 不要在蠢人面前自嘲他会当真的第九点没有坚定信念的人很难抵挡利益的诱惑如果有那就是因为利益不够大最后第十点一个人不容易动怒说明他手里的王牌比较多相反 如果一个人动不动就发脾气说明他手里面已经没有什么王牌了也就只剩下发脾气这一点能耐了人之所以会情绪激动发脾气那是因为没办法获得无奈之举以上十点你对哪一点最有感触好了我是爱思考的小大爷关注我来我读书会一起读书吧</w:t>
      </w:r>
    </w:p>
    <w:p>
      <w:pPr>
        <w:pStyle w:val="BodyText"/>
      </w:pPr>
      <w:hyperlink r:id="rId208">
        <w:r>
          <w:rPr>
            <w:rStyle w:val="Hyperlink"/>
          </w:rPr>
          <w:t xml:space="preserve">https://www.douyin.com/video/7258240588011638075</w:t>
        </w:r>
      </w:hyperlink>
    </w:p>
    <w:bookmarkEnd w:id="209"/>
    <w:bookmarkEnd w:id="210"/>
    <w:bookmarkStart w:id="215" w:name="标题-唐诗宋词千万首我独爱李白苏东坡"/>
    <w:p>
      <w:pPr>
        <w:pStyle w:val="Heading1"/>
      </w:pPr>
      <w:r>
        <w:t xml:space="preserve">标题: 唐诗宋词千万首，我独爱李白苏东坡</w:t>
      </w:r>
    </w:p>
    <w:bookmarkStart w:id="211" w:name="关键字-长安三万里李白唐诗电影萧大业"/>
    <w:p>
      <w:pPr>
        <w:pStyle w:val="Heading2"/>
      </w:pPr>
      <w:r>
        <w:t xml:space="preserve">关键字: 长安三万里#李白#唐诗#电影#萧大业</w:t>
      </w:r>
    </w:p>
    <w:bookmarkEnd w:id="211"/>
    <w:bookmarkStart w:id="212" w:name="作者-萧大业-38"/>
    <w:p>
      <w:pPr>
        <w:pStyle w:val="Heading2"/>
      </w:pPr>
      <w:r>
        <w:t xml:space="preserve">作者: 萧大业</w:t>
      </w:r>
    </w:p>
    <w:bookmarkEnd w:id="212"/>
    <w:bookmarkStart w:id="214" w:name="视频asr文本-38"/>
    <w:p>
      <w:pPr>
        <w:pStyle w:val="Heading2"/>
      </w:pPr>
      <w:r>
        <w:t xml:space="preserve">视频ASR文本:</w:t>
      </w:r>
    </w:p>
    <w:p>
      <w:pPr>
        <w:pStyle w:val="FirstParagraph"/>
      </w:pPr>
      <w:r>
        <w:t xml:space="preserve">未找到视频ASR文本</w:t>
      </w:r>
    </w:p>
    <w:p>
      <w:pPr>
        <w:pStyle w:val="BodyText"/>
      </w:pPr>
      <w:hyperlink r:id="rId213">
        <w:r>
          <w:rPr>
            <w:rStyle w:val="Hyperlink"/>
          </w:rPr>
          <w:t xml:space="preserve">https://www.douyin.com/video/7276407472145976636</w:t>
        </w:r>
      </w:hyperlink>
    </w:p>
    <w:bookmarkEnd w:id="214"/>
    <w:bookmarkEnd w:id="215"/>
    <w:bookmarkStart w:id="220" w:name="标题-故事还在继续传奇永不止步"/>
    <w:p>
      <w:pPr>
        <w:pStyle w:val="Heading1"/>
      </w:pPr>
      <w:r>
        <w:t xml:space="preserve">标题: 故事还在继续，传奇永不止步。</w:t>
      </w:r>
    </w:p>
    <w:bookmarkStart w:id="216" w:name="关键字-梅西阿根廷足球萧大业世界杯"/>
    <w:p>
      <w:pPr>
        <w:pStyle w:val="Heading2"/>
      </w:pPr>
      <w:r>
        <w:t xml:space="preserve">关键字: 梅西#阿根廷#足球#萧大业#世界杯</w:t>
      </w:r>
    </w:p>
    <w:bookmarkEnd w:id="216"/>
    <w:bookmarkStart w:id="217" w:name="作者-萧大业-39"/>
    <w:p>
      <w:pPr>
        <w:pStyle w:val="Heading2"/>
      </w:pPr>
      <w:r>
        <w:t xml:space="preserve">作者: 萧大业</w:t>
      </w:r>
    </w:p>
    <w:bookmarkEnd w:id="217"/>
    <w:bookmarkStart w:id="219" w:name="视频asr文本-39"/>
    <w:p>
      <w:pPr>
        <w:pStyle w:val="Heading2"/>
      </w:pPr>
      <w:r>
        <w:t xml:space="preserve">视频ASR文本:</w:t>
      </w:r>
    </w:p>
    <w:p>
      <w:pPr>
        <w:pStyle w:val="FirstParagraph"/>
      </w:pPr>
      <w:r>
        <w:t xml:space="preserve">吹梅西多余不吹梅西我难过球王的神奇依然在延续真是庆幸生在这个时代看到了梅西一步步走入神坛的壮举二零二六年世界杯预选赛南美区第一轮阿根廷坐镇纪念碑体育场迎战厄瓜多尔一开场就显示了强大的实力控球优势明显 但厄瓜多尔的防守极为强悍德保罗和对面的凯塞多的铁窑碰撞火星事件阿根廷光开花不结果煤老板毫无悬念的成为了重点盯防对象只要一拿球对方三个人就会像饿狼一样马上形成报价搞得他上半场只有一次射门 时间一分一秒就这么很快过去了现场的观众开始变得焦躁困境时刻梅西天神下凡第七十八分钟阿根廷前场距离球门正前方二十一点三米处获得任意球梅西亲自操刀主罚深呼吸助跑三步金左脚魔术般的 拉百步穿杨兜出一条绝美的弧线皮球像长了一双萧大爷的眼睛从人墙上方划过一箭穿心嗖的一声窜入宝座门将呆若木鸡毫无反应阿根廷一比零领先 现场八万观众一片欢腾梅西张开双臂又开启了小飞机庆祝这个一直以来把任意球当点球踢的家伙再次成为了阿根廷的英雄六届世界杯预选赛打进了二十九球梅西追平了好友苏亚雷斯成为南美区预选赛历史射手王连续八场国家队破门继续刷新个人最佳成绩 已经六十五次直接任意球破门再创新高代表阿根廷打进一百零四球助攻五十三次直接参与一百五十七球三十六岁的梅西还在不断的突破自我创造历史在场的八万球迷集体膜拜赛后高呼梅西的名字久久不肯离去来自全世 世界的媒体再次被他征服开始和肖大爷一样狂吹梅西世界杯官方甚赞梅西说这是梅西的又一次魔术师表演阿根廷媒体说梅西的任意球那简直就是顶级的艺术品教练斯卡洛尼也说梅西绝对只有二十六岁球王天神下凡 他代表迈阿密国际首秀的第一场比赛七月二十二日绝杀蓝十字开始到九月八日率领阿根廷一比零击败鄂尔多尔结束一共四十七天的时间梅西踢了十二场比赛三天多就有一场比赛最为关键的是这十二场比赛梅西所在的球队全部保持不败 十二场比赛梅西十一场比赛收获进球或者助攻只有一场比赛没有数据入商想想他已经三十六岁了不是天神是什么为天神点赞故事还在继续传奇永不止步好了我是爱梅西的肖大爷关注我来读书会和我一起吹吹梅西吧</w:t>
      </w:r>
    </w:p>
    <w:p>
      <w:pPr>
        <w:pStyle w:val="BodyText"/>
      </w:pPr>
      <w:hyperlink r:id="rId218">
        <w:r>
          <w:rPr>
            <w:rStyle w:val="Hyperlink"/>
          </w:rPr>
          <w:t xml:space="preserve">https://www.douyin.com/video/7272366151353601317</w:t>
        </w:r>
      </w:hyperlink>
    </w:p>
    <w:bookmarkEnd w:id="219"/>
    <w:bookmarkEnd w:id="220"/>
    <w:bookmarkStart w:id="225" w:name="标题-生日的意义到底是什么"/>
    <w:p>
      <w:pPr>
        <w:pStyle w:val="Heading1"/>
      </w:pPr>
      <w:r>
        <w:t xml:space="preserve">标题: 生日的意义到底是什么？</w:t>
      </w:r>
    </w:p>
    <w:bookmarkStart w:id="221" w:name="关键字-生日萧大业学员成长训练营"/>
    <w:p>
      <w:pPr>
        <w:pStyle w:val="Heading2"/>
      </w:pPr>
      <w:r>
        <w:t xml:space="preserve">关键字: 生日#萧大业#学员#成长#训练营</w:t>
      </w:r>
    </w:p>
    <w:bookmarkEnd w:id="221"/>
    <w:bookmarkStart w:id="222" w:name="作者-萧大业-40"/>
    <w:p>
      <w:pPr>
        <w:pStyle w:val="Heading2"/>
      </w:pPr>
      <w:r>
        <w:t xml:space="preserve">作者: 萧大业</w:t>
      </w:r>
    </w:p>
    <w:bookmarkEnd w:id="222"/>
    <w:bookmarkStart w:id="224" w:name="视频asr文本-40"/>
    <w:p>
      <w:pPr>
        <w:pStyle w:val="Heading2"/>
      </w:pPr>
      <w:r>
        <w:t xml:space="preserve">视频ASR文本:</w:t>
      </w:r>
    </w:p>
    <w:p>
      <w:pPr>
        <w:pStyle w:val="FirstParagraph"/>
      </w:pPr>
      <w:r>
        <w:t xml:space="preserve">未找到视频ASR文本</w:t>
      </w:r>
    </w:p>
    <w:p>
      <w:pPr>
        <w:pStyle w:val="BodyText"/>
      </w:pPr>
      <w:hyperlink r:id="rId223">
        <w:r>
          <w:rPr>
            <w:rStyle w:val="Hyperlink"/>
          </w:rPr>
          <w:t xml:space="preserve">https://www.douyin.com/video/7233012326352407823</w:t>
        </w:r>
      </w:hyperlink>
    </w:p>
    <w:bookmarkEnd w:id="224"/>
    <w:bookmarkEnd w:id="225"/>
    <w:bookmarkStart w:id="230" w:name="标题-多么简单而又深刻的道理可惜很多人不明白"/>
    <w:p>
      <w:pPr>
        <w:pStyle w:val="Heading1"/>
      </w:pPr>
      <w:r>
        <w:t xml:space="preserve">标题: 多么简单而又深刻的道理，可惜很多人不明白</w:t>
      </w:r>
    </w:p>
    <w:bookmarkStart w:id="226" w:name="关键字-稻盛和夫人生成长鸡汤幸福"/>
    <w:p>
      <w:pPr>
        <w:pStyle w:val="Heading2"/>
      </w:pPr>
      <w:r>
        <w:t xml:space="preserve">关键字: 稻盛和夫#人生#成长#鸡汤#幸福</w:t>
      </w:r>
    </w:p>
    <w:bookmarkEnd w:id="226"/>
    <w:bookmarkStart w:id="227" w:name="作者-萧大业-41"/>
    <w:p>
      <w:pPr>
        <w:pStyle w:val="Heading2"/>
      </w:pPr>
      <w:r>
        <w:t xml:space="preserve">作者: 萧大业</w:t>
      </w:r>
    </w:p>
    <w:bookmarkEnd w:id="227"/>
    <w:bookmarkStart w:id="229" w:name="视频asr文本-41"/>
    <w:p>
      <w:pPr>
        <w:pStyle w:val="Heading2"/>
      </w:pPr>
      <w:r>
        <w:t xml:space="preserve">视频ASR文本:</w:t>
      </w:r>
    </w:p>
    <w:p>
      <w:pPr>
        <w:pStyle w:val="FirstParagraph"/>
      </w:pPr>
      <w:r>
        <w:t xml:space="preserve">未找到视频ASR文本</w:t>
      </w:r>
    </w:p>
    <w:p>
      <w:pPr>
        <w:pStyle w:val="BodyText"/>
      </w:pPr>
      <w:hyperlink r:id="rId228">
        <w:r>
          <w:rPr>
            <w:rStyle w:val="Hyperlink"/>
          </w:rPr>
          <w:t xml:space="preserve">https://www.douyin.com/video/7256358186167405885</w:t>
        </w:r>
      </w:hyperlink>
    </w:p>
    <w:bookmarkEnd w:id="229"/>
    <w:bookmarkEnd w:id="230"/>
    <w:bookmarkStart w:id="235" w:name="标题-王宝强成功的原因到底是什么"/>
    <w:p>
      <w:pPr>
        <w:pStyle w:val="Heading1"/>
      </w:pPr>
      <w:r>
        <w:t xml:space="preserve">标题: 王宝强成功的原因到底是什么？</w:t>
      </w:r>
    </w:p>
    <w:bookmarkStart w:id="231" w:name="关键字-八角笼中王宝强人脉格斗萧大业"/>
    <w:p>
      <w:pPr>
        <w:pStyle w:val="Heading2"/>
      </w:pPr>
      <w:r>
        <w:t xml:space="preserve">关键字: 八角笼中#王宝强#人脉#格斗#萧大业</w:t>
      </w:r>
    </w:p>
    <w:bookmarkEnd w:id="231"/>
    <w:bookmarkStart w:id="232" w:name="作者-萧大业-42"/>
    <w:p>
      <w:pPr>
        <w:pStyle w:val="Heading2"/>
      </w:pPr>
      <w:r>
        <w:t xml:space="preserve">作者: 萧大业</w:t>
      </w:r>
    </w:p>
    <w:bookmarkEnd w:id="232"/>
    <w:bookmarkStart w:id="234" w:name="视频asr文本-42"/>
    <w:p>
      <w:pPr>
        <w:pStyle w:val="Heading2"/>
      </w:pPr>
      <w:r>
        <w:t xml:space="preserve">视频ASR文本:</w:t>
      </w:r>
    </w:p>
    <w:p>
      <w:pPr>
        <w:pStyle w:val="FirstParagraph"/>
      </w:pPr>
      <w:r>
        <w:t xml:space="preserve">电影八角隆重大卖这两天票房超过了十四亿王宝强一人生间电影的出品人种子片编剧导演朱元的多个职务是整个电影的灵魂 高傲的周星驰落了一点评说王宝强是他见过的最优秀演员之一更是最优秀的导演金少轴讲创人陈青松也喊话王宝强把当年他因为拍那个烂片大闹天竺获得的金少轴退还给他刘德华刘若英阿米尔汗陈思成 肖战等娱乐圈顶流纷纷不遗余力的为王宝强大哭人脉之广面子之大让很多人都大呼看不懂有人问到这一点王宝强直言不讳的说没有什么技巧全靠真诚 我都是真心换真心都是用真心说的真好我完全相信不然除了真诚一个农村出生的孩子没钱没纸还其貌不扬他还能有什么六年前老婆出轨经纪人卷走了所有的资产银行卡里只剩 下十几万连诉讼费都交不起他没有撕逼不埋怨向陈思成借了三百万立刻用这笔钱纳税一百八十万现在回头看王宝强真是清清白白的老实人 知道从哪一天开始老实人在我们这里竟然成了贬义词什么是老实人老实人就是真诚的人根本就不该是贬义词 在当今充斥着急功近利精致利己主义的世界里聪明人越来越多老实人才是当今社会的稀缺资源而稀缺才是一个人成功最大的资本 王宝强用他一如既往的真诚拍一部电影就交一堆真心朋友再拍一部电影又交一堆朋友这十几二十年下来半个娱乐圈都成了他的朋友 和他有交集的朋友喊一声都积极为他摇旗呐喊这样的人怎么能不成功很多人认为人际关系都是用心良苦经营起来的他们挖空心思的去学习各种套路其实人和人之间的交往如果真的有套路 那最大的套路就是真诚如果给真诚加上一个一生的时间坐标那将天下无敌这才是王宝强成功的最大秘密好了我是肖大爷关注我爱大叔不如爱大爷</w:t>
      </w:r>
    </w:p>
    <w:p>
      <w:pPr>
        <w:pStyle w:val="BodyText"/>
      </w:pPr>
      <w:hyperlink r:id="rId233">
        <w:r>
          <w:rPr>
            <w:rStyle w:val="Hyperlink"/>
          </w:rPr>
          <w:t xml:space="preserve">https://www.douyin.com/video/7267883208228769080</w:t>
        </w:r>
      </w:hyperlink>
    </w:p>
    <w:bookmarkEnd w:id="234"/>
    <w:bookmarkEnd w:id="235"/>
    <w:bookmarkStart w:id="240" w:name="标题-没有累死的女人只有怨死的女人"/>
    <w:p>
      <w:pPr>
        <w:pStyle w:val="Heading1"/>
      </w:pPr>
      <w:r>
        <w:t xml:space="preserve">标题: 没有累死的女人，只有怨死的女人。</w:t>
      </w:r>
    </w:p>
    <w:bookmarkStart w:id="236" w:name="关键字-女人沟通情商赞美萧大业"/>
    <w:p>
      <w:pPr>
        <w:pStyle w:val="Heading2"/>
      </w:pPr>
      <w:r>
        <w:t xml:space="preserve">关键字: 女人#沟通#情商#赞美#萧大业</w:t>
      </w:r>
    </w:p>
    <w:bookmarkEnd w:id="236"/>
    <w:bookmarkStart w:id="237" w:name="作者-萧大业-43"/>
    <w:p>
      <w:pPr>
        <w:pStyle w:val="Heading2"/>
      </w:pPr>
      <w:r>
        <w:t xml:space="preserve">作者: 萧大业</w:t>
      </w:r>
    </w:p>
    <w:bookmarkEnd w:id="237"/>
    <w:bookmarkStart w:id="239" w:name="视频asr文本-43"/>
    <w:p>
      <w:pPr>
        <w:pStyle w:val="Heading2"/>
      </w:pPr>
      <w:r>
        <w:t xml:space="preserve">视频ASR文本:</w:t>
      </w:r>
    </w:p>
    <w:p>
      <w:pPr>
        <w:pStyle w:val="FirstParagraph"/>
      </w:pPr>
      <w:r>
        <w:t xml:space="preserve">未找到视频ASR文本</w:t>
      </w:r>
    </w:p>
    <w:p>
      <w:pPr>
        <w:pStyle w:val="BodyText"/>
      </w:pPr>
      <w:hyperlink r:id="rId238">
        <w:r>
          <w:rPr>
            <w:rStyle w:val="Hyperlink"/>
          </w:rPr>
          <w:t xml:space="preserve">https://www.douyin.com/video/7239287753744174373</w:t>
        </w:r>
      </w:hyperlink>
    </w:p>
    <w:bookmarkEnd w:id="239"/>
    <w:bookmarkEnd w:id="240"/>
    <w:bookmarkStart w:id="245" w:name="标题-很多人并没有意识到马斯克这次访华绝对是一件大事"/>
    <w:p>
      <w:pPr>
        <w:pStyle w:val="Heading1"/>
      </w:pPr>
      <w:r>
        <w:t xml:space="preserve">标题: 很多人并没有意识到，马斯克这次访华绝对是一件大事</w:t>
      </w:r>
    </w:p>
    <w:bookmarkStart w:id="241" w:name="关键字-马斯克特斯拉megapack电动汽车储能"/>
    <w:p>
      <w:pPr>
        <w:pStyle w:val="Heading2"/>
      </w:pPr>
      <w:r>
        <w:t xml:space="preserve">关键字: 马斯克#特斯拉#Megapack#电动汽车#储能</w:t>
      </w:r>
    </w:p>
    <w:bookmarkEnd w:id="241"/>
    <w:bookmarkStart w:id="242" w:name="作者-萧大业-44"/>
    <w:p>
      <w:pPr>
        <w:pStyle w:val="Heading2"/>
      </w:pPr>
      <w:r>
        <w:t xml:space="preserve">作者: 萧大业</w:t>
      </w:r>
    </w:p>
    <w:bookmarkEnd w:id="242"/>
    <w:bookmarkStart w:id="244" w:name="视频asr文本-44"/>
    <w:p>
      <w:pPr>
        <w:pStyle w:val="Heading2"/>
      </w:pPr>
      <w:r>
        <w:t xml:space="preserve">视频ASR文本:</w:t>
      </w:r>
    </w:p>
    <w:p>
      <w:pPr>
        <w:pStyle w:val="FirstParagraph"/>
      </w:pPr>
      <w:r>
        <w:t xml:space="preserve">未找到视频ASR文本</w:t>
      </w:r>
    </w:p>
    <w:p>
      <w:pPr>
        <w:pStyle w:val="BodyText"/>
      </w:pPr>
      <w:hyperlink r:id="rId243">
        <w:r>
          <w:rPr>
            <w:rStyle w:val="Hyperlink"/>
          </w:rPr>
          <w:t xml:space="preserve">https://www.douyin.com/video/7271935256553459005</w:t>
        </w:r>
      </w:hyperlink>
    </w:p>
    <w:bookmarkEnd w:id="244"/>
    <w:bookmarkEnd w:id="245"/>
    <w:bookmarkStart w:id="250" w:name="标题-欺负你的人会替你受苦"/>
    <w:p>
      <w:pPr>
        <w:pStyle w:val="Heading1"/>
      </w:pPr>
      <w:r>
        <w:t xml:space="preserve">标题: 欺负你的人，会替你受苦。</w:t>
      </w:r>
    </w:p>
    <w:bookmarkStart w:id="246" w:name="关键字-马户又鸟刀郎李玟萧大业"/>
    <w:p>
      <w:pPr>
        <w:pStyle w:val="Heading2"/>
      </w:pPr>
      <w:r>
        <w:t xml:space="preserve">关键字: 马户#又鸟#刀郎#李玟#萧大业</w:t>
      </w:r>
    </w:p>
    <w:bookmarkEnd w:id="246"/>
    <w:bookmarkStart w:id="247" w:name="作者-萧大业-45"/>
    <w:p>
      <w:pPr>
        <w:pStyle w:val="Heading2"/>
      </w:pPr>
      <w:r>
        <w:t xml:space="preserve">作者: 萧大业</w:t>
      </w:r>
    </w:p>
    <w:bookmarkEnd w:id="247"/>
    <w:bookmarkStart w:id="249" w:name="视频asr文本-45"/>
    <w:p>
      <w:pPr>
        <w:pStyle w:val="Heading2"/>
      </w:pPr>
      <w:r>
        <w:t xml:space="preserve">视频ASR文本:</w:t>
      </w:r>
    </w:p>
    <w:p>
      <w:pPr>
        <w:pStyle w:val="FirstParagraph"/>
      </w:pPr>
      <w:r>
        <w:t xml:space="preserve">未找到视频ASR文本</w:t>
      </w:r>
    </w:p>
    <w:p>
      <w:pPr>
        <w:pStyle w:val="BodyText"/>
      </w:pPr>
      <w:hyperlink r:id="rId248">
        <w:r>
          <w:rPr>
            <w:rStyle w:val="Hyperlink"/>
          </w:rPr>
          <w:t xml:space="preserve">https://www.douyin.com/video/7235199629661359371</w:t>
        </w:r>
      </w:hyperlink>
    </w:p>
    <w:bookmarkEnd w:id="249"/>
    <w:bookmarkEnd w:id="250"/>
    <w:bookmarkStart w:id="255" w:name="标题"/>
    <w:p>
      <w:pPr>
        <w:pStyle w:val="Heading1"/>
      </w:pPr>
      <w:r>
        <w:t xml:space="preserve">标题:</w:t>
      </w:r>
    </w:p>
    <w:bookmarkStart w:id="251" w:name="关键字-剪映四周年"/>
    <w:p>
      <w:pPr>
        <w:pStyle w:val="Heading2"/>
      </w:pPr>
      <w:r>
        <w:t xml:space="preserve">关键字: 剪映四周年</w:t>
      </w:r>
    </w:p>
    <w:bookmarkEnd w:id="251"/>
    <w:bookmarkStart w:id="252" w:name="作者-萧大业-46"/>
    <w:p>
      <w:pPr>
        <w:pStyle w:val="Heading2"/>
      </w:pPr>
      <w:r>
        <w:t xml:space="preserve">作者: 萧大业</w:t>
      </w:r>
    </w:p>
    <w:bookmarkEnd w:id="252"/>
    <w:bookmarkStart w:id="254" w:name="视频asr文本-46"/>
    <w:p>
      <w:pPr>
        <w:pStyle w:val="Heading2"/>
      </w:pPr>
      <w:r>
        <w:t xml:space="preserve">视频ASR文本:</w:t>
      </w:r>
    </w:p>
    <w:p>
      <w:pPr>
        <w:pStyle w:val="FirstParagraph"/>
      </w:pPr>
      <w:r>
        <w:t xml:space="preserve">未找到视频ASR文本</w:t>
      </w:r>
    </w:p>
    <w:p>
      <w:pPr>
        <w:pStyle w:val="BodyText"/>
      </w:pPr>
      <w:hyperlink r:id="rId253">
        <w:r>
          <w:rPr>
            <w:rStyle w:val="Hyperlink"/>
          </w:rPr>
          <w:t xml:space="preserve">https://www.douyin.com/video/7277529678536133947</w:t>
        </w:r>
      </w:hyperlink>
    </w:p>
    <w:bookmarkEnd w:id="254"/>
    <w:bookmarkEnd w:id="255"/>
    <w:bookmarkStart w:id="260" w:name="标题-又要恰饭又瞧不起人"/>
    <w:p>
      <w:pPr>
        <w:pStyle w:val="Heading1"/>
      </w:pPr>
      <w:r>
        <w:t xml:space="preserve">标题: 又要恰饭，又瞧不起人</w:t>
      </w:r>
    </w:p>
    <w:bookmarkStart w:id="256" w:name="关键字-李佳琦直播带货淘宝美妆萧大业"/>
    <w:p>
      <w:pPr>
        <w:pStyle w:val="Heading2"/>
      </w:pPr>
      <w:r>
        <w:t xml:space="preserve">关键字: 李佳琦#直播带货#淘宝#美妆#萧大业</w:t>
      </w:r>
    </w:p>
    <w:bookmarkEnd w:id="256"/>
    <w:bookmarkStart w:id="257" w:name="作者-萧大业-47"/>
    <w:p>
      <w:pPr>
        <w:pStyle w:val="Heading2"/>
      </w:pPr>
      <w:r>
        <w:t xml:space="preserve">作者: 萧大业</w:t>
      </w:r>
    </w:p>
    <w:bookmarkEnd w:id="257"/>
    <w:bookmarkStart w:id="259" w:name="视频asr文本-47"/>
    <w:p>
      <w:pPr>
        <w:pStyle w:val="Heading2"/>
      </w:pPr>
      <w:r>
        <w:t xml:space="preserve">视频ASR文本:</w:t>
      </w:r>
    </w:p>
    <w:p>
      <w:pPr>
        <w:pStyle w:val="FirstParagraph"/>
      </w:pPr>
      <w:r>
        <w:t xml:space="preserve">未找到视频ASR文本</w:t>
      </w:r>
    </w:p>
    <w:p>
      <w:pPr>
        <w:pStyle w:val="BodyText"/>
      </w:pPr>
      <w:hyperlink r:id="rId258">
        <w:r>
          <w:rPr>
            <w:rStyle w:val="Hyperlink"/>
          </w:rPr>
          <w:t xml:space="preserve">https://www.douyin.com/video/7237829312806751547</w:t>
        </w:r>
      </w:hyperlink>
    </w:p>
    <w:bookmarkEnd w:id="259"/>
    <w:bookmarkEnd w:id="260"/>
    <w:bookmarkStart w:id="265" w:name="标题-谦虚使人进步骄傲使人落后"/>
    <w:p>
      <w:pPr>
        <w:pStyle w:val="Heading1"/>
      </w:pPr>
      <w:r>
        <w:t xml:space="preserve">标题: 谦虚使人进步，骄傲使人落后。</w:t>
      </w:r>
    </w:p>
    <w:bookmarkStart w:id="261" w:name="关键字-马斯克特斯拉蔚来小鹏理想"/>
    <w:p>
      <w:pPr>
        <w:pStyle w:val="Heading2"/>
      </w:pPr>
      <w:r>
        <w:t xml:space="preserve">关键字: 马斯克#特斯拉#蔚来#小鹏#理想</w:t>
      </w:r>
    </w:p>
    <w:bookmarkEnd w:id="261"/>
    <w:bookmarkStart w:id="262" w:name="作者-萧大业-48"/>
    <w:p>
      <w:pPr>
        <w:pStyle w:val="Heading2"/>
      </w:pPr>
      <w:r>
        <w:t xml:space="preserve">作者: 萧大业</w:t>
      </w:r>
    </w:p>
    <w:bookmarkEnd w:id="262"/>
    <w:bookmarkStart w:id="264" w:name="视频asr文本-48"/>
    <w:p>
      <w:pPr>
        <w:pStyle w:val="Heading2"/>
      </w:pPr>
      <w:r>
        <w:t xml:space="preserve">视频ASR文本:</w:t>
      </w:r>
    </w:p>
    <w:p>
      <w:pPr>
        <w:pStyle w:val="FirstParagraph"/>
      </w:pPr>
      <w:r>
        <w:t xml:space="preserve">中国车企尤其是所谓的新势力面对特斯拉的时候似乎都不太友好小鹏汽车直接做了一个广告拉倒了交流店支付尼古拉特斯拉不知道怎么想的 嗯而你听听未来的这位好像早已经赶超特斯拉把特斯拉远远的甩在身后了 您对这个理念是不是认同就是说可能特斯拉未来就像福特大众那样去抢他的目标就是不就是成为大众和福特吗啊但我认为从未来来说我们还是会坚守自己的黑面 mark 这么一个定位简单来讲就是宝马奔驰奥迪的油车卖多少钱 那个定位就是我们用电车卖他同样的价格对吧比他的这个服务更好性能更好智能化程度更高这是我们一个总体的策略 其实中国汽车最应该感谢的就是马斯克中国电动汽车从二零一五年开始发展迅猛最多的时候我记不清楚有多少厂家反正各大公司都喊过造车像恒大阿里小米等等知名公司但我记得很清楚的是有一阵美国股市里面造汽车的公司前十位里中国占了四家这是一个什么样的景象 其实如今的电动汽车真的已经是中国和美国两家之争其他传统的造车势力已经有点落后看看奔驰 宝马丰田福特大众犹犹豫豫拥抱琵琶半遮面羞羞答答的进来已然就落后了这个也正常领跑者的确是不愿意改变赛道的恨不得把原来累积的优势延续一辈子呢要知道在电动汽车之前我们的汽车工业努力了几十年依然落后 依然进不了主流市场看看当年的吉利比亚迪努力了多少年也只能坐几万块钱的低端车发动机内一关像珠穆朗玛峰一样横哽在面腔无法逾越直到有一天忽然看到了有一条道可以直接走上山顶 绕过那个叫发动机的大山于是一窝蜂的冲了进来前赴后继才有了今天的局面这条赛道是谁开辟的又是谁清理了赛道上的重重障碍毫无疑问是马屎克在特斯拉汽车之前早就有电动汽车但一直没有办法成为主流似乎那条道怎么也走不通但老马就是不信邪就是死磕了十年 凭一己之力打通了这条赛道让全世界的人都看到了原来这条道也是可以上山顶的但看到可以上你并不一定就爬的上去这条道上铺满着荆棘就像你早就知道汽车怎么造发动机但你就是造不出来和人家一样好的东西 马斯克这个时候又开始帮大家清理经济一五年公布了特斯拉所有的专利一下就让那条道路清清爽爽 这才有了一五年一堆资本大佬一堆互联网人一窝蜂冲进了这个赛道看看未来汽车的李冰小鹏汽车的何小鹏以及理想汽车的理想这魏小李所谓的造车新势力的老板哪一个不是互联网人哪一家公司不是在特斯拉公布专利之后成立的你看看就知道了 所以你说他们是不是该感谢特斯拉好了我是肖大爷关注我爱大叔不爱大爷想了解我去主页加微</w:t>
      </w:r>
    </w:p>
    <w:p>
      <w:pPr>
        <w:pStyle w:val="BodyText"/>
      </w:pPr>
      <w:hyperlink r:id="rId263">
        <w:r>
          <w:rPr>
            <w:rStyle w:val="Hyperlink"/>
          </w:rPr>
          <w:t xml:space="preserve">https://www.douyin.com/video/7243771408583527740</w:t>
        </w:r>
      </w:hyperlink>
    </w:p>
    <w:bookmarkEnd w:id="264"/>
    <w:bookmarkEnd w:id="265"/>
    <w:bookmarkStart w:id="270" w:name="标题-这件事来听听萧大业说二句"/>
    <w:p>
      <w:pPr>
        <w:pStyle w:val="Heading1"/>
      </w:pPr>
      <w:r>
        <w:t xml:space="preserve">标题: 这件事来听听萧大业说二句</w:t>
      </w:r>
    </w:p>
    <w:bookmarkStart w:id="266" w:name="关键字-川大女生偷拍污蔑农民工萧大业"/>
    <w:p>
      <w:pPr>
        <w:pStyle w:val="Heading2"/>
      </w:pPr>
      <w:r>
        <w:t xml:space="preserve">关键字: 川大女生#偷拍#污蔑#农民工#萧大业</w:t>
      </w:r>
    </w:p>
    <w:bookmarkEnd w:id="266"/>
    <w:bookmarkStart w:id="267" w:name="作者-萧大业-49"/>
    <w:p>
      <w:pPr>
        <w:pStyle w:val="Heading2"/>
      </w:pPr>
      <w:r>
        <w:t xml:space="preserve">作者: 萧大业</w:t>
      </w:r>
    </w:p>
    <w:bookmarkEnd w:id="267"/>
    <w:bookmarkStart w:id="269" w:name="视频asr文本-49"/>
    <w:p>
      <w:pPr>
        <w:pStyle w:val="Heading2"/>
      </w:pPr>
      <w:r>
        <w:t xml:space="preserve">视频ASR文本:</w:t>
      </w:r>
    </w:p>
    <w:p>
      <w:pPr>
        <w:pStyle w:val="FirstParagraph"/>
      </w:pPr>
      <w:r>
        <w:t xml:space="preserve">未找到视频ASR文本</w:t>
      </w:r>
    </w:p>
    <w:p>
      <w:pPr>
        <w:pStyle w:val="BodyText"/>
      </w:pPr>
      <w:hyperlink r:id="rId268">
        <w:r>
          <w:rPr>
            <w:rStyle w:val="Hyperlink"/>
          </w:rPr>
          <w:t xml:space="preserve">https://www.douyin.com/video/7247849571835972924</w:t>
        </w:r>
      </w:hyperlink>
    </w:p>
    <w:bookmarkEnd w:id="269"/>
    <w:bookmarkEnd w:id="270"/>
    <w:bookmarkStart w:id="275" w:name="标题-没什么好辩论的"/>
    <w:p>
      <w:pPr>
        <w:pStyle w:val="Heading1"/>
      </w:pPr>
      <w:r>
        <w:t xml:space="preserve">标题: 没什么好辩论的。</w:t>
      </w:r>
    </w:p>
    <w:bookmarkStart w:id="271" w:name="关键字-成长-人生-管理-萧大业"/>
    <w:p>
      <w:pPr>
        <w:pStyle w:val="Heading2"/>
      </w:pPr>
      <w:r>
        <w:t xml:space="preserve">关键字: 成长 #人生 #管理 #萧大业</w:t>
      </w:r>
    </w:p>
    <w:bookmarkEnd w:id="271"/>
    <w:bookmarkStart w:id="272" w:name="作者-萧大业-50"/>
    <w:p>
      <w:pPr>
        <w:pStyle w:val="Heading2"/>
      </w:pPr>
      <w:r>
        <w:t xml:space="preserve">作者: 萧大业</w:t>
      </w:r>
    </w:p>
    <w:bookmarkEnd w:id="272"/>
    <w:bookmarkStart w:id="274" w:name="视频asr文本-50"/>
    <w:p>
      <w:pPr>
        <w:pStyle w:val="Heading2"/>
      </w:pPr>
      <w:r>
        <w:t xml:space="preserve">视频ASR文本:</w:t>
      </w:r>
    </w:p>
    <w:p>
      <w:pPr>
        <w:pStyle w:val="FirstParagraph"/>
      </w:pPr>
      <w:r>
        <w:t xml:space="preserve">未找到视频ASR文本</w:t>
      </w:r>
    </w:p>
    <w:p>
      <w:pPr>
        <w:pStyle w:val="BodyText"/>
      </w:pPr>
      <w:hyperlink r:id="rId273">
        <w:r>
          <w:rPr>
            <w:rStyle w:val="Hyperlink"/>
          </w:rPr>
          <w:t xml:space="preserve">https://www.douyin.com/video/7252671989310049573</w:t>
        </w:r>
      </w:hyperlink>
    </w:p>
    <w:bookmarkEnd w:id="274"/>
    <w:bookmarkEnd w:id="275"/>
    <w:bookmarkStart w:id="280" w:name="X387f2a1da3b27259a78dae5542fc8ca325d2fe2"/>
    <w:p>
      <w:pPr>
        <w:pStyle w:val="Heading1"/>
      </w:pPr>
      <w:r>
        <w:t xml:space="preserve">标题: 听说抑郁症的人都是善良的人，因为改变不了世界，改变不了别人，见惯了各种丑恶，自己无法融入其中，只能郁郁寡欢，折磨自己。</w:t>
      </w:r>
    </w:p>
    <w:bookmarkStart w:id="276" w:name="关键字-李玟抑郁症李玟阳光型抑郁症-流行天后萧大业"/>
    <w:p>
      <w:pPr>
        <w:pStyle w:val="Heading2"/>
      </w:pPr>
      <w:r>
        <w:t xml:space="preserve">关键字: 李玟#抑郁症#李玟阳光型抑郁症 流行天后#萧大业</w:t>
      </w:r>
    </w:p>
    <w:bookmarkEnd w:id="276"/>
    <w:bookmarkStart w:id="277" w:name="作者-萧大业-51"/>
    <w:p>
      <w:pPr>
        <w:pStyle w:val="Heading2"/>
      </w:pPr>
      <w:r>
        <w:t xml:space="preserve">作者: 萧大业</w:t>
      </w:r>
    </w:p>
    <w:bookmarkEnd w:id="277"/>
    <w:bookmarkStart w:id="279" w:name="视频asr文本-51"/>
    <w:p>
      <w:pPr>
        <w:pStyle w:val="Heading2"/>
      </w:pPr>
      <w:r>
        <w:t xml:space="preserve">视频ASR文本:</w:t>
      </w:r>
    </w:p>
    <w:p>
      <w:pPr>
        <w:pStyle w:val="FirstParagraph"/>
      </w:pPr>
      <w:r>
        <w:t xml:space="preserve">未找到视频ASR文本</w:t>
      </w:r>
    </w:p>
    <w:p>
      <w:pPr>
        <w:pStyle w:val="BodyText"/>
      </w:pPr>
      <w:hyperlink r:id="rId278">
        <w:r>
          <w:rPr>
            <w:rStyle w:val="Hyperlink"/>
          </w:rPr>
          <w:t xml:space="preserve">https://www.douyin.com/video/7234838647386803491</w:t>
        </w:r>
      </w:hyperlink>
    </w:p>
    <w:bookmarkEnd w:id="279"/>
    <w:bookmarkEnd w:id="280"/>
    <w:bookmarkStart w:id="285" w:name="标题-不清楚差距在哪里再努力也没用"/>
    <w:p>
      <w:pPr>
        <w:pStyle w:val="Heading1"/>
      </w:pPr>
      <w:r>
        <w:t xml:space="preserve">标题: 不清楚差距在哪里，再努力也没用。</w:t>
      </w:r>
    </w:p>
    <w:bookmarkStart w:id="281" w:name="关键字-认知成长-刘强东人生-读书会"/>
    <w:p>
      <w:pPr>
        <w:pStyle w:val="Heading2"/>
      </w:pPr>
      <w:r>
        <w:t xml:space="preserve">关键字: 认知#成长 #刘强东#人生 #读书会</w:t>
      </w:r>
    </w:p>
    <w:bookmarkEnd w:id="281"/>
    <w:bookmarkStart w:id="282" w:name="作者-萧大业-52"/>
    <w:p>
      <w:pPr>
        <w:pStyle w:val="Heading2"/>
      </w:pPr>
      <w:r>
        <w:t xml:space="preserve">作者: 萧大业</w:t>
      </w:r>
    </w:p>
    <w:bookmarkEnd w:id="282"/>
    <w:bookmarkStart w:id="284" w:name="视频asr文本-52"/>
    <w:p>
      <w:pPr>
        <w:pStyle w:val="Heading2"/>
      </w:pPr>
      <w:r>
        <w:t xml:space="preserve">视频ASR文本:</w:t>
      </w:r>
    </w:p>
    <w:p>
      <w:pPr>
        <w:pStyle w:val="FirstParagraph"/>
      </w:pPr>
      <w:r>
        <w:t xml:space="preserve">未找到视频ASR文本</w:t>
      </w:r>
    </w:p>
    <w:p>
      <w:pPr>
        <w:pStyle w:val="BodyText"/>
      </w:pPr>
      <w:hyperlink r:id="rId283">
        <w:r>
          <w:rPr>
            <w:rStyle w:val="Hyperlink"/>
          </w:rPr>
          <w:t xml:space="preserve">https://www.douyin.com/video/7249343982512262456</w:t>
        </w:r>
      </w:hyperlink>
    </w:p>
    <w:bookmarkEnd w:id="284"/>
    <w:bookmarkEnd w:id="285"/>
    <w:bookmarkStart w:id="290" w:name="标题-到底什么是领导力"/>
    <w:p>
      <w:pPr>
        <w:pStyle w:val="Heading1"/>
      </w:pPr>
      <w:r>
        <w:t xml:space="preserve">标题: 到底什么是领导力？</w:t>
      </w:r>
    </w:p>
    <w:bookmarkStart w:id="286" w:name="关键字-领导力管理华为任正非萧大业"/>
    <w:p>
      <w:pPr>
        <w:pStyle w:val="Heading2"/>
      </w:pPr>
      <w:r>
        <w:t xml:space="preserve">关键字: 领导力#管理#华为#任正非#萧大业</w:t>
      </w:r>
    </w:p>
    <w:bookmarkEnd w:id="286"/>
    <w:bookmarkStart w:id="287" w:name="作者-萧大业-53"/>
    <w:p>
      <w:pPr>
        <w:pStyle w:val="Heading2"/>
      </w:pPr>
      <w:r>
        <w:t xml:space="preserve">作者: 萧大业</w:t>
      </w:r>
    </w:p>
    <w:bookmarkEnd w:id="287"/>
    <w:bookmarkStart w:id="289" w:name="视频asr文本-53"/>
    <w:p>
      <w:pPr>
        <w:pStyle w:val="Heading2"/>
      </w:pPr>
      <w:r>
        <w:t xml:space="preserve">视频ASR文本:</w:t>
      </w:r>
    </w:p>
    <w:p>
      <w:pPr>
        <w:pStyle w:val="FirstParagraph"/>
      </w:pPr>
      <w:r>
        <w:t xml:space="preserve">未找到视频ASR文本</w:t>
      </w:r>
    </w:p>
    <w:p>
      <w:pPr>
        <w:pStyle w:val="BodyText"/>
      </w:pPr>
      <w:hyperlink r:id="rId288">
        <w:r>
          <w:rPr>
            <w:rStyle w:val="Hyperlink"/>
          </w:rPr>
          <w:t xml:space="preserve">https://www.douyin.com/video/7242271316483542329</w:t>
        </w:r>
      </w:hyperlink>
    </w:p>
    <w:bookmarkEnd w:id="289"/>
    <w:bookmarkEnd w:id="290"/>
    <w:bookmarkStart w:id="295" w:name="标题-梅西终于做出了决定"/>
    <w:p>
      <w:pPr>
        <w:pStyle w:val="Heading1"/>
      </w:pPr>
      <w:r>
        <w:t xml:space="preserve">标题: 梅西终于做出了决定</w:t>
      </w:r>
    </w:p>
    <w:bookmarkStart w:id="291" w:name="关键字-梅西足球世界杯萧大业"/>
    <w:p>
      <w:pPr>
        <w:pStyle w:val="Heading2"/>
      </w:pPr>
      <w:r>
        <w:t xml:space="preserve">关键字: 梅西#足球#世界杯#萧大业</w:t>
      </w:r>
    </w:p>
    <w:bookmarkEnd w:id="291"/>
    <w:bookmarkStart w:id="292" w:name="作者-萧大业-54"/>
    <w:p>
      <w:pPr>
        <w:pStyle w:val="Heading2"/>
      </w:pPr>
      <w:r>
        <w:t xml:space="preserve">作者: 萧大业</w:t>
      </w:r>
    </w:p>
    <w:bookmarkEnd w:id="292"/>
    <w:bookmarkStart w:id="294" w:name="视频asr文本-54"/>
    <w:p>
      <w:pPr>
        <w:pStyle w:val="Heading2"/>
      </w:pPr>
      <w:r>
        <w:t xml:space="preserve">视频ASR文本:</w:t>
      </w:r>
    </w:p>
    <w:p>
      <w:pPr>
        <w:pStyle w:val="FirstParagraph"/>
      </w:pPr>
      <w:r>
        <w:t xml:space="preserve">未找到视频ASR文本</w:t>
      </w:r>
    </w:p>
    <w:p>
      <w:pPr>
        <w:pStyle w:val="BodyText"/>
      </w:pPr>
      <w:hyperlink r:id="rId293">
        <w:r>
          <w:rPr>
            <w:rStyle w:val="Hyperlink"/>
          </w:rPr>
          <w:t xml:space="preserve">https://www.douyin.com/video/7234154635714514210</w:t>
        </w:r>
      </w:hyperlink>
    </w:p>
    <w:bookmarkEnd w:id="294"/>
    <w:bookmarkEnd w:id="295"/>
    <w:bookmarkStart w:id="300" w:name="X446f769591034b92a4d2f9a4deb4e5c26707d16"/>
    <w:p>
      <w:pPr>
        <w:pStyle w:val="Heading1"/>
      </w:pPr>
      <w:r>
        <w:t xml:space="preserve">标题: 上海顶级豪宅中一套爆赚千万，钱总是给了不缺钱的人，爱总是给了不缺爱的人，而苦都给了那些能吃苦的人</w:t>
      </w:r>
    </w:p>
    <w:bookmarkStart w:id="296" w:name="关键字-上海豪宅赚钱"/>
    <w:p>
      <w:pPr>
        <w:pStyle w:val="Heading2"/>
      </w:pPr>
      <w:r>
        <w:t xml:space="preserve">关键字: 上海#豪宅#赚钱</w:t>
      </w:r>
    </w:p>
    <w:bookmarkEnd w:id="296"/>
    <w:bookmarkStart w:id="297" w:name="作者-萧大业-55"/>
    <w:p>
      <w:pPr>
        <w:pStyle w:val="Heading2"/>
      </w:pPr>
      <w:r>
        <w:t xml:space="preserve">作者: 萧大业</w:t>
      </w:r>
    </w:p>
    <w:bookmarkEnd w:id="297"/>
    <w:bookmarkStart w:id="299" w:name="视频asr文本-55"/>
    <w:p>
      <w:pPr>
        <w:pStyle w:val="Heading2"/>
      </w:pPr>
      <w:r>
        <w:t xml:space="preserve">视频ASR文本:</w:t>
      </w:r>
    </w:p>
    <w:p>
      <w:pPr>
        <w:pStyle w:val="FirstParagraph"/>
      </w:pPr>
      <w:r>
        <w:t xml:space="preserve">未找到视频ASR文本</w:t>
      </w:r>
    </w:p>
    <w:p>
      <w:pPr>
        <w:pStyle w:val="BodyText"/>
      </w:pPr>
      <w:hyperlink r:id="rId298">
        <w:r>
          <w:rPr>
            <w:rStyle w:val="Hyperlink"/>
          </w:rPr>
          <w:t xml:space="preserve">https://www.douyin.com/video/7261929428253560120</w:t>
        </w:r>
      </w:hyperlink>
    </w:p>
    <w:bookmarkEnd w:id="299"/>
    <w:bookmarkEnd w:id="300"/>
    <w:bookmarkStart w:id="305" w:name="标题-前无古人覃海洋以震惊世界的方式四次让五星红旗飘扬在日本福冈"/>
    <w:p>
      <w:pPr>
        <w:pStyle w:val="Heading1"/>
      </w:pPr>
      <w:r>
        <w:t xml:space="preserve">标题: 前无古人。覃海洋以震惊世界的方式四次让五星红旗飘扬在日本福冈。</w:t>
      </w:r>
    </w:p>
    <w:bookmarkStart w:id="301" w:name="关键字-覃海洋游泳世锦赛同济大学萧大业"/>
    <w:p>
      <w:pPr>
        <w:pStyle w:val="Heading2"/>
      </w:pPr>
      <w:r>
        <w:t xml:space="preserve">关键字: 覃海洋#游泳#世锦赛#同济大学#萧大业</w:t>
      </w:r>
    </w:p>
    <w:bookmarkEnd w:id="301"/>
    <w:bookmarkStart w:id="302" w:name="作者-萧大业-56"/>
    <w:p>
      <w:pPr>
        <w:pStyle w:val="Heading2"/>
      </w:pPr>
      <w:r>
        <w:t xml:space="preserve">作者: 萧大业</w:t>
      </w:r>
    </w:p>
    <w:bookmarkEnd w:id="302"/>
    <w:bookmarkStart w:id="304" w:name="视频asr文本-56"/>
    <w:p>
      <w:pPr>
        <w:pStyle w:val="Heading2"/>
      </w:pPr>
      <w:r>
        <w:t xml:space="preserve">视频ASR文本:</w:t>
      </w:r>
    </w:p>
    <w:p>
      <w:pPr>
        <w:pStyle w:val="FirstParagraph"/>
      </w:pPr>
      <w:r>
        <w:t xml:space="preserve">我是个资深的体育民有超过三十万的朋友是通过看世界杯我讲球的短视频关注我的平时我不太讲体育但今天必须讲一讲 因为这两天体育学发生了惊天动地的大事日本福钢传来捷报中国运动员秦海洋在世界游泳锦标赛上读得四经一赢 尤其是他个人项目蛙泳连续拿下了五十米一百米和二百米三项冠军自一九七三年世界游泳锦标赛创立以来世界上还没有任何一个游泳运动员在同一届世锦赛上包揽过蛙泳的三个项目冠军青海洋是全世界范围内的史上第一人 太难了当年全世界公认的著名蛙王日本的北岛康健从来没有达到过这个高度我国的著名游泳运动员孙杨也从未达到这个高度毫不夸张的说秦海洋震惊了世界本街道在开赛后秦海洋不出意料轻松拿下了五十米和一百米的蛙泳冠军之后又强势出击配合队友拿下了男女四 成一百米混合用接力金牌之后来到了难度最大挑战性最强的二百米 y 他不仅要挑战二百米蛙泳的世界纪录保持者澳大利亚运动员还要挑战自己已经拼尽全力比了好几项比赛的体力消耗更难的是要挑战自己获得三枚金牌后狂喜的心情他要在短时间内让自己的心情平静让自己休息好 真的太难了我们大多数人弄个涨停板短视频搞个十万赞都睡不着觉了秦海洋就在千万人的担心中登场开始了这场惊心动魄精彩绝伦的二百米蛙泳大战 当时现场的气氛狂热到炸裂非常可惜的是央视竟然没转播我找出了日本电视台的现场转播解说的正是当年名满天下的瓜王北岛康界让我们一起来看看那个激动人心的时刻吧 准备 但是 哎 stop it if he gives her plenty of stock east of the parallel 啊 海燕哪一个孩子他们的人生该如何呢人该有的人该有的人该有的人有啊穷人都是开心 中国人民解放军人民解放军一路有你掌声再来看看全世界范围内的转播画面 it's the chinese star qinhai young in front and i don't think stubby cook will get there now this is going to be interesting here will it be a world record julia grill he's gonna smash the world he has smashed it to his mind for 秦海洋道边后看到自己以两分零五秒打破世界纪录从水中一跃而起振臂仰天长啸全场欢呼声震耳欲聋 想问一声如果你当时在场会不会大喊一声你会不会喊我不知道但北岛康建到最后激动到真的是一直在高呼秦海洋秦海洋秦海洋场馆里日本人全都沸腾了这是亚洲人的骄傲东方人的骄傲秦海洋实在是太强了 以破世界纪录的方式夺得世锦赛男子二百米蛙泳的金牌不仅收获了本届世锦赛个人的第四金也成为了史上第一个包揽一个泳池五十一百和两百米单项金牌的选手这一战过后请记住这位二十四岁的少年英雄的名字 本届世锦赛之前中国选手还从未在男子蛙泳项目上取得过世界冠军也没有人会相信秦海洋可以拿下四面金牌他为何能一鸣惊人从潜力选手到世界蛙王回看他的职业生涯可以找到答案他五岁开始学习游泳九岁被父母送到上海训练因为年纪小不适合专业训练秦海洋曾在队伍里几进几出 但想成为蛙王的梦想还是让他坚持了下来一七年获得全国冠军崭露头角正当大家对他充满期待的时候秦海洋却经历了几年的职业生涯低谷他的成绩始终没有大的突破在大赛中屡屡折戟二一年第一次参加奥运会就在男子二百米蛙泳预赛中因犯规被取消了资格 一直非常认真的训练但却总是没有什么进步这非常像我们很多人经历过的迷茫和自我怀疑这真是人生中的关卡退一步可能就是一个慢慢退役的运动员在同济大学读完大学去找工作但秦海洋被梦想激发还是决定主动求变这个时候的变化其实是会很痛苦的 他意味着你很多东西都要改变很多人之所以不肯变本质上就是不愿意离开自己的舒适区二零二二年他加入了吹灯笼教练的团队开始慢慢摸索新的训练方式以前的训练没有那么细比如下水前的河 心训练小肌肉群的控制大肌肉群的锻炼以前他都不太知道但现在他开始认认真真的分开训练这种有重点的强化训练让他的身体宽了一圈深蹲重量达到了二百公斤这也为他的成绩突破提供了基础如今秦海洋已经成为了全世界蛙泳运动员追赶的目标对于这次成绩带来的压力他说 金牌拿过后就是挂在那里了而不是一直带在自己的身上我不会让他成为压力每一次比赛都是全新的挑战因为竞技比赛就是如此别人也一直在努力在进步现场采访的时候主持人问他打破二百米蛙泳世界纪录是不是实现了梦想他说 no 他的梦想还要把一百米蛙泳的世界纪录给破掉 that was your dream to get a world record you just did it it's not my dream i dream it's a good 让我们拭目以待吧秦海洋一个年轻帅气拥有梦想不断努力的年轻人在过去的那一周以震惊世界的方式让五星红旗四次飘扬在日本福钢让我们意气风发欢欣鼓舞 加油陈海洋加油各位老铁好了我是爱体育的小白关注我来我的读书会一起读书吧</w:t>
      </w:r>
    </w:p>
    <w:p>
      <w:pPr>
        <w:pStyle w:val="BodyText"/>
      </w:pPr>
      <w:hyperlink r:id="rId303">
        <w:r>
          <w:rPr>
            <w:rStyle w:val="Hyperlink"/>
          </w:rPr>
          <w:t xml:space="preserve">https://www.douyin.com/video/7238558991914208572</w:t>
        </w:r>
      </w:hyperlink>
    </w:p>
    <w:bookmarkEnd w:id="304"/>
    <w:bookmarkEnd w:id="305"/>
    <w:bookmarkStart w:id="310" w:name="标题-外星人做什么都与众不同颠覆了传统教育的模式培养的孩子又能搞科研又能挣钱"/>
    <w:p>
      <w:pPr>
        <w:pStyle w:val="Heading1"/>
      </w:pPr>
      <w:r>
        <w:t xml:space="preserve">标题: 外星人做什么都与众不同，颠覆了传统教育的模式。培养的孩子又能搞科研又能挣钱</w:t>
      </w:r>
    </w:p>
    <w:bookmarkStart w:id="306" w:name="关键字-马斯克特斯拉教育批判式思维创新"/>
    <w:p>
      <w:pPr>
        <w:pStyle w:val="Heading2"/>
      </w:pPr>
      <w:r>
        <w:t xml:space="preserve">关键字: 马斯克#特斯拉#教育#批判式思维#创新</w:t>
      </w:r>
    </w:p>
    <w:bookmarkEnd w:id="306"/>
    <w:bookmarkStart w:id="307" w:name="作者-萧大业-57"/>
    <w:p>
      <w:pPr>
        <w:pStyle w:val="Heading2"/>
      </w:pPr>
      <w:r>
        <w:t xml:space="preserve">作者: 萧大业</w:t>
      </w:r>
    </w:p>
    <w:bookmarkEnd w:id="307"/>
    <w:bookmarkStart w:id="309" w:name="视频asr文本-57"/>
    <w:p>
      <w:pPr>
        <w:pStyle w:val="Heading2"/>
      </w:pPr>
      <w:r>
        <w:t xml:space="preserve">视频ASR文本:</w:t>
      </w:r>
    </w:p>
    <w:p>
      <w:pPr>
        <w:pStyle w:val="FirstParagraph"/>
      </w:pPr>
      <w:r>
        <w:t xml:space="preserve">在美国的洛杉矶有一所特殊的学校富人家的孩子挤破头都想进去但你即使再有钱也不一定进得去因为他名额有限这所学校既没有年级也没有考试更没有作业老师们连个教师资格证也没有但就是这么拽因为他是外星人钢铁侠马斯克亲手创办的 全世界那么多人都想成为马斯克都想了解马斯克到底接受的是什么教育是怎么学习才变成了今天的外星人现在有机会让他自己解开这个谜底 其实这所学校创立的初衷是因为他自己有九个孩子需要上学 spacex 的工程师们的孩子也需要上学反正都是上学别人教还不如自己教 开在 spacex 公司总部还省的每天跑来跑去舟车劳顿的这所学校完全颠覆了传统的教育制度和教育理念十分疯狂马斯克公开说他自己小时候很讨厌上学他不希望他的孩子有同样的感受 当老马认为建设不满意的时候事情就大了他会发疯一样的去改造他于是他像拆发动机一样拆掉了传统学校的条条框框史无前例的取消了全世界广泛使用的年级制度通过能力和兴趣的贫苦把不同的学生分到不同的班级里 七岁的孩子和十四岁的孩子只要兴趣相同能力接近就可以做同班同学学校的老师也不需要什么教师资格证但他们都是某个领域里面混的小有名气的实干家 而且对教育充满着热情他们讲课既生动又快乐学校希望孩子们要生活在真实的世界里让孩子们学会自己抓住一切机会努力去学习获得灵感从而获得成长 在创办这个学校之初马斯克就说了所谓正规学校无非就是让孩子们遵守规则而不是解决现实问题这样培养出来的学生完全无法在未来多变的社会生存但是他更想知道孩子们 还能做什么因此学校十分注重跨学科思维的培养在课程的设计上十分讲究涵盖了数学科学 ai 机器人火箭技术甚至还有魔法和伦理此外这个学校还有一点很突出和我们学校里面总是教育我们金钱有铜臭味不同他们十分重视培养孩子们的金钱观和创业意识 校内会发行自己学校的货币每个学生都有可以在校内买卖东西学校会组织很多大型的集市活动孩子们在活动上去推销自己的产品或服务自由自在的去花钱赚钱 但如果经营违规了会受到相应的处罚为了避免学校沦为富人的贵族学校这个学校在招生方面也做出了严格的限制他需要父母和孩子一同来回答问题入学考试就设置了十四个有关火星人智慧星宝藏恐龙外星人的难题需要父母在看完视频的三分钟之内 让孩子们做出回答而且这些问题连老师都没有标准答案只是在考察孩子们的审辩思维和想象力所以你仅仅是有钱是绝对进不了这个学校的普通人看不同的东西总是会看到他们不同的地方而高手则能很快发现两个看上去完全不同的东西的共同点以及他们之间的联系 能看到不同的地方其实本质上只是看到了外在的东西所以普通而看到不同东西相同的地方则是看到了内在如果还能看到联系那就可以称之为发现了规律所以高明 马斯克本人认为自己最大的能力就是能够看到本来不相关的事物之间的联系现在他正在通过自己创办的学校把这样的思考方式交给学生这样的学校如果可能你会送孩子去吗好了我是肖大爷关注我爱大叔不如爱大爷</w:t>
      </w:r>
    </w:p>
    <w:p>
      <w:pPr>
        <w:pStyle w:val="BodyText"/>
      </w:pPr>
      <w:hyperlink r:id="rId308">
        <w:r>
          <w:rPr>
            <w:rStyle w:val="Hyperlink"/>
          </w:rPr>
          <w:t xml:space="preserve">https://www.douyin.com/video/7267496946028350777</w:t>
        </w:r>
      </w:hyperlink>
    </w:p>
    <w:bookmarkEnd w:id="309"/>
    <w:bookmarkEnd w:id="310"/>
    <w:bookmarkStart w:id="315" w:name="标题-妈妈的七次主动退出会造就孩子独立的一生"/>
    <w:p>
      <w:pPr>
        <w:pStyle w:val="Heading1"/>
      </w:pPr>
      <w:r>
        <w:t xml:space="preserve">标题: 妈妈的七次主动退出，会造就孩子独立的一生</w:t>
      </w:r>
    </w:p>
    <w:bookmarkStart w:id="311" w:name="关键字-成长-人生-妈妈育儿萧大业"/>
    <w:p>
      <w:pPr>
        <w:pStyle w:val="Heading2"/>
      </w:pPr>
      <w:r>
        <w:t xml:space="preserve">关键字: 成长 #人生 #妈妈#育儿#萧大业</w:t>
      </w:r>
    </w:p>
    <w:bookmarkEnd w:id="311"/>
    <w:bookmarkStart w:id="312" w:name="作者-萧大业-58"/>
    <w:p>
      <w:pPr>
        <w:pStyle w:val="Heading2"/>
      </w:pPr>
      <w:r>
        <w:t xml:space="preserve">作者: 萧大业</w:t>
      </w:r>
    </w:p>
    <w:bookmarkEnd w:id="312"/>
    <w:bookmarkStart w:id="314" w:name="视频asr文本-58"/>
    <w:p>
      <w:pPr>
        <w:pStyle w:val="Heading2"/>
      </w:pPr>
      <w:r>
        <w:t xml:space="preserve">视频ASR文本:</w:t>
      </w:r>
    </w:p>
    <w:p>
      <w:pPr>
        <w:pStyle w:val="FirstParagraph"/>
      </w:pPr>
      <w:r>
        <w:t xml:space="preserve">未找到视频ASR文本</w:t>
      </w:r>
    </w:p>
    <w:p>
      <w:pPr>
        <w:pStyle w:val="BodyText"/>
      </w:pPr>
      <w:hyperlink r:id="rId313">
        <w:r>
          <w:rPr>
            <w:rStyle w:val="Hyperlink"/>
          </w:rPr>
          <w:t xml:space="preserve">https://www.douyin.com/video/7254912903369772325</w:t>
        </w:r>
      </w:hyperlink>
    </w:p>
    <w:bookmarkEnd w:id="314"/>
    <w:bookmarkEnd w:id="315"/>
    <w:bookmarkStart w:id="320" w:name="标题-父亲在你的生命中是个什么角色父爱是什么"/>
    <w:p>
      <w:pPr>
        <w:pStyle w:val="Heading1"/>
      </w:pPr>
      <w:r>
        <w:t xml:space="preserve">标题: 父亲在你的生命中是个什么角色？父爱是什么？</w:t>
      </w:r>
    </w:p>
    <w:bookmarkStart w:id="316" w:name="关键字-父亲父爱原则母爱萧大业"/>
    <w:p>
      <w:pPr>
        <w:pStyle w:val="Heading2"/>
      </w:pPr>
      <w:r>
        <w:t xml:space="preserve">关键字: 父亲#父爱#原则#母爱#萧大业</w:t>
      </w:r>
    </w:p>
    <w:bookmarkEnd w:id="316"/>
    <w:bookmarkStart w:id="317" w:name="作者-萧大业-59"/>
    <w:p>
      <w:pPr>
        <w:pStyle w:val="Heading2"/>
      </w:pPr>
      <w:r>
        <w:t xml:space="preserve">作者: 萧大业</w:t>
      </w:r>
    </w:p>
    <w:bookmarkEnd w:id="317"/>
    <w:bookmarkStart w:id="319" w:name="视频asr文本-59"/>
    <w:p>
      <w:pPr>
        <w:pStyle w:val="Heading2"/>
      </w:pPr>
      <w:r>
        <w:t xml:space="preserve">视频ASR文本:</w:t>
      </w:r>
    </w:p>
    <w:p>
      <w:pPr>
        <w:pStyle w:val="FirstParagraph"/>
      </w:pPr>
      <w:r>
        <w:t xml:space="preserve">我觉得一个父亲对你最大的印象可能就是他的思想他的行为他的那种积极向上的目标他努力奋斗的方向他的才华他的才气就这些东西可能才是对你的未来产生很大影响所以为什么人家说严父慈母 严肃其实意味着他跟你的交流是很少的但是为什么他能深深的影响你所以我觉得他是从精神层面中影响你 那有好多东西比如说这个原则呀精神啊思想啊这些可能大部分人会从父亲这里来我父亲从来没有拥抱过我 甚至从来连我的手都没握过就是可能那个年代的人本身也很拘谨所以我们没有什么肢体接触我也意识不到说他尤其是小的时候我是一直不知道他对我有关心有关怀的我不觉得因为所有的事都是妈妈在操心他 不操心单位忙的我想你父亲也是这样但你到越越来越大的时候越来越能体会说父爱跟母爱他其实不一样他是通过父亲的方式男人的方式我的思想是会受到我父亲的影响 我父亲很有才气那我从小就会想着说我要做一个很有才气的人其实我的才华不及我父亲的可能十分之一但是我从小就想象着说我要跟他一样我父亲是一个非常非常有真心不管对家庭还是对对事业 我们每天吃完晚饭我父亲就是把一放下就去单位那我们是铁路单位那你做领导你晚上就得去看 各个地方有没有问题有没有事故万一下雪了就要麻袋人去什么扫雪啊检查就干这些事情他是顾不上家的但这不代表他不爱我反而我从他身上看到了那个责任所以我有 强烈的责任感我自己回头再去想的是这可能是来自于父亲当年他就是这样去负责任的再比如说原则我是从父亲身上看的我父亲我的姐姐弟弟都从来没打过他但我父亲打了我三次这三次是打的非常狠的打到你根本就不敢再触碰这个东西 但是我在想他三次为什么三个故事讲一下吧三次打你身上都是原则的问题我小时候是个非常皮的人非常顽皮就是我闯很多祸惹很多事情 同伴的那个头打破了什么东西啊小时候都是这样嘛就是练打仗要当解放军的嘛我母亲就是烧鸡蛋给人家去赔礼道歉的那我有一次门口停那个大卡车那种大解放后面的挡泥板是很重的用完去扒你知道吗一扒其实那个挡泥板他没有把那个钩子给上上去一扒 他就倒下来了我自己摔了一跤但那个板那么沉重就打下来了我那个弟弟那个时候还很小站那个底下那个脑袋就在那里那打下去就基本上要么就没命了要么就傻了还有我弟弟很灵巧他就躲掉了呼一下子巨大的那个响声 后怕呀所以我就觉得我已经皮过头了你这种皮已经是危害到别人了会有生命危险的所以他打我打的打的非常狠呐 但是这个东西就给你一个很深的印象你可以不珍惜自己的生命但你不能对别人的生命不负责任 所以我觉得他用他的方式来教给你你知道原来是有原则的做人是有底线的有一些东西是不能被突破的所以其实我对我父亲的感情还是很深厚</w:t>
      </w:r>
    </w:p>
    <w:p>
      <w:pPr>
        <w:pStyle w:val="BodyText"/>
      </w:pPr>
      <w:hyperlink r:id="rId318">
        <w:r>
          <w:rPr>
            <w:rStyle w:val="Hyperlink"/>
          </w:rPr>
          <w:t xml:space="preserve">https://www.douyin.com/video/7274926739250351416</w:t>
        </w:r>
      </w:hyperlink>
    </w:p>
    <w:bookmarkEnd w:id="319"/>
    <w:bookmarkEnd w:id="320"/>
    <w:bookmarkStart w:id="325" w:name="标题-这是一段直击心灵应该听听的演讲"/>
    <w:p>
      <w:pPr>
        <w:pStyle w:val="Heading1"/>
      </w:pPr>
      <w:r>
        <w:t xml:space="preserve">标题: 这是一段直击心灵应该听听的演讲…</w:t>
      </w:r>
    </w:p>
    <w:bookmarkStart w:id="321" w:name="关键字-李安-梁朝伟刘嘉玲电影萧大业"/>
    <w:p>
      <w:pPr>
        <w:pStyle w:val="Heading2"/>
      </w:pPr>
      <w:r>
        <w:t xml:space="preserve">关键字: 李安 #梁朝伟#刘嘉玲#电影#萧大业</w:t>
      </w:r>
    </w:p>
    <w:bookmarkEnd w:id="321"/>
    <w:bookmarkStart w:id="322" w:name="作者-萧大业-60"/>
    <w:p>
      <w:pPr>
        <w:pStyle w:val="Heading2"/>
      </w:pPr>
      <w:r>
        <w:t xml:space="preserve">作者: 萧大业</w:t>
      </w:r>
    </w:p>
    <w:bookmarkEnd w:id="322"/>
    <w:bookmarkStart w:id="324" w:name="视频asr文本-60"/>
    <w:p>
      <w:pPr>
        <w:pStyle w:val="Heading2"/>
      </w:pPr>
      <w:r>
        <w:t xml:space="preserve">视频ASR文本:</w:t>
      </w:r>
    </w:p>
    <w:p>
      <w:pPr>
        <w:pStyle w:val="FirstParagraph"/>
      </w:pPr>
      <w:r>
        <w:t xml:space="preserve">今天的视频有点长但值得你一点不落的看完梁朝伟获奖无数为什么获得威尼斯电影节终身成就奖会哭的如此泣不成声难以平静 我今天完完整整听了十遍李安的智齿很快就明白了难怪梁朝伟会哭我听着也是感动到泪流满面通篇智齿真挚动人处处散发着人性的光辉实在是太有力量了 这是灵魂层面的感动很久没有这种感觉了感觉自己的头盖骨被打开了完全从日常这些琐碎的工作中挣脱出来了我听的时候大脑不思考只是在静静的享受享受着近水流深的感动感觉自己的心灵被反复滋润 这些年来我们听了好多各种各样包装好甚至卖了昂贵票价的商业演讲但在这个演讲面前那些演讲真的是完全不值一提因为没有一个会像李安这个字词一样一直触及到你的心灵深处 简直就是一封优秀导演给优秀演员写的情书他们俩都是那种从脸上就能看到谦卑温良诚恳的人他们俩都拥有相似的精神内核儒雅的温润气质里藏着最壮阔的好奇心与最细腻的深刻他们才华横溢他们英雄吸英雄他们彼此照亮彼此激发他们既懂得彼此的付出也 真真切切的看到了彼此的价值李安导演可能自己都不知道他眼睛中闪烁的光芒也是会震撼人心的从灵魂深处透出了他的赤子之心即使白发苍苍仍旧无比可爱这段颁奖词本身就是至高的荣誉 除了李安我想不到还有谁能如此敏感细致诚恳真挚一个人要多么自洽才能让一切都像水一样的宽广和辽阔好值得尊敬啊我心里一直有个困惑李安是怎么做到对一个人的好有如此敏锐的感受 受力又对生命闪光瞬间有如此强大的刻画力呢真的是伟大的艺术家等照亮人心李安是真的动了情了拿着奖稿的手还在微微战斗但却可以清晰地把过往岁月里和梁朝伟工作时的几个动人的小故事拿出来分享伟大的演讲永远描绘的都是那些细小的情节 只有用心生活过的人才能刻画出那些栩栩如生的温情画面李安在为他的颁奖之中说梁朝伟是能够把你最好的和最坏的都勾出来的那种演员就像你最隐秘的一面你努力想要藏起来却又活生生的在你面前你必须要诚实面对 这种坦诚面对人性本质的谦卑真的令人动容忽然就想到了李安在一次采访中说越是追求越令我靠近谦卑真正厉害的人都如此可爱并真挚李安夸他他的眼神直 机灵魂一个眼神传递的东西比很多演员整段台词都更有利但不只是说他的眼睛或者表演技巧而是透过眼神闪烁出的灵魂之光他说要成为演员你必须热爱演戏但要成为明星你必须要启发他人我很幸运能与他合作见证他的魔力 他就像水一样不费力的流向最低处如此细腻又真挚的赞美来自一颗观察敏锐又慈悲善良的心更打动我的是李安对终身成就的诠释 他说他如此有才华又有帅气的脸蛋那真是上天赐予的礼物但秉持善良的心处处为他人着想那就是终身的成就了 过善意和慷慨一次一次的激发别人的潜能这是真正的终身成就虽然颁奖词常常不可避免的陷入形式化但李安给梁朝伟的颁奖 两词真正诠释了什么是真诚什么是平淡什么是健微之助什么是润物细无声谦谦君子温润如意这两个人都当得起看了好几遍这段致辞后我忽然感觉很像是李安专门为梁朝伟编了一出短剧这次台上演的是导演台下看的是演员 梁朝伟的情绪被李安带动着从害羞难为情到开心大笑最后感动落泪直到上台颁奖都没有缓过劲来李安提到当年感动又震惊于如此优秀真诚的梁朝伟竟然能够看透他隐藏的一面这需要极大的共情能力 这次同样优秀真诚的李安在威尼斯电影节用六分钟深情致辞回敬了梁朝伟他也一样了解他的内心深处最终通过他的致辞我们得出的结论是梁朝伟的人格魅力难以言表来吧安静下来倒好一杯酒 来享受这段十几分钟的现场视频吧 thank you world cinema knows tony mostly as the romantic league from wonga with intoxicating movies but little do i know the range of roles is superstar plays from our house to international blockbusters whether it's brought comedy action or serious drama he always delivers enchanting performances and is one of the most beloved actor among asian audiences he holds so many words and honors all of them very much deserved because any movie can be elevated simply by his presence speaking from my personal experience tony is a director's dream there's something in his eyes that's electrifying not just his physical eyes or skill but the soul that shines through them he can say more in one look than many actors can with a full monologue that's a soul that that can entice you to dream and imagine through him he's the kind of actor who lure the best and the worst out of you which for director is actually the same thing it's hard to articulate but it's like your secret self even a struggle and confusion that you're hiding comes to life right in front of your eyes that focus that forces you to deal with it honestly the deeper he dives into a roll the more he seduces you to push for more and that takes a part of you i can only imagine i can only imagine that he likes the suffering as an artist there was a day on the set on my movie last caution when i had to melt down because an emotional scene tony walked up to me he touched my shoulder whispered in my ears director we exposed skiing you expose something else you have to take care of yourself we always think that we always think that directors help actors but sometimes it s see the other way around that really gave me strength it's both terrifying and meaningful when someone that good and genuine embodies a hidden part of you his willingness to constantly share that vulnerability is what makes him so great and it appears to me he doesn't do it for the credit he's like water feeling the lowest places without striving and he serves he facilitates that creative force not just for the director but the whole cast and crew he does his own standings for lighting because he knows it saves time instead of going to his trailer in between setups he will stand around on set to watch people work one time asking why don't you go rest he said i want to see how i can help i told him don't waste your energy because i need you to shine on camera he said chatting or gossip waste chee reading makes my eyes lose their last and sleep is boring so i watch people to see where i can help there was another time he there was another time he got to a cinematography retrieval periodal we were staging a shot where tony opens the door and looks in and the camera pole focused from the opening door to a close up of his face it was an extremely difficult shot to get right technically and with his sparkling performances rodrigo came up to me with tears in his eyes because tony had asked him where should i be he said i've had a long career and shot all around the world nobody ever ever asked me that question people just don't know how hard that shot is if that's not a filmmakers dream what it is when you're that talented and you have the natural look that's a gift but to share it with kindness and to facilitate it in others time and again that's a lifetime achievement being a great actor demands love of the craft and being a star requires you to function as inspiration for others like a kind of modern royalty tony does both outstandingly well he provokes our imagination that we can all dream through him it s a certain spirit i wish i could articulate and present to you but i can t because it s beyond words i just feel so lucky to have been a small part of that magic that bigger picture that we're here to celebrate today is my great joy to present this lifetime achievement award on the 80th birthday of the venice film festival to tony liang congratulations tony 我现在就是苏州现在正在是巴中 thank you so much the only daughter like koreira the locantasia most international a dark the genometrographic of in asia autoni young together 啊啊 and i know you will make me cry wow can you give me a minute 好了我是情感细腻擅长演讲的肖大爷加入大业读书会和我一起成长吧</w:t>
      </w:r>
    </w:p>
    <w:p>
      <w:pPr>
        <w:pStyle w:val="BodyText"/>
      </w:pPr>
      <w:hyperlink r:id="rId323">
        <w:r>
          <w:rPr>
            <w:rStyle w:val="Hyperlink"/>
          </w:rPr>
          <w:t xml:space="preserve">https://www.douyin.com/video/7268989200643493175</w:t>
        </w:r>
      </w:hyperlink>
    </w:p>
    <w:bookmarkEnd w:id="324"/>
    <w:bookmarkEnd w:id="325"/>
    <w:bookmarkStart w:id="330" w:name="标题-真假其实很好辩总要水落石出的值得欣慰的是大多数人良知尚存"/>
    <w:p>
      <w:pPr>
        <w:pStyle w:val="Heading1"/>
      </w:pPr>
      <w:r>
        <w:t xml:space="preserve">标题: 真假其实很好辩，总要水落石出的。值得欣慰的是大多数人良知尚存。</w:t>
      </w:r>
    </w:p>
    <w:bookmarkStart w:id="326" w:name="关键字-李玟coco中国好声音萧大业管理"/>
    <w:p>
      <w:pPr>
        <w:pStyle w:val="Heading2"/>
      </w:pPr>
      <w:r>
        <w:t xml:space="preserve">关键字: 李玟#coco#中国好声音#萧大业#管理</w:t>
      </w:r>
    </w:p>
    <w:bookmarkEnd w:id="326"/>
    <w:bookmarkStart w:id="327" w:name="作者-萧大业-61"/>
    <w:p>
      <w:pPr>
        <w:pStyle w:val="Heading2"/>
      </w:pPr>
      <w:r>
        <w:t xml:space="preserve">作者: 萧大业</w:t>
      </w:r>
    </w:p>
    <w:bookmarkEnd w:id="327"/>
    <w:bookmarkStart w:id="329" w:name="视频asr文本-61"/>
    <w:p>
      <w:pPr>
        <w:pStyle w:val="Heading2"/>
      </w:pPr>
      <w:r>
        <w:t xml:space="preserve">视频ASR文本:</w:t>
      </w:r>
    </w:p>
    <w:p>
      <w:pPr>
        <w:pStyle w:val="FirstParagraph"/>
      </w:pPr>
      <w:r>
        <w:t xml:space="preserve">未找到视频ASR文本</w:t>
      </w:r>
    </w:p>
    <w:p>
      <w:pPr>
        <w:pStyle w:val="BodyText"/>
      </w:pPr>
      <w:hyperlink r:id="rId328">
        <w:r>
          <w:rPr>
            <w:rStyle w:val="Hyperlink"/>
          </w:rPr>
          <w:t xml:space="preserve">https://www.douyin.com/video/7240368178532977975</w:t>
        </w:r>
      </w:hyperlink>
    </w:p>
    <w:bookmarkEnd w:id="329"/>
    <w:bookmarkEnd w:id="330"/>
    <w:bookmarkStart w:id="335" w:name="标题-一个人如果能感觉到自己痛那证明你还活着一个人如果能感受到别人的痛才算个人"/>
    <w:p>
      <w:pPr>
        <w:pStyle w:val="Heading1"/>
      </w:pPr>
      <w:r>
        <w:t xml:space="preserve">标题: 一个人如果能感觉到自己痛，那证明你还活着；一个人如果能感受到别人的痛才算个人。</w:t>
      </w:r>
    </w:p>
    <w:bookmarkStart w:id="331" w:name="关键字-武汉被轧孩子妈妈键盘侠网络暴力萧大业管理"/>
    <w:p>
      <w:pPr>
        <w:pStyle w:val="Heading2"/>
      </w:pPr>
      <w:r>
        <w:t xml:space="preserve">关键字: 武汉被轧孩子妈妈#键盘侠#网络暴力萧大业#管理</w:t>
      </w:r>
    </w:p>
    <w:bookmarkEnd w:id="331"/>
    <w:bookmarkStart w:id="332" w:name="作者-萧大业-62"/>
    <w:p>
      <w:pPr>
        <w:pStyle w:val="Heading2"/>
      </w:pPr>
      <w:r>
        <w:t xml:space="preserve">作者: 萧大业</w:t>
      </w:r>
    </w:p>
    <w:bookmarkEnd w:id="332"/>
    <w:bookmarkStart w:id="334" w:name="视频asr文本-62"/>
    <w:p>
      <w:pPr>
        <w:pStyle w:val="Heading2"/>
      </w:pPr>
      <w:r>
        <w:t xml:space="preserve">视频ASR文本:</w:t>
      </w:r>
    </w:p>
    <w:p>
      <w:pPr>
        <w:pStyle w:val="FirstParagraph"/>
      </w:pPr>
      <w:r>
        <w:t xml:space="preserve">未找到视频ASR文本</w:t>
      </w:r>
    </w:p>
    <w:p>
      <w:pPr>
        <w:pStyle w:val="BodyText"/>
      </w:pPr>
      <w:hyperlink r:id="rId333">
        <w:r>
          <w:rPr>
            <w:rStyle w:val="Hyperlink"/>
          </w:rPr>
          <w:t xml:space="preserve">https://www.douyin.com/video/7252291359401397564</w:t>
        </w:r>
      </w:hyperlink>
    </w:p>
    <w:bookmarkEnd w:id="334"/>
    <w:bookmarkEnd w:id="335"/>
    <w:bookmarkStart w:id="340" w:name="标题-阿里还有救吗如果不做本质上的改变早晚必死"/>
    <w:p>
      <w:pPr>
        <w:pStyle w:val="Heading1"/>
      </w:pPr>
      <w:r>
        <w:t xml:space="preserve">标题: 阿里还有救吗？如果不做本质上的改变，早晚必死</w:t>
      </w:r>
    </w:p>
    <w:bookmarkStart w:id="336" w:name="关键字-马云阿里巴巴电商管理萧大业"/>
    <w:p>
      <w:pPr>
        <w:pStyle w:val="Heading2"/>
      </w:pPr>
      <w:r>
        <w:t xml:space="preserve">关键字: 马云#阿里巴巴#电商#管理#萧大业</w:t>
      </w:r>
    </w:p>
    <w:bookmarkEnd w:id="336"/>
    <w:bookmarkStart w:id="337" w:name="作者-萧大业-63"/>
    <w:p>
      <w:pPr>
        <w:pStyle w:val="Heading2"/>
      </w:pPr>
      <w:r>
        <w:t xml:space="preserve">作者: 萧大业</w:t>
      </w:r>
    </w:p>
    <w:bookmarkEnd w:id="337"/>
    <w:bookmarkStart w:id="339" w:name="视频asr文本-63"/>
    <w:p>
      <w:pPr>
        <w:pStyle w:val="Heading2"/>
      </w:pPr>
      <w:r>
        <w:t xml:space="preserve">视频ASR文本:</w:t>
      </w:r>
    </w:p>
    <w:p>
      <w:pPr>
        <w:pStyle w:val="FirstParagraph"/>
      </w:pPr>
      <w:r>
        <w:t xml:space="preserve">阿里还有救吗你要我说如果不做本质上的改变不狠狠的割自己一刀阿里就没救了早晚必死换谁也没用 阿里前一阵换帅了半年之内来了两次重大的变革形势之严峻终于让当年潇潇洒洒撇着水说打着望远镜都找不到对手的马云坐不住了我都烧到房间里了真的当年有多潇洒现在就有多狼狈其实阿里的危机不是今年才有的而是早就已经持续几年了 想当年阿里最风光的时候和亚马逊以六千亿美元的市值雄霸电商领域而如今亚马逊的市值已经是二点二九万亿阿里却只有两千两百亿 连人家的一个零头都不够想当年在国内阿里的电商份额占到了近百分之八十而如今只有百分之四十都不到了抖音快手京东拼多多围追堵截用日落西山形容阿里也并不为国在过去那个电商刚刚兴起 起繁荣的时代阿里巨大的先发优势遥遥领先的确没有对手甚至掩盖了他最致命的问题对于阿里的衰败很多人分析了各种各样的原因说的都有点道理但根并不在这里阿里的败局其实早已注定的我不是现在才放马后炮作为一个半身都在做管理经营研究和实践的老同志 十年前就悄悄访问调研了阿里调查完就对当时如日中天的阿里判了死刑我说阿里这样下去必死那个公司到处弥漫着傲慢和无理到处都是牛逼哄哄的人但这些并不是我判断的依据 我之所以那样预言很简单是因为阿里从一开始定下的愿景和公司的经营理念就是错误的不知道他们为什么会意识不到照你做过投资人懂点管理的人都应该知道一个公司能走多远一定要看他能否持续创造社会价值能否以用户为中心不断的提供用户满意的服务马云 在很多场合都说过阿里的使命是让天下没有难做的生意这就是阿里的经营理念来看看这个经营理念里面的主角是谁很明显是商户也就是说阿里自己眼中的用户是平台上的商户而不是真金白银花钱的用户不是你和我所以他们才会对我们如此傲慢我们不是忠心啊 我本人两次在淘宝天猫花四位数的价钱购物一次买声卡是深圳的商家买来之后就没有办法用滋滋乱叫联络商家让寄回去寄回之后竟然在无线麦的插口上贴了一张纸 显得接触不良但连修都没修就寄回来了还有一次买了一个看起来像是进口品牌的国产的无线麦买回来那个插口就是脱汗的但因为买回来一直没有用超过了退货时间一点点商家坚决不给退换虽然一看就知道没有用过对平台投诉毫无用处我终 终于明白了什么才是让天下没有难做的生意所以如果阿里这个经营理念不变我今天就敢大胆预言换谁也不行十四造英雄阿里当年的确踩在了风口浪尖上才有了骄人的业绩 如今浪潮褪去到底谁在罗永一眼就看到了好了我是肖大爷关注我爱大叔不如爱大爷</w:t>
      </w:r>
    </w:p>
    <w:p>
      <w:pPr>
        <w:pStyle w:val="BodyText"/>
      </w:pPr>
      <w:hyperlink r:id="rId338">
        <w:r>
          <w:rPr>
            <w:rStyle w:val="Hyperlink"/>
          </w:rPr>
          <w:t xml:space="preserve">https://www.douyin.com/video/7243387448401743163</w:t>
        </w:r>
      </w:hyperlink>
    </w:p>
    <w:bookmarkEnd w:id="339"/>
    <w:bookmarkEnd w:id="340"/>
    <w:bookmarkStart w:id="345" w:name="标题-当面对不确定事件的时候应该做最坏的打算同时做最好的准备"/>
    <w:p>
      <w:pPr>
        <w:pStyle w:val="Heading1"/>
      </w:pPr>
      <w:r>
        <w:t xml:space="preserve">标题: 当面对不确定事件的时候，应该做最坏的打算，同时做最好的准备。</w:t>
      </w:r>
    </w:p>
    <w:bookmarkStart w:id="341" w:name="关键字-不确定人生管理成长萧大业"/>
    <w:p>
      <w:pPr>
        <w:pStyle w:val="Heading2"/>
      </w:pPr>
      <w:r>
        <w:t xml:space="preserve">关键字: 不确定#人生#管理#成长#萧大业</w:t>
      </w:r>
    </w:p>
    <w:bookmarkEnd w:id="341"/>
    <w:bookmarkStart w:id="342" w:name="作者-萧大业-64"/>
    <w:p>
      <w:pPr>
        <w:pStyle w:val="Heading2"/>
      </w:pPr>
      <w:r>
        <w:t xml:space="preserve">作者: 萧大业</w:t>
      </w:r>
    </w:p>
    <w:bookmarkEnd w:id="342"/>
    <w:bookmarkStart w:id="344" w:name="视频asr文本-64"/>
    <w:p>
      <w:pPr>
        <w:pStyle w:val="Heading2"/>
      </w:pPr>
      <w:r>
        <w:t xml:space="preserve">视频ASR文本:</w:t>
      </w:r>
    </w:p>
    <w:p>
      <w:pPr>
        <w:pStyle w:val="FirstParagraph"/>
      </w:pPr>
      <w:r>
        <w:t xml:space="preserve">未找到视频ASR文本</w:t>
      </w:r>
    </w:p>
    <w:p>
      <w:pPr>
        <w:pStyle w:val="BodyText"/>
      </w:pPr>
      <w:hyperlink r:id="rId343">
        <w:r>
          <w:rPr>
            <w:rStyle w:val="Hyperlink"/>
          </w:rPr>
          <w:t xml:space="preserve">https://www.douyin.com/video/7266036049615359269</w:t>
        </w:r>
      </w:hyperlink>
    </w:p>
    <w:bookmarkEnd w:id="344"/>
    <w:bookmarkEnd w:id="345"/>
    <w:bookmarkStart w:id="350" w:name="标题-能扛事儿就已经是才华横溢了"/>
    <w:p>
      <w:pPr>
        <w:pStyle w:val="Heading1"/>
      </w:pPr>
      <w:r>
        <w:t xml:space="preserve">标题: 能扛事儿，就已经是才华横溢了。</w:t>
      </w:r>
    </w:p>
    <w:bookmarkStart w:id="346" w:name="关键字-成长-人生-越战管理萧大业"/>
    <w:p>
      <w:pPr>
        <w:pStyle w:val="Heading2"/>
      </w:pPr>
      <w:r>
        <w:t xml:space="preserve">关键字: 成长 #人生 #越战#管理#萧大业</w:t>
      </w:r>
    </w:p>
    <w:bookmarkEnd w:id="346"/>
    <w:bookmarkStart w:id="347" w:name="作者-萧大业-65"/>
    <w:p>
      <w:pPr>
        <w:pStyle w:val="Heading2"/>
      </w:pPr>
      <w:r>
        <w:t xml:space="preserve">作者: 萧大业</w:t>
      </w:r>
    </w:p>
    <w:bookmarkEnd w:id="347"/>
    <w:bookmarkStart w:id="349" w:name="视频asr文本-65"/>
    <w:p>
      <w:pPr>
        <w:pStyle w:val="Heading2"/>
      </w:pPr>
      <w:r>
        <w:t xml:space="preserve">视频ASR文本:</w:t>
      </w:r>
    </w:p>
    <w:p>
      <w:pPr>
        <w:pStyle w:val="FirstParagraph"/>
      </w:pPr>
      <w:r>
        <w:t xml:space="preserve">未找到视频ASR文本</w:t>
      </w:r>
    </w:p>
    <w:p>
      <w:pPr>
        <w:pStyle w:val="BodyText"/>
      </w:pPr>
      <w:hyperlink r:id="rId348">
        <w:r>
          <w:rPr>
            <w:rStyle w:val="Hyperlink"/>
          </w:rPr>
          <w:t xml:space="preserve">https://www.douyin.com/video/7253039572764921146</w:t>
        </w:r>
      </w:hyperlink>
    </w:p>
    <w:bookmarkEnd w:id="349"/>
    <w:bookmarkEnd w:id="350"/>
    <w:bookmarkStart w:id="355" w:name="X55dbc30030eeb366aec6dd0ca538fb482b716ec"/>
    <w:p>
      <w:pPr>
        <w:pStyle w:val="Heading1"/>
      </w:pPr>
      <w:r>
        <w:t xml:space="preserve">标题: 这个世界哪有什么抑郁症，不过是心软善良的人自己咽下所有的委屈，把自己逼疯了逼走了@微信创作者</w:t>
      </w:r>
    </w:p>
    <w:bookmarkStart w:id="351" w:name="关键字-抑郁症李玟人生处世态度"/>
    <w:p>
      <w:pPr>
        <w:pStyle w:val="Heading2"/>
      </w:pPr>
      <w:r>
        <w:t xml:space="preserve">关键字: 抑郁症#李玟#人生#处世态度</w:t>
      </w:r>
    </w:p>
    <w:bookmarkEnd w:id="351"/>
    <w:bookmarkStart w:id="352" w:name="作者-萧大业-66"/>
    <w:p>
      <w:pPr>
        <w:pStyle w:val="Heading2"/>
      </w:pPr>
      <w:r>
        <w:t xml:space="preserve">作者: 萧大业</w:t>
      </w:r>
    </w:p>
    <w:bookmarkEnd w:id="352"/>
    <w:bookmarkStart w:id="354" w:name="视频asr文本-66"/>
    <w:p>
      <w:pPr>
        <w:pStyle w:val="Heading2"/>
      </w:pPr>
      <w:r>
        <w:t xml:space="preserve">视频ASR文本:</w:t>
      </w:r>
    </w:p>
    <w:p>
      <w:pPr>
        <w:pStyle w:val="FirstParagraph"/>
      </w:pPr>
      <w:r>
        <w:t xml:space="preserve">这个世界哪有什么抑郁症所谓抑郁症患者基本都是心软善良的人他们大都很重感情心里有爱骨子里住着孩子般的纯真 他们见惯了各种丑恶自己却无法融入其中因为改变不了世界改变不了别人又舍不得伤害别人只能一个人咽下了所有的委屈把自己逼疯了逼走了</w:t>
      </w:r>
    </w:p>
    <w:p>
      <w:pPr>
        <w:pStyle w:val="BodyText"/>
      </w:pPr>
      <w:hyperlink r:id="rId353">
        <w:r>
          <w:rPr>
            <w:rStyle w:val="Hyperlink"/>
          </w:rPr>
          <w:t xml:space="preserve">https://www.douyin.com/video/7248186330159582520</w:t>
        </w:r>
      </w:hyperlink>
    </w:p>
    <w:bookmarkEnd w:id="354"/>
    <w:bookmarkEnd w:id="355"/>
    <w:bookmarkStart w:id="360" w:name="标题-其实富人一直都与风险为伍"/>
    <w:p>
      <w:pPr>
        <w:pStyle w:val="Heading1"/>
      </w:pPr>
      <w:r>
        <w:t xml:space="preserve">标题: 其实富人一直都与风险为伍。</w:t>
      </w:r>
    </w:p>
    <w:bookmarkStart w:id="356" w:name="关键字-泰坦尼克号潜艇富人冒险萧大业"/>
    <w:p>
      <w:pPr>
        <w:pStyle w:val="Heading2"/>
      </w:pPr>
      <w:r>
        <w:t xml:space="preserve">关键字: 泰坦尼克号#潜艇#富人#冒险#萧大业</w:t>
      </w:r>
    </w:p>
    <w:bookmarkEnd w:id="356"/>
    <w:bookmarkStart w:id="357" w:name="作者-萧大业-67"/>
    <w:p>
      <w:pPr>
        <w:pStyle w:val="Heading2"/>
      </w:pPr>
      <w:r>
        <w:t xml:space="preserve">作者: 萧大业</w:t>
      </w:r>
    </w:p>
    <w:bookmarkEnd w:id="357"/>
    <w:bookmarkStart w:id="359" w:name="视频asr文本-67"/>
    <w:p>
      <w:pPr>
        <w:pStyle w:val="Heading2"/>
      </w:pPr>
      <w:r>
        <w:t xml:space="preserve">视频ASR文本:</w:t>
      </w:r>
    </w:p>
    <w:p>
      <w:pPr>
        <w:pStyle w:val="FirstParagraph"/>
      </w:pPr>
      <w:r>
        <w:t xml:space="preserve">未找到视频ASR文本</w:t>
      </w:r>
    </w:p>
    <w:p>
      <w:pPr>
        <w:pStyle w:val="BodyText"/>
      </w:pPr>
      <w:hyperlink r:id="rId358">
        <w:r>
          <w:rPr>
            <w:rStyle w:val="Hyperlink"/>
          </w:rPr>
          <w:t xml:space="preserve">https://www.douyin.com/video/7272699460868787516</w:t>
        </w:r>
      </w:hyperlink>
    </w:p>
    <w:bookmarkEnd w:id="359"/>
    <w:bookmarkEnd w:id="360"/>
    <w:bookmarkStart w:id="365" w:name="标题-这个鸡汤可以让你活的更通透微信创作者"/>
    <w:p>
      <w:pPr>
        <w:pStyle w:val="Heading1"/>
      </w:pPr>
      <w:r>
        <w:t xml:space="preserve">标题: 这个鸡汤可以让你活的更通透…@微信创作者</w:t>
      </w:r>
    </w:p>
    <w:bookmarkStart w:id="361" w:name="关键字-鸡汤人生-成长-萧大业金句"/>
    <w:p>
      <w:pPr>
        <w:pStyle w:val="Heading2"/>
      </w:pPr>
      <w:r>
        <w:t xml:space="preserve">关键字: 鸡汤#人生 #成长 #萧大业#金句</w:t>
      </w:r>
    </w:p>
    <w:bookmarkEnd w:id="361"/>
    <w:bookmarkStart w:id="362" w:name="作者-萧大业-68"/>
    <w:p>
      <w:pPr>
        <w:pStyle w:val="Heading2"/>
      </w:pPr>
      <w:r>
        <w:t xml:space="preserve">作者: 萧大业</w:t>
      </w:r>
    </w:p>
    <w:bookmarkEnd w:id="362"/>
    <w:bookmarkStart w:id="364" w:name="视频asr文本-68"/>
    <w:p>
      <w:pPr>
        <w:pStyle w:val="Heading2"/>
      </w:pPr>
      <w:r>
        <w:t xml:space="preserve">视频ASR文本:</w:t>
      </w:r>
    </w:p>
    <w:p>
      <w:pPr>
        <w:pStyle w:val="FirstParagraph"/>
      </w:pPr>
      <w:r>
        <w:t xml:space="preserve">今天来说几句鸡汤不要听到鸡汤就划走因为这是几句令你醍醐灌顶的心灵鸡汤如果深刻理解了可能会让你的困惑一扫而空而活的通透让你的人生变得更顺畅第一句是著名作家毛姆说的他说心软和不好意思只会杀死自己 第二句是索尼创始人盛田昭夫说的他说你凭什么以为你十年寒窗抵得过我三代从商 第三句是矜持董事长稻盛和夫说的他说欺负你的人因你的软弱而来欣赏你的人因你的自信而来不在乎你的人因你的卑微而来而爱你的人是因你的挚爱而来 第四句是华尔街的大亨利丰博尔说的他说社会资源永远是有限的好东西要靠抢只有弱者才会坐等分配第五句是美国著名 作家马克兔温说的他说如果一个人影响到你的情绪你的焦点应该放到控制自己情绪上而不是影响你情绪的那个人上 第六句是希腊诗人爱丽蒂斯说的他说永远不要让卖惨的人接近自己第七句是爱尔兰著名作家肖布娜说的他说弱者选择复仇强者选择原谅智者选择忽略 第八句是英语世界著名的哲史专家罗树说的他说不要因为睡懒觉而感到自责因为你起来也创造不了什么价值能从浪费时间中获得乐趣就不是浪费时间这八句醍醐灌顶的鸡汤你喜欢哪一句好了我是爱读书的小呆关注我来和我一起读书吧</w:t>
      </w:r>
    </w:p>
    <w:p>
      <w:pPr>
        <w:pStyle w:val="BodyText"/>
      </w:pPr>
      <w:hyperlink r:id="rId363">
        <w:r>
          <w:rPr>
            <w:rStyle w:val="Hyperlink"/>
          </w:rPr>
          <w:t xml:space="preserve">https://www.douyin.com/video/7248950121772158268</w:t>
        </w:r>
      </w:hyperlink>
    </w:p>
    <w:bookmarkEnd w:id="364"/>
    <w:bookmarkEnd w:id="365"/>
    <w:bookmarkStart w:id="370" w:name="标题-他为何天天上热搜"/>
    <w:p>
      <w:pPr>
        <w:pStyle w:val="Heading1"/>
      </w:pPr>
      <w:r>
        <w:t xml:space="preserve">标题: 他为何天天上热搜？</w:t>
      </w:r>
    </w:p>
    <w:bookmarkStart w:id="366" w:name="关键字-张雪峰高考考研填志愿萧大业"/>
    <w:p>
      <w:pPr>
        <w:pStyle w:val="Heading2"/>
      </w:pPr>
      <w:r>
        <w:t xml:space="preserve">关键字: 张雪峰#高考#考研#填志愿#萧大业</w:t>
      </w:r>
    </w:p>
    <w:bookmarkEnd w:id="366"/>
    <w:bookmarkStart w:id="367" w:name="作者-萧大业-69"/>
    <w:p>
      <w:pPr>
        <w:pStyle w:val="Heading2"/>
      </w:pPr>
      <w:r>
        <w:t xml:space="preserve">作者: 萧大业</w:t>
      </w:r>
    </w:p>
    <w:bookmarkEnd w:id="367"/>
    <w:bookmarkStart w:id="369" w:name="视频asr文本-69"/>
    <w:p>
      <w:pPr>
        <w:pStyle w:val="Heading2"/>
      </w:pPr>
      <w:r>
        <w:t xml:space="preserve">视频ASR文本:</w:t>
      </w:r>
    </w:p>
    <w:p>
      <w:pPr>
        <w:pStyle w:val="FirstParagraph"/>
      </w:pPr>
      <w:r>
        <w:t xml:space="preserve">张雪峰怎么了每天都有那么多人在议论各种声音抖友尤其是这两天已经看到有人说值得注意的是张雪峰身上的商人身份好像有点不太友好在我看来张雪峰最大的贡献就是让那些生活在社会中下层兴起闭塞的人知道了如何选择专业怎样报道 我国人口众多有很多人生活在十八县小城生活在农村这些人性是闭舍见识有限各种眼花缭乱的专业名称对于他们来说就像是天数更不知道未来的前景我在几十年前参加高考回头仔细看看我们当年一起参加高考的中学同学如今的社会地位和财富和高考的分数根本就不成正比 当年分数比我们低一百分的人学校比你差一百倍的人你是九八五二幺幺他是大专生如今比你混的更好甚至当了你的领导当年我们认为学好数理化走遍天下都不怕人人都去学理工课结果后来发现大部分文科是 在做机关在做领导这里面虽然有一些个人的原因比如努力程度啊情商啊等等但最大的原因就是当年没有选好专业选了没有前景的行业很多人都是到了几十岁才能深刻的意识到选择大于努力这句话的 而高考就是人生的一次重大选择想要选的好就应该清楚的知道该报哪个专业清楚的知道这个专业是干什么的清楚的知道未来就业方向在哪里 而这些信息看似简单但对于大部分普通人来说简直就像隔了一座大山他们本人不知道也不知道该问谁问中学的班主任老师其实大部分老师师范毕业就来到学校教书同样一头雾水 亲戚朋友就更不用说了和自己基本差不多最后没有办法只能实际一点选了个自己能看懂自己感觉比较好找工作的但他们经常都看错了如今有了张雪峰有了一群和张雪峰 不一样的人他们会帮你分析他们会给你建议这才发现原来有那么大的误区比如看到数学专业以前就只能想到自己的数学老师感觉这个专业特别差根本不知道数学专业毕业可以做分析师可以做精算师可以做马龙竟然会有这么好的前景 更难以想象的是同样读大学收入差距这么大阶层隔阂这么大自己认为好的东西可能在人家眼里根本就不值一提 所以他在给普通人提供非常有价值的信息而这些信息有时候改变的就是某个孩子的一生他花了很多心血在研究他讲的通俗易懂激情澎湃他很辛苦也很难得他值得被人们尊重 他凭着自己的才华和辛苦劳动挣钱应该理直气壮不需要理会那些所谓的质疑虽然我觉得他对于一些专业的宣传可能有点绝对可能过于功率可能过于看重心智但 对于普通家庭来说孩子读完大学都是要靠自己成家立业养活家里人的他们如果不看重薪资那看重什么呢你们说呢好了我是小白关注我爱大叔不如爱大爷</w:t>
      </w:r>
    </w:p>
    <w:p>
      <w:pPr>
        <w:pStyle w:val="BodyText"/>
      </w:pPr>
      <w:hyperlink r:id="rId368">
        <w:r>
          <w:rPr>
            <w:rStyle w:val="Hyperlink"/>
          </w:rPr>
          <w:t xml:space="preserve">https://www.douyin.com/video/7265654313693826362</w:t>
        </w:r>
      </w:hyperlink>
    </w:p>
    <w:bookmarkEnd w:id="369"/>
    <w:bookmarkEnd w:id="370"/>
    <w:bookmarkStart w:id="375" w:name="标题-弘一法师对人生的大彻大悟全部浓缩在这八然里了"/>
    <w:p>
      <w:pPr>
        <w:pStyle w:val="Heading1"/>
      </w:pPr>
      <w:r>
        <w:t xml:space="preserve">标题: 弘一法师对人生的大彻大悟全部浓缩在这八然里了。</w:t>
      </w:r>
    </w:p>
    <w:bookmarkStart w:id="371" w:name="关键字-弘一法师李叔同人生-八然萧大业"/>
    <w:p>
      <w:pPr>
        <w:pStyle w:val="Heading2"/>
      </w:pPr>
      <w:r>
        <w:t xml:space="preserve">关键字: 弘一法师#李叔同#人生 #八然#萧大业</w:t>
      </w:r>
    </w:p>
    <w:bookmarkEnd w:id="371"/>
    <w:bookmarkStart w:id="372" w:name="作者-萧大业-70"/>
    <w:p>
      <w:pPr>
        <w:pStyle w:val="Heading2"/>
      </w:pPr>
      <w:r>
        <w:t xml:space="preserve">作者: 萧大业</w:t>
      </w:r>
    </w:p>
    <w:bookmarkEnd w:id="372"/>
    <w:bookmarkStart w:id="374" w:name="视频asr文本-70"/>
    <w:p>
      <w:pPr>
        <w:pStyle w:val="Heading2"/>
      </w:pPr>
      <w:r>
        <w:t xml:space="preserve">视频ASR文本:</w:t>
      </w:r>
    </w:p>
    <w:p>
      <w:pPr>
        <w:pStyle w:val="FirstParagraph"/>
      </w:pPr>
      <w:r>
        <w:t xml:space="preserve">你有没有听过红衣法师的人生八人他修行一生对人生的大彻大悟就浓缩在这八人里红衣法师李书童堪称离我们最近的一个白人六十年的人生经历了两世悲欢前半生他红尘滚滚见众生百态下人间苦苦 后半生他佛门苦修舍荣华富贵断世俗牵挂作为一位出世的得道之人面对众生的人生迷茫他悟道总结了八然这八然堪称我们的人生之难领悟了可能就是可以度过幸福的一生来是偶然去是必然人生一世不过一来一去最重要的就是活在当下 每个人当年都中过大奖都是几亿个小蝌蚪中间最幸运的那一个偶然得手来到这个世界即使不能活的惊天动地也要努力过好每一天你才舒缓每一个不曾起舞的日子都是对生命的一种辜负生命就是重生的 死的过程从出生的那一刻起我们就在一天一天走向死亡无法逃避与其去担心必然要来的结局想方设法增加生命的长度不如从现在起就去拓宽生命的宽度多看多吃多听多喝多笑多感动多多的去爱吧敬其当然得之坦然 既然谁都不能预料明天是什么情况那就不如把握好眼前当下的事情尽力做好拥有的人自当珍惜但行好事莫问前程努力做好手头的每件事无论结果如何但求无愧于心 失之淡然真其必然世上没有不散的宴席许多东西我们也许曾经拥有像年轻美貌财富权势等等但随着时光的流逝时势的变迁他们终将离我们远去人生就是一个不断失去的过程但同时又会拥有一些新的东西就像老人会走孩子会来世道常教人不真但 红衣法师劝说属于自己的一定要去争取在不影响别人利益正当合理的情况下为自己争取更好的前途为家人争取更好的生活都是合理合法而且合乎心意的忙时尽然顺其自然好的生活状态就应该从容的活在自己的节奏里而不是每天忙忙碌碌 忙的时候井然有序不鸡飞狗跳闲的时候自然而然安静而坦然保持自己的节奏悠然的完成每一件小事不管人生惊涛骇浪还是波澜不惊也要过的淡定从容在合适的时间做合适的事情不纠缠过去不患得患失顺其自然 来世果然去世必然尽其当然得之坦然失之淡然真其必然昂时景然顺其自然希望红衣法师进八然可以照亮你的人生之路好了我是爱读书的小大爷关注我来和我一起读书吧</w:t>
      </w:r>
    </w:p>
    <w:p>
      <w:pPr>
        <w:pStyle w:val="BodyText"/>
      </w:pPr>
      <w:hyperlink r:id="rId373">
        <w:r>
          <w:rPr>
            <w:rStyle w:val="Hyperlink"/>
          </w:rPr>
          <w:t xml:space="preserve">https://www.douyin.com/video/7247428797597814075</w:t>
        </w:r>
      </w:hyperlink>
    </w:p>
    <w:bookmarkEnd w:id="374"/>
    <w:bookmarkEnd w:id="375"/>
    <w:bookmarkStart w:id="380" w:name="标题-是什么时候开始你不敢说端午快乐了端午节真的是为纪念屈原而设的吗"/>
    <w:p>
      <w:pPr>
        <w:pStyle w:val="Heading1"/>
      </w:pPr>
      <w:r>
        <w:t xml:space="preserve">标题: 是什么时候开始你不敢说端午快乐了？端午节真的是为纪念屈原而设的吗？</w:t>
      </w:r>
    </w:p>
    <w:bookmarkStart w:id="376" w:name="关键字-端午民俗屈原萧大业节日"/>
    <w:p>
      <w:pPr>
        <w:pStyle w:val="Heading2"/>
      </w:pPr>
      <w:r>
        <w:t xml:space="preserve">关键字: 端午#民俗#屈原#萧大业#节日</w:t>
      </w:r>
    </w:p>
    <w:bookmarkEnd w:id="376"/>
    <w:bookmarkStart w:id="377" w:name="作者-萧大业-71"/>
    <w:p>
      <w:pPr>
        <w:pStyle w:val="Heading2"/>
      </w:pPr>
      <w:r>
        <w:t xml:space="preserve">作者: 萧大业</w:t>
      </w:r>
    </w:p>
    <w:bookmarkEnd w:id="377"/>
    <w:bookmarkStart w:id="379" w:name="视频asr文本-71"/>
    <w:p>
      <w:pPr>
        <w:pStyle w:val="Heading2"/>
      </w:pPr>
      <w:r>
        <w:t xml:space="preserve">视频ASR文本:</w:t>
      </w:r>
    </w:p>
    <w:p>
      <w:pPr>
        <w:pStyle w:val="FirstParagraph"/>
      </w:pPr>
      <w:r>
        <w:t xml:space="preserve">未找到视频ASR文本</w:t>
      </w:r>
    </w:p>
    <w:p>
      <w:pPr>
        <w:pStyle w:val="BodyText"/>
      </w:pPr>
      <w:hyperlink r:id="rId378">
        <w:r>
          <w:rPr>
            <w:rStyle w:val="Hyperlink"/>
          </w:rPr>
          <w:t xml:space="preserve">https://www.douyin.com/video/7235961489713073467</w:t>
        </w:r>
      </w:hyperlink>
    </w:p>
    <w:bookmarkEnd w:id="379"/>
    <w:bookmarkEnd w:id="380"/>
    <w:bookmarkStart w:id="385" w:name="标题-每一个冠军团队里都有一条硬汉"/>
    <w:p>
      <w:pPr>
        <w:pStyle w:val="Heading1"/>
      </w:pPr>
      <w:r>
        <w:t xml:space="preserve">标题: 每一个冠军团队里都有一条硬汉</w:t>
      </w:r>
    </w:p>
    <w:bookmarkStart w:id="381" w:name="关键字-nba巴特勒热火硬汉凯尔特人"/>
    <w:p>
      <w:pPr>
        <w:pStyle w:val="Heading2"/>
      </w:pPr>
      <w:r>
        <w:t xml:space="preserve">关键字: NBA#巴特勒#热火#硬汉#凯尔特人</w:t>
      </w:r>
    </w:p>
    <w:bookmarkEnd w:id="381"/>
    <w:bookmarkStart w:id="382" w:name="作者-萧大业-72"/>
    <w:p>
      <w:pPr>
        <w:pStyle w:val="Heading2"/>
      </w:pPr>
      <w:r>
        <w:t xml:space="preserve">作者: 萧大业</w:t>
      </w:r>
    </w:p>
    <w:bookmarkEnd w:id="382"/>
    <w:bookmarkStart w:id="384" w:name="视频asr文本-72"/>
    <w:p>
      <w:pPr>
        <w:pStyle w:val="Heading2"/>
      </w:pPr>
      <w:r>
        <w:t xml:space="preserve">视频ASR文本:</w:t>
      </w:r>
    </w:p>
    <w:p>
      <w:pPr>
        <w:pStyle w:val="FirstParagraph"/>
      </w:pPr>
      <w:r>
        <w:t xml:space="preserve">未找到视频ASR文本</w:t>
      </w:r>
    </w:p>
    <w:p>
      <w:pPr>
        <w:pStyle w:val="BodyText"/>
      </w:pPr>
      <w:hyperlink r:id="rId383">
        <w:r>
          <w:rPr>
            <w:rStyle w:val="Hyperlink"/>
          </w:rPr>
          <w:t xml:space="preserve">https://www.douyin.com/video/7232244649140784424</w:t>
        </w:r>
      </w:hyperlink>
    </w:p>
    <w:bookmarkEnd w:id="384"/>
    <w:bookmarkEnd w:id="385"/>
    <w:bookmarkStart w:id="390" w:name="标题-员工辞职无非二个原因要么钱给少了要么心受委屈了"/>
    <w:p>
      <w:pPr>
        <w:pStyle w:val="Heading1"/>
      </w:pPr>
      <w:r>
        <w:t xml:space="preserve">标题: 员工辞职无非二个原因，要么钱给少了，要么心受委屈了</w:t>
      </w:r>
    </w:p>
    <w:bookmarkStart w:id="386" w:name="关键字-孟雨童格力董明珠直播带货离职"/>
    <w:p>
      <w:pPr>
        <w:pStyle w:val="Heading2"/>
      </w:pPr>
      <w:r>
        <w:t xml:space="preserve">关键字: 孟雨童#格力#董明珠#直播带货#离职</w:t>
      </w:r>
    </w:p>
    <w:bookmarkEnd w:id="386"/>
    <w:bookmarkStart w:id="387" w:name="作者-萧大业-73"/>
    <w:p>
      <w:pPr>
        <w:pStyle w:val="Heading2"/>
      </w:pPr>
      <w:r>
        <w:t xml:space="preserve">作者: 萧大业</w:t>
      </w:r>
    </w:p>
    <w:bookmarkEnd w:id="387"/>
    <w:bookmarkStart w:id="389" w:name="视频asr文本-73"/>
    <w:p>
      <w:pPr>
        <w:pStyle w:val="Heading2"/>
      </w:pPr>
      <w:r>
        <w:t xml:space="preserve">视频ASR文本:</w:t>
      </w:r>
    </w:p>
    <w:p>
      <w:pPr>
        <w:pStyle w:val="FirstParagraph"/>
      </w:pPr>
      <w:r>
        <w:t xml:space="preserve">孟雨桐为什么会离职其实原因很简单他自己都说出来了昨天他说他在隔离常常一天工作二十一小时说实话我简直无法想象加上上厕所吃饭他能睡多久 今天他又表示其实他的工资和格力应届大学生的水平是一样的基本上在五千到一万块钱这个区间里这两条放在你身上你说你还会干下去吗 不和别人比就和我的助理小云朵小班花比吧他这大毕业学历胜出但工资一万不到比我助理低多了拿着这么点的工资做这么多的事情还经常挨批评毫无成就感可言 马云曾经说过员工离开公司无非就两个原因要么钱给少了要么心委屈了沐雨桐两项都在辞职走人就是必然好了我是肖大爷关注我爱大叔不如爱大爷</w:t>
      </w:r>
    </w:p>
    <w:p>
      <w:pPr>
        <w:pStyle w:val="BodyText"/>
      </w:pPr>
      <w:hyperlink r:id="rId388">
        <w:r>
          <w:rPr>
            <w:rStyle w:val="Hyperlink"/>
          </w:rPr>
          <w:t xml:space="preserve">https://www.douyin.com/video/7234119055722958115</w:t>
        </w:r>
      </w:hyperlink>
    </w:p>
    <w:bookmarkEnd w:id="389"/>
    <w:bookmarkEnd w:id="390"/>
    <w:bookmarkStart w:id="395" w:name="X948aba409e82d9ac0d12553b3d90c29274e0bff"/>
    <w:p>
      <w:pPr>
        <w:pStyle w:val="Heading1"/>
      </w:pPr>
      <w:r>
        <w:t xml:space="preserve">标题: 看看这个公司的历史，再看看国外的真实情况，各位可以自己评判一下，不管什么观点都不要人身攻击</w:t>
      </w:r>
    </w:p>
    <w:bookmarkStart w:id="391" w:name="关键字-house笑果文化李诞脱口秀人民子弟兵"/>
    <w:p>
      <w:pPr>
        <w:pStyle w:val="Heading2"/>
      </w:pPr>
      <w:r>
        <w:t xml:space="preserve">关键字: house#笑果文化#李诞#脱口秀#人民子弟兵</w:t>
      </w:r>
    </w:p>
    <w:bookmarkEnd w:id="391"/>
    <w:bookmarkStart w:id="392" w:name="作者-萧大业-74"/>
    <w:p>
      <w:pPr>
        <w:pStyle w:val="Heading2"/>
      </w:pPr>
      <w:r>
        <w:t xml:space="preserve">作者: 萧大业</w:t>
      </w:r>
    </w:p>
    <w:bookmarkEnd w:id="392"/>
    <w:bookmarkStart w:id="394" w:name="视频asr文本-74"/>
    <w:p>
      <w:pPr>
        <w:pStyle w:val="Heading2"/>
      </w:pPr>
      <w:r>
        <w:t xml:space="preserve">视频ASR文本:</w:t>
      </w:r>
    </w:p>
    <w:p>
      <w:pPr>
        <w:pStyle w:val="FirstParagraph"/>
      </w:pPr>
      <w:r>
        <w:t xml:space="preserve">未找到视频ASR文本</w:t>
      </w:r>
    </w:p>
    <w:p>
      <w:pPr>
        <w:pStyle w:val="BodyText"/>
      </w:pPr>
      <w:hyperlink r:id="rId393">
        <w:r>
          <w:rPr>
            <w:rStyle w:val="Hyperlink"/>
          </w:rPr>
          <w:t xml:space="preserve">https://www.douyin.com/video/7233397469361491240</w:t>
        </w:r>
      </w:hyperlink>
    </w:p>
    <w:bookmarkEnd w:id="394"/>
    <w:bookmarkEnd w:id="395"/>
    <w:bookmarkStart w:id="400" w:name="标题-让别人爽是一种超级能力"/>
    <w:p>
      <w:pPr>
        <w:pStyle w:val="Heading1"/>
      </w:pPr>
      <w:r>
        <w:t xml:space="preserve">标题: 让别人爽是一种超级能力</w:t>
      </w:r>
    </w:p>
    <w:bookmarkStart w:id="396" w:name="关键字-认知成长爽跪舔职场"/>
    <w:p>
      <w:pPr>
        <w:pStyle w:val="Heading2"/>
      </w:pPr>
      <w:r>
        <w:t xml:space="preserve">关键字: 认知#成长#爽#跪舔#职场</w:t>
      </w:r>
    </w:p>
    <w:bookmarkEnd w:id="396"/>
    <w:bookmarkStart w:id="397" w:name="作者-萧大业-75"/>
    <w:p>
      <w:pPr>
        <w:pStyle w:val="Heading2"/>
      </w:pPr>
      <w:r>
        <w:t xml:space="preserve">作者: 萧大业</w:t>
      </w:r>
    </w:p>
    <w:bookmarkEnd w:id="397"/>
    <w:bookmarkStart w:id="399" w:name="视频asr文本-75"/>
    <w:p>
      <w:pPr>
        <w:pStyle w:val="Heading2"/>
      </w:pPr>
      <w:r>
        <w:t xml:space="preserve">视频ASR文本:</w:t>
      </w:r>
    </w:p>
    <w:p>
      <w:pPr>
        <w:pStyle w:val="FirstParagraph"/>
      </w:pPr>
      <w:r>
        <w:t xml:space="preserve">今天我来讲一个很重要的认知可能以前你从来没有听人说过但你如果知道了理解了可能会对你的未来产生影响度过不一样的人生很多人为什么混不出来挣不到钱为什么总是遇不到贵人即使遇到了贵人也得不到帮助因为他们不会体面的取悦别人 如果一说到取悦你马上想起来的就是跪舔那么恭喜你你就是这样的人取悦不是跪舔而是有更深层次的含义一个人想成功除了个人的能力资源家世背景之外能不能体面的让别人爽其实是一项非常非常重要的能力但混不出来的那些人往往对于让别人高兴这件事 根本就不当回事甚至觉得有损自己的尊严他们还往往有自己觉得自己很清高的错觉其实这个问题从根上来说就是认知方面比较低级他们觉得让别人高兴低人一等好多人会把我不太 夸人我从不轻易表扬别人当做自己很了不起的佐证甚至还觉得这意味着自己的品味很高很有尊严和逼格真是无语这实际上就是社交能力的匮乏觉得自己得到一切资源都是理所应当的自己取得所有的成绩都是因为自己能力强自己牛逼把自我看得太重了 一个人和人相处时如果总是能够把优越感留给对方一定可以让对方很快乐这样的人大家都愿意靠近他帮助他这才是顶级的领导力领导力不是从别人那里索取而是你能给予别人让别人心甘情愿的跟随你好了我是肖大爷关注我爱大叔不如爱大爷</w:t>
      </w:r>
    </w:p>
    <w:p>
      <w:pPr>
        <w:pStyle w:val="BodyText"/>
      </w:pPr>
      <w:hyperlink r:id="rId398">
        <w:r>
          <w:rPr>
            <w:rStyle w:val="Hyperlink"/>
          </w:rPr>
          <w:t xml:space="preserve">https://www.douyin.com/video/7259334064602172730</w:t>
        </w:r>
      </w:hyperlink>
    </w:p>
    <w:bookmarkEnd w:id="399"/>
    <w:bookmarkEnd w:id="400"/>
    <w:bookmarkStart w:id="405" w:name="标题-刀郎为什么当年遭围攻如今一首新歌又为什么全网刷屏"/>
    <w:p>
      <w:pPr>
        <w:pStyle w:val="Heading1"/>
      </w:pPr>
      <w:r>
        <w:t xml:space="preserve">标题: 刀郎为什么当年遭围攻？如今一首新歌又为什么全网刷屏？</w:t>
      </w:r>
    </w:p>
    <w:bookmarkStart w:id="401" w:name="关键字-刀郎罗刹海市那英杨坤萧大业"/>
    <w:p>
      <w:pPr>
        <w:pStyle w:val="Heading2"/>
      </w:pPr>
      <w:r>
        <w:t xml:space="preserve">关键字: 刀郎#罗刹海市#那英#杨坤#萧大业</w:t>
      </w:r>
    </w:p>
    <w:bookmarkEnd w:id="401"/>
    <w:bookmarkStart w:id="402" w:name="作者-萧大业-76"/>
    <w:p>
      <w:pPr>
        <w:pStyle w:val="Heading2"/>
      </w:pPr>
      <w:r>
        <w:t xml:space="preserve">作者: 萧大业</w:t>
      </w:r>
    </w:p>
    <w:bookmarkEnd w:id="402"/>
    <w:bookmarkStart w:id="404" w:name="视频asr文本-76"/>
    <w:p>
      <w:pPr>
        <w:pStyle w:val="Heading2"/>
      </w:pPr>
      <w:r>
        <w:t xml:space="preserve">视频ASR文本:</w:t>
      </w:r>
    </w:p>
    <w:p>
      <w:pPr>
        <w:pStyle w:val="FirstParagraph"/>
      </w:pPr>
      <w:r>
        <w:t xml:space="preserve">刀郎发行的罗刹海是从昨晚开始全网刷屏 人们迅速把这首歌的歌词与那几个公开批评过他的人联系起来并奋力转发今天这条视频我想来聊聊刀郎当年为什么被所谓的名门正派围攻 如今这首歌又为什么会刷屏视频有点长请耐心看完刀郎确实有才有才到超出了我的意料刀郎这首歌写的很有意思歌名取于聊斋之意暗讽的是以丑为美的颠倒世界翻了一下蒲松林的原文虽然不长但讲了一个很丰满的故事 有一位中原的靓仔马继去罗刹国那里的人以丑为美马继因为长相处处让人瞧不上于是把脸涂黑扮丑迎合了罗刹国的审美随后飞黄腾达故事的后一半马继娶了龙王的女儿然后回家敬 校服侍父母圆满收藏这后一半的故事没有在刀郎这首歌里出现这首歌的歌词写的非常有功利用了大量的民间俗语超高的 信息密度让人目不暇接歌曲不仅痛快淋漓的骂了那男那女马虎幼鸟那群渣渣利益其实也并不只是首任仇人那么窄而是和原著一样讽刺了世俗里银河颠倒的黑板 歌词的水准很高张力很强像红描翅黑画皮绿秀鸡冠金镶提这简直是诗词水准的浓墨重彩的华丽表现力然后画风一转成白话纹黑煤球再怎么洗也是个脏东西这个点睛之笔真的很 你还下意识的在红黑绿晶的农户色彩包裹的蹄子上突然就看到了脏东西看狗狗应当家的擦干换做马虎十里花场有魂鸣他两耳棒尖声孔鼻未曾开颜 先转定擦干是什么擦干就是妓院的老板转定是怎么回事你看过某个节目应该会联想起来这一段真的很绝这不叫讽刺这是破口大骂但骂的不带脏字 明明骂的没有指名道姓但为什么大家会这样自行补刀那么多人跑去那几个人的社交账号下面留言问候呢 其实这些是大家的一种愿望一种共情刀郎当年一炮而红以一个非主流草根弱势的形象登上舞台仿佛就是这个社会所有弱势群体的化身但却不被所谓的主流娱乐圈所接纳在唱片销量压倒性领先的优势下竟被无情的炮轰当年卖十万张唱片就已经算是超级红星的时候 刀郎卖了二百七十万张唱片要知道周杰伦那年也只卖了二百五十万张更有意思的是刀郎在内地被围攻痴别但当年港台乐坛却对他大为推崇台湾流行 音乐教父罗大佑多次在公开场合力挺刀郎说他是天才说他嗓音独特唱歌就像说话一样简单自然李宗盛听到他第一张唱片就爱不释手隔空喊话要帮他做唱片后来果然操刀做了他的第二张唱片 cosgar 胡杨香港乐坛常青树谭咏麟更是 跑到新疆向刀郎邀歌刀郎特意为他量身定做了披着羊皮的狼这首歌不仅获得了金曲奖还让谭咏麟在大陆又火了一把当年到处都听得到这个彩铃的铃声刀郎当年之所以不被接受就是因为有很多垄断了娱乐圈资源的技 利益者存在他们是不允许刀郎这样的破坏规则的做法的要火要红都必须得到那些门阀们的认可否则就是大逆不道不仅是刀郎看看当年的郭德纲是不是也一样再看的广一点你会发现似乎每个草根多少都会遇到这样的情况大家都有相同的痛还好这是个 互联网的时代想封杀一个人也没那么容易一部手机一个自媒体随便一个我们训练营学习短视频直播的学员都可以让自己跨越千山万水发出声音更何况是刀郎如此有才华的人有才的人就像怀了孩子的孕妇早晚都会被看到的 刀郎虽然惨遭娱乐圈门法大佬们的封杀依然顽强的活了下来他像个打不死的小强王者归来普通老百姓希望看到这样的平民 英雄去挑战去打败已经形成的各种各样的门法打败他们对资源的垄断所以这首歌才有了那么大的魔力有的人听完被征服了有的人听完无所谓了有的人听完被埋进了春天里还有的人听完估计都想自断残根了好了我是有才的肖大爷来和我一起学短视频直播吧</w:t>
      </w:r>
    </w:p>
    <w:p>
      <w:pPr>
        <w:pStyle w:val="BodyText"/>
      </w:pPr>
      <w:hyperlink r:id="rId403">
        <w:r>
          <w:rPr>
            <w:rStyle w:val="Hyperlink"/>
          </w:rPr>
          <w:t xml:space="preserve">https://www.douyin.com/video/7275653652935675192</w:t>
        </w:r>
      </w:hyperlink>
    </w:p>
    <w:bookmarkEnd w:id="404"/>
    <w:bookmarkEnd w:id="405"/>
    <w:bookmarkStart w:id="410" w:name="标题-个人观点非喜勿喷呲牙"/>
    <w:p>
      <w:pPr>
        <w:pStyle w:val="Heading1"/>
      </w:pPr>
      <w:r>
        <w:t xml:space="preserve">标题: 个人观点，非喜勿喷[呲牙]</w:t>
      </w:r>
    </w:p>
    <w:bookmarkStart w:id="406" w:name="关键字-茅台瑞幸酱香拿铁营销萧大业"/>
    <w:p>
      <w:pPr>
        <w:pStyle w:val="Heading2"/>
      </w:pPr>
      <w:r>
        <w:t xml:space="preserve">关键字: 茅台#瑞幸#酱香拿铁#营销#萧大业</w:t>
      </w:r>
    </w:p>
    <w:bookmarkEnd w:id="406"/>
    <w:bookmarkStart w:id="407" w:name="作者-萧大业-77"/>
    <w:p>
      <w:pPr>
        <w:pStyle w:val="Heading2"/>
      </w:pPr>
      <w:r>
        <w:t xml:space="preserve">作者: 萧大业</w:t>
      </w:r>
    </w:p>
    <w:bookmarkEnd w:id="407"/>
    <w:bookmarkStart w:id="409" w:name="视频asr文本-77"/>
    <w:p>
      <w:pPr>
        <w:pStyle w:val="Heading2"/>
      </w:pPr>
      <w:r>
        <w:t xml:space="preserve">视频ASR文本:</w:t>
      </w:r>
    </w:p>
    <w:p>
      <w:pPr>
        <w:pStyle w:val="FirstParagraph"/>
      </w:pPr>
      <w:r>
        <w:t xml:space="preserve">茅台和瑞幸美酒加咖啡这两天火遍全网火到自媒体朋友圈到处都是躲都躲不掉但看到的东西基本上都是大同小异人民币 今天我来聊点深度的你听听看有没有道理据瑞信咖啡官方微博介绍酱香拿铁单品首日销量突破了五百四十二万倍单品首日的销售额突破了一亿元有人担心咖啡里面究竟有没有茅台酒这个你完全不用担心 有真的有微信的供货方发布了制作的视频买了三千万的飞天茅台直接一瓶一瓶往原料朝里面怼 简单粗暴一杯酱香拿铁究竟含有多少毫升的茅台酒根据四百五十毫升每杯计算一杯瑞幸咖啡含有的酒精度低于二点二五毫升即相当于四点二五毫升的五十三度贵州茅台酒根据京东超市挂牌价格一瓶五百毫升装的五十三度飞天茅台售价是三千二百九 九十九元如此计算一杯瑞幸咖啡的茅台部分成本为二十八点零四元以售价十九元每杯计算喝一杯瑞幸酱香拿铁可以净赚九元这次的营销的确很成功全网热议一片赞叹之声 这两天节奏更是越带越猛今天酱香拿铁在泰国火了的新闻又冲上了热搜甚至已经到了谁说不好就要被喷的地步 我还是想说我和大多数人的看法不一样作为一个独立思考的人作为一个商业老兵我要说就得说我自己的观点 首先作为一个饮品我先聚焦产品本身好不好喝喝过之后在好吃与难吃之间我选择了好难吃开句玩笑话可能茅台内部有瑞幸的卧底我实在想不出茅台为何要这么做 当然这肯定不是一时的冲动而是从茅台冰激凌的时候就已经确定的战略这的确是一个很好的营销活动尤其是 对瑞幸而言但对茅台这肯定不是一个好的产品基本逃不过茅台冰激凌的下场先说这个连手对茅台的业绩有没有影响其实卖的再多对茅台的业绩影响也微乎其微茅台上半年营收七百零九亿 卖给瑞幸三千万的茅台酒实在是不值一提从二级市场也看到当天茅台的股价表现平平在白酒板块里几乎垫底再说品牌营销 支持者说从长远看这类品牌营销就是为未来布局每人一点八毫升喝过茅台的人数大大增加就当时和年轻人结了个善缘这很有意思茅台这样的品牌还需要这样的营销吗 难道喝咖啡之前这些年轻人不知道茅台这个品牌做过品牌的人都知道品牌所有的营销就是要占领用户的心智茅台其实已经牢牢占据了国人的心智占领心智的是什么 是昂贵是有面子是普通人喝不上这么一搞不仅没加分而且时间长了也许每一位掌门人在搞一个茅台酱油茅台陈醋茅台奶茶那个被牢牢占据的心智反而就要动摇了 还有支持者说茅台和瑞幸联手是为了占领年轻人的市场让品牌形象深入年轻人说年轻人都不喝白酒了这个蛋就扯的更荒谬了年轻人不是不知道茅台是三千多的价钱有几个年轻人喝得起呢他喝得起的时候你都不用劝 至于年轻人不爱喝白酒那真的是未来白酒整个行业要担心的那得聚焦到白酒这个产品本身不是喝几杯咖啡就可以培养的滴几滴酒的咖啡和真正的酒是隔着喜马拉雅山的两样东西好不好茅台是什么茅台可不仅仅是酒如果仅仅是酒那茅台镇方圆 几十公里能造酱酒的可是大把大把如果你学过飞利浦科特勒的市场营销就知道钻头卖的不是工具是墙上的洞劳力士手表卖的不是手表卖的是身份茅台也一样他卖的是身份地位卖的是请客送礼的档次 菜再好也不如喝一瓶茅台更何况茅台还有这么强烈的金融属性要不然怎么会有这么多人囤呢要不然怎么一瓶经销商批发九百六十九元的酒市面上要卖三千二呢再来看看联手瑞幸这件事 咱们先不说什么高端品牌低端品牌的话现在茅台的市值是三千亿美元而瑞幸的市值是接近一百亿美元差了三十倍这相当于瑞幸在毫无风险的情况下用茅台这个举国闻名的品牌翘了一波三十倍的杠杆这真的是妙啊瑞幸这家公司我还真的挺 看好了他的营销的确让人佩服从这一杯谁不爱的产品定位到刚起步时砸三亿分钟广告免费请了几百万白领朋友喝咖啡把裂变拉新玩到了极致 再到九块九的促销活动包括这一次和茅台的联名瑞幸一直在线茅台为什么会定这样的战略呢我想到最后觉得他一样掉入了很多大品牌掉进的两个陷阱一个就是年轻人恐惧症老觉得应该接触年轻人 估计都是广告营销公司给他们煽动的焦虑其实每个产品都有自己精准的受众到了不一样的年龄自然会喜欢不同 茅台酒对于很多年轻人来讲是一个梦想也许他们正想着努力奋斗功成名就的那天开瓶茅台喝喝的结果今天居然十九块就触手可及了另一个陷阱就是流量恐惧症你如果总是盯着瑞幸看流量那一定会 恐慌的他们的流量太大了但其实不同的客群一定会有不同的流量流量如果用到商业上一定要考虑和战略是否相符用互联网主播的话讲就是流量是否垂直是否精准如果这个都搞不清楚那你根本搞不清楚到底是流量利用了你还是你利用了流 看这个事件可以妥妥的说瑞幸利用了流量而茅台被流量利用了茅台现在的这些人其实说白了还没能够接受只是简简单单做些日常工作就可以成为市值第一公司的事实总想着自己要做点什么才会更发扬光大建立功勋好在家底实在太厚了 以上就是我的个人观点不喜欢你别喷你可以发表不同的见解我会誓死捍卫你说话的权利但不要攻击个人 好了我是肖大爷一个几十年一直在线下真刀真枪厮杀的商业老兵关注我有什么商业问题互联网自媒体问题企业转型问题欢迎来和我一起探讨吧</w:t>
      </w:r>
    </w:p>
    <w:p>
      <w:pPr>
        <w:pStyle w:val="BodyText"/>
      </w:pPr>
      <w:hyperlink r:id="rId408">
        <w:r>
          <w:rPr>
            <w:rStyle w:val="Hyperlink"/>
          </w:rPr>
          <w:t xml:space="preserve">https://www.douyin.com/video/7262319684660383031</w:t>
        </w:r>
      </w:hyperlink>
    </w:p>
    <w:bookmarkEnd w:id="409"/>
    <w:bookmarkEnd w:id="410"/>
    <w:bookmarkStart w:id="415" w:name="标题-读书让我明白什么是对什么是错"/>
    <w:p>
      <w:pPr>
        <w:pStyle w:val="Heading1"/>
      </w:pPr>
      <w:r>
        <w:t xml:space="preserve">标题: 读书让我明白什么是对，什么是错…</w:t>
      </w:r>
    </w:p>
    <w:bookmarkStart w:id="411" w:name="关键字-读书成长-人生-萧大业"/>
    <w:p>
      <w:pPr>
        <w:pStyle w:val="Heading2"/>
      </w:pPr>
      <w:r>
        <w:t xml:space="preserve">关键字: 读书#成长 #人生 #萧大业</w:t>
      </w:r>
    </w:p>
    <w:bookmarkEnd w:id="411"/>
    <w:bookmarkStart w:id="412" w:name="作者-萧大业-78"/>
    <w:p>
      <w:pPr>
        <w:pStyle w:val="Heading2"/>
      </w:pPr>
      <w:r>
        <w:t xml:space="preserve">作者: 萧大业</w:t>
      </w:r>
    </w:p>
    <w:bookmarkEnd w:id="412"/>
    <w:bookmarkStart w:id="414" w:name="视频asr文本-78"/>
    <w:p>
      <w:pPr>
        <w:pStyle w:val="Heading2"/>
      </w:pPr>
      <w:r>
        <w:t xml:space="preserve">视频ASR文本:</w:t>
      </w:r>
    </w:p>
    <w:p>
      <w:pPr>
        <w:pStyle w:val="FirstParagraph"/>
      </w:pPr>
      <w:r>
        <w:t xml:space="preserve">未找到视频ASR文本</w:t>
      </w:r>
    </w:p>
    <w:p>
      <w:pPr>
        <w:pStyle w:val="BodyText"/>
      </w:pPr>
      <w:hyperlink r:id="rId413">
        <w:r>
          <w:rPr>
            <w:rStyle w:val="Hyperlink"/>
          </w:rPr>
          <w:t xml:space="preserve">https://www.douyin.com/video/7264902598627560741</w:t>
        </w:r>
      </w:hyperlink>
    </w:p>
    <w:bookmarkEnd w:id="414"/>
    <w:bookmarkEnd w:id="415"/>
    <w:bookmarkStart w:id="420" w:name="标题-有所为有所不为不做不对的事比做对的事更重要"/>
    <w:p>
      <w:pPr>
        <w:pStyle w:val="Heading1"/>
      </w:pPr>
      <w:r>
        <w:t xml:space="preserve">标题: 有所为有所不为，不做不对的事比做对的事更重要。</w:t>
      </w:r>
    </w:p>
    <w:bookmarkStart w:id="416" w:name="关键字-段永平vivooppo管理萧大业"/>
    <w:p>
      <w:pPr>
        <w:pStyle w:val="Heading2"/>
      </w:pPr>
      <w:r>
        <w:t xml:space="preserve">关键字: 段永平#vivo#OPPO#管理#萧大业</w:t>
      </w:r>
    </w:p>
    <w:bookmarkEnd w:id="416"/>
    <w:bookmarkStart w:id="417" w:name="作者-萧大业-79"/>
    <w:p>
      <w:pPr>
        <w:pStyle w:val="Heading2"/>
      </w:pPr>
      <w:r>
        <w:t xml:space="preserve">作者: 萧大业</w:t>
      </w:r>
    </w:p>
    <w:bookmarkEnd w:id="417"/>
    <w:bookmarkStart w:id="419" w:name="视频asr文本-79"/>
    <w:p>
      <w:pPr>
        <w:pStyle w:val="Heading2"/>
      </w:pPr>
      <w:r>
        <w:t xml:space="preserve">视频ASR文本:</w:t>
      </w:r>
    </w:p>
    <w:p>
      <w:pPr>
        <w:pStyle w:val="FirstParagraph"/>
      </w:pPr>
      <w:r>
        <w:t xml:space="preserve">他是充满传奇的人物被誉为中国巴菲特和真正的隐形首富他是中国企业家的标杆他四十岁退休在大洋彼岸陪伴家人过着美满的生活他是几家著名公司的幕后老板他炒股票取得了近百倍的收益他是第一位和巴菲特一起吃午餐的老板他就是段永平 一九九五年段永平凭一己之力将濒临倒闭的小霸王做到了十亿产值但母公司移华集团是集体企业无法实施改制没有办法兑现原来承诺过给员工的股份段永平竭尽全力但依然没办法改变于是他提了八千万现金分给了手下拼了命的员工 光是包现金的报纸就用了十几款有的员工甚至用两个手都拿不下分完钱后段永平选择了平静的离职放弃了一个一年几百万元的工作移化集团老大陈建仁对段永平有知遇之恩两人定下了一个君子之愿如果再开公司段永平可以从小霸王带走六个人同时一年内 新公司不得在国内进入小霸王同类产品的市场段永平带走了六个人去创办步步高其他公司对这六个人进行了权力的挽留承诺了难以拒绝的高薪但无论怎么说都被六个人直接给拒绝了 这六大门徒就有后来三家著名公司的老板步步高集团董事长金志江 vivo 手机创始人沈伟 oppo 手机创始人陈明永步步高创立之后段永平实行全员持股 没钱入股的就借钱给他大家齐心协力五年就做到了全国第一段永平被外界誉为亚洲商业领袖一九九九年他把步步高的三条业务线拆分成了三家公司步步高 oppo vivo 交给三大门徒 自己则再次选择了隐退商界到美国后他开始做股票投资零一年网易股价跌到了零点六四美元甚至一度要被纳斯达克暂停交易网易老板丁磊当时都已经想要把公司卖掉了段永平研究之后 觉得网易具备很大的投资价值既有充足的现金流当时转型做网络游戏的前景又非常好于是零二年初邓小平以零点八美元的价格重参网易把手头能够动用的二百万美金全部都买了进去后来网易凭借大话西游二逆风翻盘零三年十月涨到了七十美元 段永平一举获得了近两亿美元的账面回报过去二十年他的生意越做越大先后投资了网易腾讯苹果脸书还幕后投资了拼多多他说金钱不是目的而是工具真正的高手都敢为天下后在利益下只要不贪心认清本质就能走的更远 我是个研究企业管理的对他十分敬佩他的众多成功秘诀中有一个我认为特别值得学习那就是 stop doing list 叫不为清淡举个例子 oppo vivo 的 stop doing list 是这样的首先没有传统意义上的销售部因为并不需要到处去 谈生意其次不单独和客户谈价钱所有的客户都是一个价省得双方非常多的时间和精力十年二十年加起来很恐怖第三不做代工代工的产品没有大的差异化很难有利润第四没有有息贷款公司永远都不会倒在资金链断裂上 芒格说过知道自己会在哪里死去就不去哪里多数企业垮掉都是因为借了太多钱了很多人经常做一些明知是错的事情 是因为抵挡不了短期利益的诱惑有所为有所不为不做不对的事比做对的事更重要好了我是爱读书的肖大爷关注我来读书会和我一起读书吧</w:t>
      </w:r>
    </w:p>
    <w:p>
      <w:pPr>
        <w:pStyle w:val="BodyText"/>
      </w:pPr>
      <w:hyperlink r:id="rId418">
        <w:r>
          <w:rPr>
            <w:rStyle w:val="Hyperlink"/>
          </w:rPr>
          <w:t xml:space="preserve">https://www.douyin.com/video/7257478217244708157</w:t>
        </w:r>
      </w:hyperlink>
    </w:p>
    <w:bookmarkEnd w:id="419"/>
    <w:bookmarkEnd w:id="420"/>
    <w:bookmarkStart w:id="425" w:name="标题-你知道什么关系最铁吗微信创作者"/>
    <w:p>
      <w:pPr>
        <w:pStyle w:val="Heading1"/>
      </w:pPr>
      <w:r>
        <w:t xml:space="preserve">标题: 你知道什么关系最铁吗？@微信创作者</w:t>
      </w:r>
    </w:p>
    <w:bookmarkStart w:id="421" w:name="关键字-人际关系三国演义萧大业-管理"/>
    <w:p>
      <w:pPr>
        <w:pStyle w:val="Heading2"/>
      </w:pPr>
      <w:r>
        <w:t xml:space="preserve">关键字: 人际关系#三国演义#萧大业 #管理</w:t>
      </w:r>
    </w:p>
    <w:bookmarkEnd w:id="421"/>
    <w:bookmarkStart w:id="422" w:name="作者-萧大业-80"/>
    <w:p>
      <w:pPr>
        <w:pStyle w:val="Heading2"/>
      </w:pPr>
      <w:r>
        <w:t xml:space="preserve">作者: 萧大业</w:t>
      </w:r>
    </w:p>
    <w:bookmarkEnd w:id="422"/>
    <w:bookmarkStart w:id="424" w:name="视频asr文本-80"/>
    <w:p>
      <w:pPr>
        <w:pStyle w:val="Heading2"/>
      </w:pPr>
      <w:r>
        <w:t xml:space="preserve">视频ASR文本:</w:t>
      </w:r>
    </w:p>
    <w:p>
      <w:pPr>
        <w:pStyle w:val="FirstParagraph"/>
      </w:pPr>
      <w:r>
        <w:t xml:space="preserve">未找到视频ASR文本</w:t>
      </w:r>
    </w:p>
    <w:p>
      <w:pPr>
        <w:pStyle w:val="BodyText"/>
      </w:pPr>
      <w:hyperlink r:id="rId423">
        <w:r>
          <w:rPr>
            <w:rStyle w:val="Hyperlink"/>
          </w:rPr>
          <w:t xml:space="preserve">https://www.douyin.com/video/7240043826503486778</w:t>
        </w:r>
      </w:hyperlink>
    </w:p>
    <w:bookmarkEnd w:id="424"/>
    <w:bookmarkEnd w:id="425"/>
    <w:bookmarkStart w:id="430" w:name="标题-千真万确一屋不扫-何以扫天下"/>
    <w:p>
      <w:pPr>
        <w:pStyle w:val="Heading1"/>
      </w:pPr>
      <w:r>
        <w:t xml:space="preserve">标题: 千真万确，一屋不扫 何以扫天下</w:t>
      </w:r>
    </w:p>
    <w:bookmarkStart w:id="426" w:name="关键字-扫除力管理领导力人生-萧大业"/>
    <w:p>
      <w:pPr>
        <w:pStyle w:val="Heading2"/>
      </w:pPr>
      <w:r>
        <w:t xml:space="preserve">关键字: 扫除力#管理#领导力#人生 #萧大业</w:t>
      </w:r>
    </w:p>
    <w:bookmarkEnd w:id="426"/>
    <w:bookmarkStart w:id="427" w:name="作者-萧大业-81"/>
    <w:p>
      <w:pPr>
        <w:pStyle w:val="Heading2"/>
      </w:pPr>
      <w:r>
        <w:t xml:space="preserve">作者: 萧大业</w:t>
      </w:r>
    </w:p>
    <w:bookmarkEnd w:id="427"/>
    <w:bookmarkStart w:id="429" w:name="视频asr文本-81"/>
    <w:p>
      <w:pPr>
        <w:pStyle w:val="Heading2"/>
      </w:pPr>
      <w:r>
        <w:t xml:space="preserve">视频ASR文本:</w:t>
      </w:r>
    </w:p>
    <w:p>
      <w:pPr>
        <w:pStyle w:val="FirstParagraph"/>
      </w:pPr>
      <w:r>
        <w:t xml:space="preserve">来吧刷到这条视频的时候和我一起去看看你的房间吧看看地上是不是有一片白白的灰尘看看你家沙发上是不是堆着乱七八糟的东西看看你的衣柜是不是凌乱不堪根本就找不到你想要穿的衣服看看厨房的灶台上瓶瓶罐罐上是不是到处都是油烟碰到都粘手 如果真的是这样那你已经危机四伏了这个不是吓唬你绝非危言耸听窜天光瑶是一位做保洁工作的普通男人清扫过很多人家的房间他从长期的观察中得出了一个结尾那些幸福感强烈很成功的人家往往总是窗明己静的 而那些幸福感很弱生活很贫穷的人家通常都是肮脏凌乱不堪的于是他写了一本书叫做扫除力提出了一个核心的观点你所居住的房间正是你自身的角色你的人生像极了你的房间扫除力真的有这么大的魔力吗看起来都是普普通通 一些体力劳动但其实蕴含着极大的人生智慧通过扫除我们可以放下身段拾起谦卑认认真真的做好每一件事情正如古语所说 一屋不扫何以扫天下来吧跟我一起去大扫除吧好了我是肖大爷一个研究商业从事管理经营半辈子的老顽童关注我爱大叔不如爱大爷</w:t>
      </w:r>
    </w:p>
    <w:p>
      <w:pPr>
        <w:pStyle w:val="BodyText"/>
      </w:pPr>
      <w:hyperlink r:id="rId428">
        <w:r>
          <w:rPr>
            <w:rStyle w:val="Hyperlink"/>
          </w:rPr>
          <w:t xml:space="preserve">https://www.douyin.com/video/7239662422514994487</w:t>
        </w:r>
      </w:hyperlink>
    </w:p>
    <w:bookmarkEnd w:id="429"/>
    <w:bookmarkEnd w:id="430"/>
    <w:bookmarkStart w:id="435" w:name="标题-如果真的懂了可以省去很多麻烦"/>
    <w:p>
      <w:pPr>
        <w:pStyle w:val="Heading1"/>
      </w:pPr>
      <w:r>
        <w:t xml:space="preserve">标题: 如果真的懂了，可以省去很多麻烦。</w:t>
      </w:r>
    </w:p>
    <w:bookmarkStart w:id="431" w:name="关键字-逻辑事实小人黑粉杠精"/>
    <w:p>
      <w:pPr>
        <w:pStyle w:val="Heading2"/>
      </w:pPr>
      <w:r>
        <w:t xml:space="preserve">关键字: 逻辑#事实#小人#黑粉#杠精</w:t>
      </w:r>
    </w:p>
    <w:bookmarkEnd w:id="431"/>
    <w:bookmarkStart w:id="432" w:name="作者-萧大业-82"/>
    <w:p>
      <w:pPr>
        <w:pStyle w:val="Heading2"/>
      </w:pPr>
      <w:r>
        <w:t xml:space="preserve">作者: 萧大业</w:t>
      </w:r>
    </w:p>
    <w:bookmarkEnd w:id="432"/>
    <w:bookmarkStart w:id="434" w:name="视频asr文本-82"/>
    <w:p>
      <w:pPr>
        <w:pStyle w:val="Heading2"/>
      </w:pPr>
      <w:r>
        <w:t xml:space="preserve">视频ASR文本:</w:t>
      </w:r>
    </w:p>
    <w:p>
      <w:pPr>
        <w:pStyle w:val="FirstParagraph"/>
      </w:pPr>
      <w:r>
        <w:t xml:space="preserve">未找到视频ASR文本</w:t>
      </w:r>
    </w:p>
    <w:p>
      <w:pPr>
        <w:pStyle w:val="BodyText"/>
      </w:pPr>
      <w:hyperlink r:id="rId433">
        <w:r>
          <w:rPr>
            <w:rStyle w:val="Hyperlink"/>
          </w:rPr>
          <w:t xml:space="preserve">https://www.douyin.com/video/7257088308105202981</w:t>
        </w:r>
      </w:hyperlink>
    </w:p>
    <w:bookmarkEnd w:id="434"/>
    <w:bookmarkEnd w:id="435"/>
    <w:bookmarkStart w:id="440" w:name="标题-卖房的亏成这样买房的欠银行好多钱到底咋回事儿"/>
    <w:p>
      <w:pPr>
        <w:pStyle w:val="Heading1"/>
      </w:pPr>
      <w:r>
        <w:t xml:space="preserve">标题: 卖房的亏成这样，买房的欠银行好多钱，到底咋回事儿</w:t>
      </w:r>
    </w:p>
    <w:bookmarkStart w:id="436" w:name="关键字-恒大房地产负债萧大业"/>
    <w:p>
      <w:pPr>
        <w:pStyle w:val="Heading2"/>
      </w:pPr>
      <w:r>
        <w:t xml:space="preserve">关键字: 恒大#房地产#负债#萧大业</w:t>
      </w:r>
    </w:p>
    <w:bookmarkEnd w:id="436"/>
    <w:bookmarkStart w:id="437" w:name="作者-萧大业-83"/>
    <w:p>
      <w:pPr>
        <w:pStyle w:val="Heading2"/>
      </w:pPr>
      <w:r>
        <w:t xml:space="preserve">作者: 萧大业</w:t>
      </w:r>
    </w:p>
    <w:bookmarkEnd w:id="437"/>
    <w:bookmarkStart w:id="439" w:name="视频asr文本-83"/>
    <w:p>
      <w:pPr>
        <w:pStyle w:val="Heading2"/>
      </w:pPr>
      <w:r>
        <w:t xml:space="preserve">视频ASR文本:</w:t>
      </w:r>
    </w:p>
    <w:p>
      <w:pPr>
        <w:pStyle w:val="FirstParagraph"/>
      </w:pPr>
      <w:r>
        <w:t xml:space="preserve">今天有一条非常劲爆的消息年报难产的广州恒大昨晚终于一口气公布了二一年和二二年两年的财宝负债二点五八万亿两年亏损八千多亿 听完我嘴巴张大到合不起来这什么概念中国第一股的贵州茅台二零二二年的净利润是六百二十七恒大的负债差不多是茅台干四十年的净利润恒大所在的广州市全市二零二二年的 gdp 也就是二点八八万亿差不多让全体广州市白干一年才能还清恒大的债务 恒大最风光的二零一三年到二零二零年一共也就赚了两千多亿这根本不够亏啊按照二零二二年国家 gdp 世界排名看恒大欠的钱能排到世界主权国家二十六到三十位之间 意味着这家曾经巨无霸的地产公司欠的钱抵得上很多国家一年的 gdp 单看负债他真的是富可敌国了 再看资产恒大有二点一万亿平方米的土地储备这个也让我惊掉了下巴这个什么概念呢等于说恒大的土地储备有二百一十平方公里相当于银川市鞍山市那么大这些土地估计马上变现的可能性不大 俗语说狮子多了不怕债多了不愁可能欠债越多越是安全的恒大欠成这样也没有倒闭皮带哥十年来公司里套现了五百亿活的照样潇洒有个段子说得好你欠银行十万银行是你大爷 你欠银行一百亿你绝对是银行他大爷更别说这欠了二点五万亿了只是有一个问题始终没弄明白这房地产红红火火了二十年恒大负债二点五万亿广州富力申请破产大连万达断臂求生似乎卖房子的地产商都没赚到钱买房的 同志们似乎个个也是负债累累被房贷压的喘不过气来这卖房买房的辛辛苦苦的不仅都没赚钱反而还都欠钱这到底是在玩什么呢你能告诉我吗好了我是研究经营管理的肖大爷关注我爱大叔不如爱大爷</w:t>
      </w:r>
    </w:p>
    <w:p>
      <w:pPr>
        <w:pStyle w:val="BodyText"/>
      </w:pPr>
      <w:hyperlink r:id="rId438">
        <w:r>
          <w:rPr>
            <w:rStyle w:val="Hyperlink"/>
          </w:rPr>
          <w:t xml:space="preserve">https://www.douyin.com/video/7242261198593396027</w:t>
        </w:r>
      </w:hyperlink>
    </w:p>
    <w:bookmarkEnd w:id="439"/>
    <w:bookmarkEnd w:id="440"/>
    <w:bookmarkStart w:id="445" w:name="标题-为什么人性经不起考验来听我讲一个故事吧"/>
    <w:p>
      <w:pPr>
        <w:pStyle w:val="Heading1"/>
      </w:pPr>
      <w:r>
        <w:t xml:space="preserve">标题: 为什么人性经不起考验？来听我讲一个故事吧</w:t>
      </w:r>
    </w:p>
    <w:bookmarkStart w:id="441" w:name="关键字-人性出轨成都牵手门萧大业管理"/>
    <w:p>
      <w:pPr>
        <w:pStyle w:val="Heading2"/>
      </w:pPr>
      <w:r>
        <w:t xml:space="preserve">关键字: 人性#出轨#成都牵手门#萧大业#管理</w:t>
      </w:r>
    </w:p>
    <w:bookmarkEnd w:id="441"/>
    <w:bookmarkStart w:id="442" w:name="作者-萧大业-84"/>
    <w:p>
      <w:pPr>
        <w:pStyle w:val="Heading2"/>
      </w:pPr>
      <w:r>
        <w:t xml:space="preserve">作者: 萧大业</w:t>
      </w:r>
    </w:p>
    <w:bookmarkEnd w:id="442"/>
    <w:bookmarkStart w:id="444" w:name="视频asr文本-84"/>
    <w:p>
      <w:pPr>
        <w:pStyle w:val="Heading2"/>
      </w:pPr>
      <w:r>
        <w:t xml:space="preserve">视频ASR文本:</w:t>
      </w:r>
    </w:p>
    <w:p>
      <w:pPr>
        <w:pStyle w:val="FirstParagraph"/>
      </w:pPr>
      <w:r>
        <w:t xml:space="preserve">这两天刷屏的事件就是中石油某下属公司单位书记总经理郭某永在成都网红街道和自己风情万种的下属牵手万不解头看了这个事件我脑子里放弃的第一个念头就是人性是真的经不起考验做个干部有了权利也是真不容易 为什么人性经不起考验呢先来听我讲一个真实的故事吧马林的阿布拉姆尾气是全世界公认的行为艺术之母一九七四年他曾做过一次惊心动魄的行为艺术 试图揭示人性深处的某些东西那一天阿布拉莫维希把自己麻醉后绑在椅子上旁边放了一张桌子桌子上摆满了七十二种道具有玫瑰花画笔口红以及刀枪皮鞭等等道具边上摆了一张纸纸上写着你可以使用任何一件物品对我做任何你们想做的事 开始的时候人们很好奇试探着用口红在他的脸上乱涂乱画但又有人帮他冲洗干净还有人呵斥别人 不要伤害他随着时间的推移人们发现无论怎么去弄他阿布拉莫与其都没有任何反抗连眼神都没有当人们意识到自己可以为所欲为以后 剪开了他的衣服往他身上吐痰有人把玫瑰花上的倒刺粗暴的砸进了他的身体有人吃他的豆腐去摸他人们变得越来越疯狂越来越下流越来越邪恶直到有一个人用上了膛的手枪顶住了他的脑袋最终被边上的人制止了 这次行为艺术持续了六个小时在被人施暴的过程中阿布拉莫维奇内心充满了恐惧但他始终没有做出身体上的反应结束后他站起来走向人群 干了坏事的人们迅速失散逃跑了阿布拉莫维奇哭着说这次经历让我发现一旦人有了可以为所欲为的权利就打开了藏在他们内心的潘多拉魔盒邪恶和魔鬼就会占据支配地位作恶就会顺理成章理直气壮甚至肆无忌惮乃至穷 这就是阿布拉莫维奇的切身体会但人们仍然觉得奇怪伤害他的这些人不都是社会中遵纪守法的好人吗他们不都是为人父为人母而且文质彬彬儒雅谦和吗 是的他们确实如此但即便如此他们人性深处仍然藏着不堪入目的东西一旦有了合适的土壤就会野蛮生长并且一发不可收拾把权力关进笼子里吧不然意志再坚定的人也经不起人性的考验好了我是肖大爷关注我爱大叔不如爱大爷</w:t>
      </w:r>
    </w:p>
    <w:p>
      <w:pPr>
        <w:pStyle w:val="BodyText"/>
      </w:pPr>
      <w:hyperlink r:id="rId443">
        <w:r>
          <w:rPr>
            <w:rStyle w:val="Hyperlink"/>
          </w:rPr>
          <w:t xml:space="preserve">https://www.douyin.com/video/7267131725359205691</w:t>
        </w:r>
      </w:hyperlink>
    </w:p>
    <w:bookmarkEnd w:id="444"/>
    <w:bookmarkEnd w:id="445"/>
    <w:bookmarkStart w:id="450" w:name="标题-很多家庭里都有对号入座的人不信来听听"/>
    <w:p>
      <w:pPr>
        <w:pStyle w:val="Heading1"/>
      </w:pPr>
      <w:r>
        <w:t xml:space="preserve">标题: 很多家庭里都有对号入座的人，不信来听听。</w:t>
      </w:r>
    </w:p>
    <w:bookmarkStart w:id="446" w:name="关键字-家庭婚姻亲密关系亲子关系萧大业"/>
    <w:p>
      <w:pPr>
        <w:pStyle w:val="Heading2"/>
      </w:pPr>
      <w:r>
        <w:t xml:space="preserve">关键字: 家庭#婚姻#亲密关系#亲子关系#萧大业</w:t>
      </w:r>
    </w:p>
    <w:bookmarkEnd w:id="446"/>
    <w:bookmarkStart w:id="447" w:name="作者-萧大业-85"/>
    <w:p>
      <w:pPr>
        <w:pStyle w:val="Heading2"/>
      </w:pPr>
      <w:r>
        <w:t xml:space="preserve">作者: 萧大业</w:t>
      </w:r>
    </w:p>
    <w:bookmarkEnd w:id="447"/>
    <w:bookmarkStart w:id="449" w:name="视频asr文本-85"/>
    <w:p>
      <w:pPr>
        <w:pStyle w:val="Heading2"/>
      </w:pPr>
      <w:r>
        <w:t xml:space="preserve">视频ASR文本:</w:t>
      </w:r>
    </w:p>
    <w:p>
      <w:pPr>
        <w:pStyle w:val="FirstParagraph"/>
      </w:pPr>
      <w:r>
        <w:t xml:space="preserve">不要一遇到什么问题都扯上穷一个人真正的穷并不是口袋里没钱而是脑袋里空空如也一个家庭最可怕的也不是穷而是有个特别自我整天在家里面打压孩子攻击伴侣制造内耗的人家里如果有一个这样的人一定会三天一大操作 一小吵矛盾和生气随时弥漫在空气中他自己喜怒无常无事生非负能量爆棚却要拉着全家人一起承受让家里每一个人一直提心吊胆随时紧绷着神经 这种人由于内在残缺有创伤缺少觉差是情绪上的巨婴沟通上的傻子特别喜欢用疑问句和反问句张嘴就是批评指责 吸干了全家人的精气神和幸福感时间长了其他家庭成员也会不知不觉的被传染开始喜欢质问不知不觉的习惯性的争执顶撞往往一点点小事情就变成了一家人吵来吵去这种家 家庭氛围让人窒息让人精疲力尽家里这样的人往往有几个很明显的特点你看总结的对不对第一控制欲特别强家里任何事情都要在他的掌控中必须经过他的同意只要别人有不同意见就必然吵架谩骂冷嘲热讽他主导的事情如果做的结果不好哪怕铁证如山也死不认账 责任全部推给别人如果做得好马上就会到处宣扬自己的决策有多么的英明第二从来不会平和的说话家里的任何事都用喊叫的方式沟通 沟通的结果十有八九就是不欢而散他从来意识不到这么做的本质其实是在用暴力压迫其他家庭成员无条件的服从但他似乎不知道一个真理那就是哪里有压迫哪里就有反抗第三特别要面子脸比天大对自己家亲人那么恶毒苛刻对外人却完全判若两人热情 情好客谦虚有理非常害怕得罪人这种窝里恨就是这样肆无忌惮的消耗着家人的宽容而不自知第四喜欢翻旧账把很多场合下家庭成员的一言一行都记到了小本子里遇到不顺就找一个人当出气筒拿一个说了一万遍的事情来抱怨和指责 无穷无尽没完没了特别喜欢说你当初要是听我的哪里会这样我说的这些如果不幸严重的那就真的很同情你你可以转给那个人看看这些婚姻家庭中的事才真正决定了我们生活质量的好坏可悲的是统计出来的结果是大多数家庭都这样这是为什么呢 理由其实也很简单我们从小到大学了那么多功课但从来没有学过婚姻家庭没有学过怎么做家长怎么做伴侣全靠自学这真的太不靠谱了好了我是爱生活爱家庭的肖大爷关注我来和我一起学习亲密关系吧</w:t>
      </w:r>
    </w:p>
    <w:p>
      <w:pPr>
        <w:pStyle w:val="BodyText"/>
      </w:pPr>
      <w:hyperlink r:id="rId448">
        <w:r>
          <w:rPr>
            <w:rStyle w:val="Hyperlink"/>
          </w:rPr>
          <w:t xml:space="preserve">https://www.douyin.com/video/7273508758112734522</w:t>
        </w:r>
      </w:hyperlink>
    </w:p>
    <w:bookmarkEnd w:id="449"/>
    <w:bookmarkEnd w:id="450"/>
    <w:bookmarkStart w:id="455" w:name="标题-中国男篮把我肺都气炸了到底咋回事儿"/>
    <w:p>
      <w:pPr>
        <w:pStyle w:val="Heading1"/>
      </w:pPr>
      <w:r>
        <w:t xml:space="preserve">标题: 中国男篮把我肺都气炸了，到底咋回事儿？</w:t>
      </w:r>
    </w:p>
    <w:bookmarkStart w:id="451" w:name="关键字-体育男篮世界杯萧大业科比"/>
    <w:p>
      <w:pPr>
        <w:pStyle w:val="Heading2"/>
      </w:pPr>
      <w:r>
        <w:t xml:space="preserve">关键字: 体育#男篮#世界杯#萧大业#科比</w:t>
      </w:r>
    </w:p>
    <w:bookmarkEnd w:id="451"/>
    <w:bookmarkStart w:id="452" w:name="作者-萧大业-86"/>
    <w:p>
      <w:pPr>
        <w:pStyle w:val="Heading2"/>
      </w:pPr>
      <w:r>
        <w:t xml:space="preserve">作者: 萧大业</w:t>
      </w:r>
    </w:p>
    <w:bookmarkEnd w:id="452"/>
    <w:bookmarkStart w:id="454" w:name="视频asr文本-86"/>
    <w:p>
      <w:pPr>
        <w:pStyle w:val="Heading2"/>
      </w:pPr>
      <w:r>
        <w:t xml:space="preserve">视频ASR文本:</w:t>
      </w:r>
    </w:p>
    <w:p>
      <w:pPr>
        <w:pStyle w:val="FirstParagraph"/>
      </w:pPr>
      <w:r>
        <w:t xml:space="preserve">未找到视频ASR文本</w:t>
      </w:r>
    </w:p>
    <w:p>
      <w:pPr>
        <w:pStyle w:val="BodyText"/>
      </w:pPr>
      <w:hyperlink r:id="rId453">
        <w:r>
          <w:rPr>
            <w:rStyle w:val="Hyperlink"/>
          </w:rPr>
          <w:t xml:space="preserve">https://www.douyin.com/video/7236686902131313979</w:t>
        </w:r>
      </w:hyperlink>
    </w:p>
    <w:bookmarkEnd w:id="454"/>
    <w:bookmarkEnd w:id="455"/>
    <w:bookmarkStart w:id="460" w:name="X3fdff9087d0ce3b1b66dc74e4a050f6b44c7a08"/>
    <w:p>
      <w:pPr>
        <w:pStyle w:val="Heading1"/>
      </w:pPr>
      <w:r>
        <w:t xml:space="preserve">标题: 慧泊公司画的线可以和徐悲鸿画的马，齐白石画的虾，张大千画的虎齐名，可以成为中国四大最贵的画。</w:t>
      </w:r>
    </w:p>
    <w:bookmarkStart w:id="456" w:name="关键字-慧泊停车南宁乱收费罚款金融创新"/>
    <w:p>
      <w:pPr>
        <w:pStyle w:val="Heading2"/>
      </w:pPr>
      <w:r>
        <w:t xml:space="preserve">关键字: 慧泊停车#南宁#乱收费#罚款#金融创新</w:t>
      </w:r>
    </w:p>
    <w:bookmarkEnd w:id="456"/>
    <w:bookmarkStart w:id="457" w:name="作者-萧大业-87"/>
    <w:p>
      <w:pPr>
        <w:pStyle w:val="Heading2"/>
      </w:pPr>
      <w:r>
        <w:t xml:space="preserve">作者: 萧大业</w:t>
      </w:r>
    </w:p>
    <w:bookmarkEnd w:id="457"/>
    <w:bookmarkStart w:id="459" w:name="视频asr文本-87"/>
    <w:p>
      <w:pPr>
        <w:pStyle w:val="Heading2"/>
      </w:pPr>
      <w:r>
        <w:t xml:space="preserve">视频ASR文本:</w:t>
      </w:r>
    </w:p>
    <w:p>
      <w:pPr>
        <w:pStyle w:val="FirstParagraph"/>
      </w:pPr>
      <w:r>
        <w:t xml:space="preserve">未找到视频ASR文本</w:t>
      </w:r>
    </w:p>
    <w:p>
      <w:pPr>
        <w:pStyle w:val="BodyText"/>
      </w:pPr>
      <w:hyperlink r:id="rId458">
        <w:r>
          <w:rPr>
            <w:rStyle w:val="Hyperlink"/>
          </w:rPr>
          <w:t xml:space="preserve">https://www.douyin.com/video/7274578312725351738</w:t>
        </w:r>
      </w:hyperlink>
    </w:p>
    <w:bookmarkEnd w:id="459"/>
    <w:bookmarkEnd w:id="460"/>
    <w:bookmarkStart w:id="465" w:name="标题-他低调内敛用一生的演绎证明了自己的热爱微信创作者"/>
    <w:p>
      <w:pPr>
        <w:pStyle w:val="Heading1"/>
      </w:pPr>
      <w:r>
        <w:t xml:space="preserve">标题: 他低调，内敛，用一生的演绎证明了自己的热爱。@微信创作者</w:t>
      </w:r>
    </w:p>
    <w:bookmarkStart w:id="461" w:name="关键字-梁朝伟刘嘉玲电影威尼斯电影节萧大业"/>
    <w:p>
      <w:pPr>
        <w:pStyle w:val="Heading2"/>
      </w:pPr>
      <w:r>
        <w:t xml:space="preserve">关键字: 梁朝伟#刘嘉玲#电影#威尼斯电影节#萧大业</w:t>
      </w:r>
    </w:p>
    <w:bookmarkEnd w:id="461"/>
    <w:bookmarkStart w:id="462" w:name="作者-萧大业-88"/>
    <w:p>
      <w:pPr>
        <w:pStyle w:val="Heading2"/>
      </w:pPr>
      <w:r>
        <w:t xml:space="preserve">作者: 萧大业</w:t>
      </w:r>
    </w:p>
    <w:bookmarkEnd w:id="462"/>
    <w:bookmarkStart w:id="464" w:name="视频asr文本-88"/>
    <w:p>
      <w:pPr>
        <w:pStyle w:val="Heading2"/>
      </w:pPr>
      <w:r>
        <w:t xml:space="preserve">视频ASR文本:</w:t>
      </w:r>
    </w:p>
    <w:p>
      <w:pPr>
        <w:pStyle w:val="FirstParagraph"/>
      </w:pPr>
      <w:r>
        <w:t xml:space="preserve">梁朝伟获得了威尼斯电影节终身成就奖领奖的时候在台上喜极而泣他从座位上起来到台上领奖全程没有和任何一位女明星男明星抱抱包括陪他去了老婆刘嘉玲全程没有说一个字但你看他的表情就知道有多真诚多谦卑多呆萌多可爱 哦哦哦 是吗 啊啊啊 哦哦 啊啊 他真的高兴的像个孩子从他的表情看得出来他背后付出了艰辛很多网友评论说发自内心的喜欢梁朝伟只有心地纯良的人才会有 那种呆萌可爱有成就的人真的都是好谦卑啊看过他夺奖无数唯独今次那么激动还掉了眼泪这是来自于六十二岁的眼泪哭一次少一次但他像大男孩的眼泪很可爱 尤其是插泪的动作展现出来的就是他像孩子一样还保持精致般的心正经的那句话男人只会变老但不会长大 他全程没说一句话但每个动作都很谦逊有礼这就是男神的魅力不用开口表情就准确丰富的表达了一切内心的感受这就是影帝的功夫 梁朝伟在这个特定的场合来自内心的谦逊流露的是那么真实这是一种眼界文化涵养人格魅力的多年几点让人羡慕并钦佩著名华人导演李安为他颁奖并支持他说梁朝伟得过很多奖项和 荣誉全部实至名归因为他能给每一部电影带来提升从我个人的经历来说他是一个导演的梦想他的眼睛里有能震动人心的东西不仅仅指他那双眼睛和他的演技而是从他的眼睛能够看到闪耀的灵魂他的演表达的东西胜过许多演员的大段独白 这就是能够引你通过他去梦想去想象的灵魂他对李安说你就是想让我哭谢谢来自李安这样备受尊敬的导演兼友人给予的美好和赞扬 谢谢威尼斯很棒的荣誉感谢我的妻子家人和全世界的朋友感谢香港电影行业培养了我我要把这个奖于四十一年来与我合作的所有人们分享并把它献给香港电影谢谢 can you give him a minute thank you so much ang such a lovely compliments especially coming out from my most respected director and a very good friend of mine and thank you fanny's international film festival this is really a great honor first and foremost i would love to express my gratitude to my dearest watch korean allow for her love and constant support my family my friends and fans all over the world i am so grateful to have been raised in hong kong as well as being nurtured later by the hong kong movie industries in general where my acting korea began and i also want to share this honor and give thanks to all those wonderful people who i have worked with over the past forty one years because this is a tribute to them as well and of course to hong kong cinema thank you very much 梁朝伟好可爱哭的像个孩子仿佛告诉大家笑中带泪才是人生本相 梁朝伟和我们很多所谓的大咖明星为人处事正好相反他总是低调做人高调演戏他从不称自己是艺术家他总是说自己是艺人他总是说自己没读过书高中没毕业就出去讨生活但你看看他演的戏说的这口英文你就知道他不像我们那些表演系的博士生 文化刻在了他的骨子里他低调内敛用一生的演绎证明了自己的热爱如今这个世界上最稀缺的东西就是真诚的人真诚的心真诚的泪他应该获奖他实至名归好了我是爱看电影的小大爷加入大业读书会和我一起读书吧</w:t>
      </w:r>
    </w:p>
    <w:p>
      <w:pPr>
        <w:pStyle w:val="BodyText"/>
      </w:pPr>
      <w:hyperlink r:id="rId463">
        <w:r>
          <w:rPr>
            <w:rStyle w:val="Hyperlink"/>
          </w:rPr>
          <w:t xml:space="preserve">https://www.douyin.com/video/7241904838458576186</w:t>
        </w:r>
      </w:hyperlink>
    </w:p>
    <w:bookmarkEnd w:id="464"/>
    <w:bookmarkEnd w:id="465"/>
    <w:bookmarkStart w:id="469" w:name="标题-一次高考真的能定终身吗"/>
    <w:p>
      <w:pPr>
        <w:pStyle w:val="Heading1"/>
      </w:pPr>
      <w:r>
        <w:t xml:space="preserve">标题: 一次高考真的能定终身吗？</w:t>
      </w:r>
    </w:p>
    <w:bookmarkStart w:id="466" w:name="关键字-高考机会成长人生管理"/>
    <w:p>
      <w:pPr>
        <w:pStyle w:val="Heading2"/>
      </w:pPr>
      <w:r>
        <w:t xml:space="preserve">关键字: 高考#机会#成长#人生#管理</w:t>
      </w:r>
    </w:p>
    <w:bookmarkEnd w:id="466"/>
    <w:bookmarkStart w:id="467" w:name="作者-萧大业-89"/>
    <w:p>
      <w:pPr>
        <w:pStyle w:val="Heading2"/>
      </w:pPr>
      <w:r>
        <w:t xml:space="preserve">作者: 萧大业</w:t>
      </w:r>
    </w:p>
    <w:bookmarkEnd w:id="467"/>
    <w:bookmarkStart w:id="468" w:name="视频asr文本-89"/>
    <w:p>
      <w:pPr>
        <w:pStyle w:val="Heading2"/>
      </w:pPr>
      <w:r>
        <w:t xml:space="preserve">视频ASR文本:</w:t>
      </w:r>
    </w:p>
    <w:p>
      <w:pPr>
        <w:pStyle w:val="FirstParagraph"/>
      </w:pPr>
      <w:r>
        <w:t xml:space="preserve">未找到视频ASR文本</w:t>
      </w:r>
    </w:p>
    <w:bookmarkEnd w:id="468"/>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3" Target="https://www.douyin.com/video/7232244649140784424" TargetMode="External" /><Relationship Type="http://schemas.openxmlformats.org/officeDocument/2006/relationships/hyperlink" Id="rId53" Target="https://www.douyin.com/video/7232634254906248448" TargetMode="External" /><Relationship Type="http://schemas.openxmlformats.org/officeDocument/2006/relationships/hyperlink" Id="rId223" Target="https://www.douyin.com/video/7233012326352407823" TargetMode="External" /><Relationship Type="http://schemas.openxmlformats.org/officeDocument/2006/relationships/hyperlink" Id="rId393" Target="https://www.douyin.com/video/7233397469361491240" TargetMode="External" /><Relationship Type="http://schemas.openxmlformats.org/officeDocument/2006/relationships/hyperlink" Id="rId198" Target="https://www.douyin.com/video/7233751665252240692" TargetMode="External" /><Relationship Type="http://schemas.openxmlformats.org/officeDocument/2006/relationships/hyperlink" Id="rId388" Target="https://www.douyin.com/video/7234119055722958115" TargetMode="External" /><Relationship Type="http://schemas.openxmlformats.org/officeDocument/2006/relationships/hyperlink" Id="rId293" Target="https://www.douyin.com/video/7234154635714514210" TargetMode="External" /><Relationship Type="http://schemas.openxmlformats.org/officeDocument/2006/relationships/hyperlink" Id="rId183" Target="https://www.douyin.com/video/7234490804314705192" TargetMode="External" /><Relationship Type="http://schemas.openxmlformats.org/officeDocument/2006/relationships/hyperlink" Id="rId278" Target="https://www.douyin.com/video/7234838647386803491" TargetMode="External" /><Relationship Type="http://schemas.openxmlformats.org/officeDocument/2006/relationships/hyperlink" Id="rId248" Target="https://www.douyin.com/video/7235199629661359371" TargetMode="External" /><Relationship Type="http://schemas.openxmlformats.org/officeDocument/2006/relationships/hyperlink" Id="rId173" Target="https://www.douyin.com/video/7235233261386026292" TargetMode="External" /><Relationship Type="http://schemas.openxmlformats.org/officeDocument/2006/relationships/hyperlink" Id="rId378" Target="https://www.douyin.com/video/7235961489713073467" TargetMode="External" /><Relationship Type="http://schemas.openxmlformats.org/officeDocument/2006/relationships/hyperlink" Id="rId128" Target="https://www.douyin.com/video/7235974407510969657" TargetMode="External" /><Relationship Type="http://schemas.openxmlformats.org/officeDocument/2006/relationships/hyperlink" Id="rId63" Target="https://www.douyin.com/video/7236347206377229627" TargetMode="External" /><Relationship Type="http://schemas.openxmlformats.org/officeDocument/2006/relationships/hyperlink" Id="rId453" Target="https://www.douyin.com/video/7236686902131313979" TargetMode="External" /><Relationship Type="http://schemas.openxmlformats.org/officeDocument/2006/relationships/hyperlink" Id="rId103" Target="https://www.douyin.com/video/7237084250078547257" TargetMode="External" /><Relationship Type="http://schemas.openxmlformats.org/officeDocument/2006/relationships/hyperlink" Id="rId188" Target="https://www.douyin.com/video/7237461157890493753" TargetMode="External" /><Relationship Type="http://schemas.openxmlformats.org/officeDocument/2006/relationships/hyperlink" Id="rId258" Target="https://www.douyin.com/video/7237829312806751547" TargetMode="External" /><Relationship Type="http://schemas.openxmlformats.org/officeDocument/2006/relationships/hyperlink" Id="rId20" Target="https://www.douyin.com/video/7238195427470773560" TargetMode="External" /><Relationship Type="http://schemas.openxmlformats.org/officeDocument/2006/relationships/hyperlink" Id="rId303" Target="https://www.douyin.com/video/7238558991914208572" TargetMode="External" /><Relationship Type="http://schemas.openxmlformats.org/officeDocument/2006/relationships/hyperlink" Id="rId178" Target="https://www.douyin.com/video/7238940486570986789" TargetMode="External" /><Relationship Type="http://schemas.openxmlformats.org/officeDocument/2006/relationships/hyperlink" Id="rId238" Target="https://www.douyin.com/video/7239287753744174373" TargetMode="External" /><Relationship Type="http://schemas.openxmlformats.org/officeDocument/2006/relationships/hyperlink" Id="rId428" Target="https://www.douyin.com/video/7239662422514994487" TargetMode="External" /><Relationship Type="http://schemas.openxmlformats.org/officeDocument/2006/relationships/hyperlink" Id="rId423" Target="https://www.douyin.com/video/7240043826503486778" TargetMode="External" /><Relationship Type="http://schemas.openxmlformats.org/officeDocument/2006/relationships/hyperlink" Id="rId328" Target="https://www.douyin.com/video/7240368178532977975" TargetMode="External" /><Relationship Type="http://schemas.openxmlformats.org/officeDocument/2006/relationships/hyperlink" Id="rId148" Target="https://www.douyin.com/video/7240801828340862264" TargetMode="External" /><Relationship Type="http://schemas.openxmlformats.org/officeDocument/2006/relationships/hyperlink" Id="rId68" Target="https://www.douyin.com/video/7241171019728276793" TargetMode="External" /><Relationship Type="http://schemas.openxmlformats.org/officeDocument/2006/relationships/hyperlink" Id="rId463" Target="https://www.douyin.com/video/7241904838458576186" TargetMode="External" /><Relationship Type="http://schemas.openxmlformats.org/officeDocument/2006/relationships/hyperlink" Id="rId438" Target="https://www.douyin.com/video/7242261198593396027" TargetMode="External" /><Relationship Type="http://schemas.openxmlformats.org/officeDocument/2006/relationships/hyperlink" Id="rId288" Target="https://www.douyin.com/video/7242271316483542329" TargetMode="External" /><Relationship Type="http://schemas.openxmlformats.org/officeDocument/2006/relationships/hyperlink" Id="rId338" Target="https://www.douyin.com/video/7243387448401743163" TargetMode="External" /><Relationship Type="http://schemas.openxmlformats.org/officeDocument/2006/relationships/hyperlink" Id="rId263" Target="https://www.douyin.com/video/7243771408583527740" TargetMode="External" /><Relationship Type="http://schemas.openxmlformats.org/officeDocument/2006/relationships/hyperlink" Id="rId118" Target="https://www.douyin.com/video/7244131412683689273" TargetMode="External" /><Relationship Type="http://schemas.openxmlformats.org/officeDocument/2006/relationships/hyperlink" Id="rId158" Target="https://www.douyin.com/video/7244492193996623162" TargetMode="External" /><Relationship Type="http://schemas.openxmlformats.org/officeDocument/2006/relationships/hyperlink" Id="rId168" Target="https://www.douyin.com/video/7245228537433640252" TargetMode="External" /><Relationship Type="http://schemas.openxmlformats.org/officeDocument/2006/relationships/hyperlink" Id="rId373" Target="https://www.douyin.com/video/7247428797597814075" TargetMode="External" /><Relationship Type="http://schemas.openxmlformats.org/officeDocument/2006/relationships/hyperlink" Id="rId268" Target="https://www.douyin.com/video/7247849571835972924" TargetMode="External" /><Relationship Type="http://schemas.openxmlformats.org/officeDocument/2006/relationships/hyperlink" Id="rId353" Target="https://www.douyin.com/video/7248186330159582520" TargetMode="External" /><Relationship Type="http://schemas.openxmlformats.org/officeDocument/2006/relationships/hyperlink" Id="rId363" Target="https://www.douyin.com/video/7248950121772158268" TargetMode="External" /><Relationship Type="http://schemas.openxmlformats.org/officeDocument/2006/relationships/hyperlink" Id="rId283" Target="https://www.douyin.com/video/7249343982512262456" TargetMode="External" /><Relationship Type="http://schemas.openxmlformats.org/officeDocument/2006/relationships/hyperlink" Id="rId113" Target="https://www.douyin.com/video/7249683536645508412" TargetMode="External" /><Relationship Type="http://schemas.openxmlformats.org/officeDocument/2006/relationships/hyperlink" Id="rId93" Target="https://www.douyin.com/video/7250456326000610621" TargetMode="External" /><Relationship Type="http://schemas.openxmlformats.org/officeDocument/2006/relationships/hyperlink" Id="rId333" Target="https://www.douyin.com/video/7252291359401397564" TargetMode="External" /><Relationship Type="http://schemas.openxmlformats.org/officeDocument/2006/relationships/hyperlink" Id="rId273" Target="https://www.douyin.com/video/7252671989310049573" TargetMode="External" /><Relationship Type="http://schemas.openxmlformats.org/officeDocument/2006/relationships/hyperlink" Id="rId348" Target="https://www.douyin.com/video/7253039572764921146" TargetMode="External" /><Relationship Type="http://schemas.openxmlformats.org/officeDocument/2006/relationships/hyperlink" Id="rId98" Target="https://www.douyin.com/video/7254573479708724540" TargetMode="External" /><Relationship Type="http://schemas.openxmlformats.org/officeDocument/2006/relationships/hyperlink" Id="rId313" Target="https://www.douyin.com/video/7254912903369772325" TargetMode="External" /><Relationship Type="http://schemas.openxmlformats.org/officeDocument/2006/relationships/hyperlink" Id="rId193" Target="https://www.douyin.com/video/7255599929194745148" TargetMode="External" /><Relationship Type="http://schemas.openxmlformats.org/officeDocument/2006/relationships/hyperlink" Id="rId228" Target="https://www.douyin.com/video/7256358186167405885" TargetMode="External" /><Relationship Type="http://schemas.openxmlformats.org/officeDocument/2006/relationships/hyperlink" Id="rId48" Target="https://www.douyin.com/video/7256751012583705913" TargetMode="External" /><Relationship Type="http://schemas.openxmlformats.org/officeDocument/2006/relationships/hyperlink" Id="rId433" Target="https://www.douyin.com/video/7257088308105202981" TargetMode="External" /><Relationship Type="http://schemas.openxmlformats.org/officeDocument/2006/relationships/hyperlink" Id="rId418" Target="https://www.douyin.com/video/7257478217244708157" TargetMode="External" /><Relationship Type="http://schemas.openxmlformats.org/officeDocument/2006/relationships/hyperlink" Id="rId153" Target="https://www.douyin.com/video/7257853740244274492" TargetMode="External" /><Relationship Type="http://schemas.openxmlformats.org/officeDocument/2006/relationships/hyperlink" Id="rId208" Target="https://www.douyin.com/video/7258240588011638075" TargetMode="External" /><Relationship Type="http://schemas.openxmlformats.org/officeDocument/2006/relationships/hyperlink" Id="rId398" Target="https://www.douyin.com/video/7259334064602172730" TargetMode="External" /><Relationship Type="http://schemas.openxmlformats.org/officeDocument/2006/relationships/hyperlink" Id="rId28" Target="https://www.douyin.com/video/7259700295675039033" TargetMode="External" /><Relationship Type="http://schemas.openxmlformats.org/officeDocument/2006/relationships/hyperlink" Id="rId88" Target="https://www.douyin.com/video/7260079734514535736" TargetMode="External" /><Relationship Type="http://schemas.openxmlformats.org/officeDocument/2006/relationships/hyperlink" Id="rId108" Target="https://www.douyin.com/video/7260441088429788477" TargetMode="External" /><Relationship Type="http://schemas.openxmlformats.org/officeDocument/2006/relationships/hyperlink" Id="rId298" Target="https://www.douyin.com/video/7261929428253560120" TargetMode="External" /><Relationship Type="http://schemas.openxmlformats.org/officeDocument/2006/relationships/hyperlink" Id="rId408" Target="https://www.douyin.com/video/7262319684660383031" TargetMode="External" /><Relationship Type="http://schemas.openxmlformats.org/officeDocument/2006/relationships/hyperlink" Id="rId138" Target="https://www.douyin.com/video/7264171542798535973" TargetMode="External" /><Relationship Type="http://schemas.openxmlformats.org/officeDocument/2006/relationships/hyperlink" Id="rId58" Target="https://www.douyin.com/video/7264532724399000890" TargetMode="External" /><Relationship Type="http://schemas.openxmlformats.org/officeDocument/2006/relationships/hyperlink" Id="rId413" Target="https://www.douyin.com/video/7264902598627560741" TargetMode="External" /><Relationship Type="http://schemas.openxmlformats.org/officeDocument/2006/relationships/hyperlink" Id="rId368" Target="https://www.douyin.com/video/7265654313693826362" TargetMode="External" /><Relationship Type="http://schemas.openxmlformats.org/officeDocument/2006/relationships/hyperlink" Id="rId343" Target="https://www.douyin.com/video/7266036049615359269" TargetMode="External" /><Relationship Type="http://schemas.openxmlformats.org/officeDocument/2006/relationships/hyperlink" Id="rId143" Target="https://www.douyin.com/video/7266432743997852987" TargetMode="External" /><Relationship Type="http://schemas.openxmlformats.org/officeDocument/2006/relationships/hyperlink" Id="rId133" Target="https://www.douyin.com/video/7266787262145334565" TargetMode="External" /><Relationship Type="http://schemas.openxmlformats.org/officeDocument/2006/relationships/hyperlink" Id="rId443" Target="https://www.douyin.com/video/7267131725359205691" TargetMode="External" /><Relationship Type="http://schemas.openxmlformats.org/officeDocument/2006/relationships/hyperlink" Id="rId308" Target="https://www.douyin.com/video/7267496946028350777" TargetMode="External" /><Relationship Type="http://schemas.openxmlformats.org/officeDocument/2006/relationships/hyperlink" Id="rId233" Target="https://www.douyin.com/video/7267883208228769080" TargetMode="External" /><Relationship Type="http://schemas.openxmlformats.org/officeDocument/2006/relationships/hyperlink" Id="rId123" Target="https://www.douyin.com/video/7268238109018557757" TargetMode="External" /><Relationship Type="http://schemas.openxmlformats.org/officeDocument/2006/relationships/hyperlink" Id="rId323" Target="https://www.douyin.com/video/7268989200643493175" TargetMode="External" /><Relationship Type="http://schemas.openxmlformats.org/officeDocument/2006/relationships/hyperlink" Id="rId33" Target="https://www.douyin.com/video/7269380728159325500" TargetMode="External" /><Relationship Type="http://schemas.openxmlformats.org/officeDocument/2006/relationships/hyperlink" Id="rId38" Target="https://www.douyin.com/video/7269731258903645499" TargetMode="External" /><Relationship Type="http://schemas.openxmlformats.org/officeDocument/2006/relationships/hyperlink" Id="rId73" Target="https://www.douyin.com/video/7270108483930836281" TargetMode="External" /><Relationship Type="http://schemas.openxmlformats.org/officeDocument/2006/relationships/hyperlink" Id="rId78" Target="https://www.douyin.com/video/7270507185828875581" TargetMode="External" /><Relationship Type="http://schemas.openxmlformats.org/officeDocument/2006/relationships/hyperlink" Id="rId23" Target="https://www.douyin.com/video/7270864923738000698" TargetMode="External" /><Relationship Type="http://schemas.openxmlformats.org/officeDocument/2006/relationships/hyperlink" Id="rId163" Target="https://www.douyin.com/video/7271603203991489849" TargetMode="External" /><Relationship Type="http://schemas.openxmlformats.org/officeDocument/2006/relationships/hyperlink" Id="rId243" Target="https://www.douyin.com/video/7271935256553459005" TargetMode="External" /><Relationship Type="http://schemas.openxmlformats.org/officeDocument/2006/relationships/hyperlink" Id="rId218" Target="https://www.douyin.com/video/7272366151353601317" TargetMode="External" /><Relationship Type="http://schemas.openxmlformats.org/officeDocument/2006/relationships/hyperlink" Id="rId358" Target="https://www.douyin.com/video/7272699460868787516" TargetMode="External" /><Relationship Type="http://schemas.openxmlformats.org/officeDocument/2006/relationships/hyperlink" Id="rId448" Target="https://www.douyin.com/video/7273508758112734522" TargetMode="External" /><Relationship Type="http://schemas.openxmlformats.org/officeDocument/2006/relationships/hyperlink" Id="rId203" Target="https://www.douyin.com/video/7273795404133584184" TargetMode="External" /><Relationship Type="http://schemas.openxmlformats.org/officeDocument/2006/relationships/hyperlink" Id="rId43" Target="https://www.douyin.com/video/7274176769316506938" TargetMode="External" /><Relationship Type="http://schemas.openxmlformats.org/officeDocument/2006/relationships/hyperlink" Id="rId458" Target="https://www.douyin.com/video/7274578312725351738" TargetMode="External" /><Relationship Type="http://schemas.openxmlformats.org/officeDocument/2006/relationships/hyperlink" Id="rId318" Target="https://www.douyin.com/video/7274926739250351416" TargetMode="External" /><Relationship Type="http://schemas.openxmlformats.org/officeDocument/2006/relationships/hyperlink" Id="rId403" Target="https://www.douyin.com/video/7275653652935675192" TargetMode="External" /><Relationship Type="http://schemas.openxmlformats.org/officeDocument/2006/relationships/hyperlink" Id="rId213" Target="https://www.douyin.com/video/7276407472145976636" TargetMode="External" /><Relationship Type="http://schemas.openxmlformats.org/officeDocument/2006/relationships/hyperlink" Id="rId83" Target="https://www.douyin.com/video/7277167859162287418" TargetMode="External" /><Relationship Type="http://schemas.openxmlformats.org/officeDocument/2006/relationships/hyperlink" Id="rId253" Target="https://www.douyin.com/video/7277529678536133947" TargetMode="External" /></Relationships>
</file>

<file path=word/_rels/footnotes.xml.rels><?xml version="1.0" encoding="UTF-8"?><Relationships xmlns="http://schemas.openxmlformats.org/package/2006/relationships"><Relationship Type="http://schemas.openxmlformats.org/officeDocument/2006/relationships/hyperlink" Id="rId383" Target="https://www.douyin.com/video/7232244649140784424" TargetMode="External" /><Relationship Type="http://schemas.openxmlformats.org/officeDocument/2006/relationships/hyperlink" Id="rId53" Target="https://www.douyin.com/video/7232634254906248448" TargetMode="External" /><Relationship Type="http://schemas.openxmlformats.org/officeDocument/2006/relationships/hyperlink" Id="rId223" Target="https://www.douyin.com/video/7233012326352407823" TargetMode="External" /><Relationship Type="http://schemas.openxmlformats.org/officeDocument/2006/relationships/hyperlink" Id="rId393" Target="https://www.douyin.com/video/7233397469361491240" TargetMode="External" /><Relationship Type="http://schemas.openxmlformats.org/officeDocument/2006/relationships/hyperlink" Id="rId198" Target="https://www.douyin.com/video/7233751665252240692" TargetMode="External" /><Relationship Type="http://schemas.openxmlformats.org/officeDocument/2006/relationships/hyperlink" Id="rId388" Target="https://www.douyin.com/video/7234119055722958115" TargetMode="External" /><Relationship Type="http://schemas.openxmlformats.org/officeDocument/2006/relationships/hyperlink" Id="rId293" Target="https://www.douyin.com/video/7234154635714514210" TargetMode="External" /><Relationship Type="http://schemas.openxmlformats.org/officeDocument/2006/relationships/hyperlink" Id="rId183" Target="https://www.douyin.com/video/7234490804314705192" TargetMode="External" /><Relationship Type="http://schemas.openxmlformats.org/officeDocument/2006/relationships/hyperlink" Id="rId278" Target="https://www.douyin.com/video/7234838647386803491" TargetMode="External" /><Relationship Type="http://schemas.openxmlformats.org/officeDocument/2006/relationships/hyperlink" Id="rId248" Target="https://www.douyin.com/video/7235199629661359371" TargetMode="External" /><Relationship Type="http://schemas.openxmlformats.org/officeDocument/2006/relationships/hyperlink" Id="rId173" Target="https://www.douyin.com/video/7235233261386026292" TargetMode="External" /><Relationship Type="http://schemas.openxmlformats.org/officeDocument/2006/relationships/hyperlink" Id="rId378" Target="https://www.douyin.com/video/7235961489713073467" TargetMode="External" /><Relationship Type="http://schemas.openxmlformats.org/officeDocument/2006/relationships/hyperlink" Id="rId128" Target="https://www.douyin.com/video/7235974407510969657" TargetMode="External" /><Relationship Type="http://schemas.openxmlformats.org/officeDocument/2006/relationships/hyperlink" Id="rId63" Target="https://www.douyin.com/video/7236347206377229627" TargetMode="External" /><Relationship Type="http://schemas.openxmlformats.org/officeDocument/2006/relationships/hyperlink" Id="rId453" Target="https://www.douyin.com/video/7236686902131313979" TargetMode="External" /><Relationship Type="http://schemas.openxmlformats.org/officeDocument/2006/relationships/hyperlink" Id="rId103" Target="https://www.douyin.com/video/7237084250078547257" TargetMode="External" /><Relationship Type="http://schemas.openxmlformats.org/officeDocument/2006/relationships/hyperlink" Id="rId188" Target="https://www.douyin.com/video/7237461157890493753" TargetMode="External" /><Relationship Type="http://schemas.openxmlformats.org/officeDocument/2006/relationships/hyperlink" Id="rId258" Target="https://www.douyin.com/video/7237829312806751547" TargetMode="External" /><Relationship Type="http://schemas.openxmlformats.org/officeDocument/2006/relationships/hyperlink" Id="rId20" Target="https://www.douyin.com/video/7238195427470773560" TargetMode="External" /><Relationship Type="http://schemas.openxmlformats.org/officeDocument/2006/relationships/hyperlink" Id="rId303" Target="https://www.douyin.com/video/7238558991914208572" TargetMode="External" /><Relationship Type="http://schemas.openxmlformats.org/officeDocument/2006/relationships/hyperlink" Id="rId178" Target="https://www.douyin.com/video/7238940486570986789" TargetMode="External" /><Relationship Type="http://schemas.openxmlformats.org/officeDocument/2006/relationships/hyperlink" Id="rId238" Target="https://www.douyin.com/video/7239287753744174373" TargetMode="External" /><Relationship Type="http://schemas.openxmlformats.org/officeDocument/2006/relationships/hyperlink" Id="rId428" Target="https://www.douyin.com/video/7239662422514994487" TargetMode="External" /><Relationship Type="http://schemas.openxmlformats.org/officeDocument/2006/relationships/hyperlink" Id="rId423" Target="https://www.douyin.com/video/7240043826503486778" TargetMode="External" /><Relationship Type="http://schemas.openxmlformats.org/officeDocument/2006/relationships/hyperlink" Id="rId328" Target="https://www.douyin.com/video/7240368178532977975" TargetMode="External" /><Relationship Type="http://schemas.openxmlformats.org/officeDocument/2006/relationships/hyperlink" Id="rId148" Target="https://www.douyin.com/video/7240801828340862264" TargetMode="External" /><Relationship Type="http://schemas.openxmlformats.org/officeDocument/2006/relationships/hyperlink" Id="rId68" Target="https://www.douyin.com/video/7241171019728276793" TargetMode="External" /><Relationship Type="http://schemas.openxmlformats.org/officeDocument/2006/relationships/hyperlink" Id="rId463" Target="https://www.douyin.com/video/7241904838458576186" TargetMode="External" /><Relationship Type="http://schemas.openxmlformats.org/officeDocument/2006/relationships/hyperlink" Id="rId438" Target="https://www.douyin.com/video/7242261198593396027" TargetMode="External" /><Relationship Type="http://schemas.openxmlformats.org/officeDocument/2006/relationships/hyperlink" Id="rId288" Target="https://www.douyin.com/video/7242271316483542329" TargetMode="External" /><Relationship Type="http://schemas.openxmlformats.org/officeDocument/2006/relationships/hyperlink" Id="rId338" Target="https://www.douyin.com/video/7243387448401743163" TargetMode="External" /><Relationship Type="http://schemas.openxmlformats.org/officeDocument/2006/relationships/hyperlink" Id="rId263" Target="https://www.douyin.com/video/7243771408583527740" TargetMode="External" /><Relationship Type="http://schemas.openxmlformats.org/officeDocument/2006/relationships/hyperlink" Id="rId118" Target="https://www.douyin.com/video/7244131412683689273" TargetMode="External" /><Relationship Type="http://schemas.openxmlformats.org/officeDocument/2006/relationships/hyperlink" Id="rId158" Target="https://www.douyin.com/video/7244492193996623162" TargetMode="External" /><Relationship Type="http://schemas.openxmlformats.org/officeDocument/2006/relationships/hyperlink" Id="rId168" Target="https://www.douyin.com/video/7245228537433640252" TargetMode="External" /><Relationship Type="http://schemas.openxmlformats.org/officeDocument/2006/relationships/hyperlink" Id="rId373" Target="https://www.douyin.com/video/7247428797597814075" TargetMode="External" /><Relationship Type="http://schemas.openxmlformats.org/officeDocument/2006/relationships/hyperlink" Id="rId268" Target="https://www.douyin.com/video/7247849571835972924" TargetMode="External" /><Relationship Type="http://schemas.openxmlformats.org/officeDocument/2006/relationships/hyperlink" Id="rId353" Target="https://www.douyin.com/video/7248186330159582520" TargetMode="External" /><Relationship Type="http://schemas.openxmlformats.org/officeDocument/2006/relationships/hyperlink" Id="rId363" Target="https://www.douyin.com/video/7248950121772158268" TargetMode="External" /><Relationship Type="http://schemas.openxmlformats.org/officeDocument/2006/relationships/hyperlink" Id="rId283" Target="https://www.douyin.com/video/7249343982512262456" TargetMode="External" /><Relationship Type="http://schemas.openxmlformats.org/officeDocument/2006/relationships/hyperlink" Id="rId113" Target="https://www.douyin.com/video/7249683536645508412" TargetMode="External" /><Relationship Type="http://schemas.openxmlformats.org/officeDocument/2006/relationships/hyperlink" Id="rId93" Target="https://www.douyin.com/video/7250456326000610621" TargetMode="External" /><Relationship Type="http://schemas.openxmlformats.org/officeDocument/2006/relationships/hyperlink" Id="rId333" Target="https://www.douyin.com/video/7252291359401397564" TargetMode="External" /><Relationship Type="http://schemas.openxmlformats.org/officeDocument/2006/relationships/hyperlink" Id="rId273" Target="https://www.douyin.com/video/7252671989310049573" TargetMode="External" /><Relationship Type="http://schemas.openxmlformats.org/officeDocument/2006/relationships/hyperlink" Id="rId348" Target="https://www.douyin.com/video/7253039572764921146" TargetMode="External" /><Relationship Type="http://schemas.openxmlformats.org/officeDocument/2006/relationships/hyperlink" Id="rId98" Target="https://www.douyin.com/video/7254573479708724540" TargetMode="External" /><Relationship Type="http://schemas.openxmlformats.org/officeDocument/2006/relationships/hyperlink" Id="rId313" Target="https://www.douyin.com/video/7254912903369772325" TargetMode="External" /><Relationship Type="http://schemas.openxmlformats.org/officeDocument/2006/relationships/hyperlink" Id="rId193" Target="https://www.douyin.com/video/7255599929194745148" TargetMode="External" /><Relationship Type="http://schemas.openxmlformats.org/officeDocument/2006/relationships/hyperlink" Id="rId228" Target="https://www.douyin.com/video/7256358186167405885" TargetMode="External" /><Relationship Type="http://schemas.openxmlformats.org/officeDocument/2006/relationships/hyperlink" Id="rId48" Target="https://www.douyin.com/video/7256751012583705913" TargetMode="External" /><Relationship Type="http://schemas.openxmlformats.org/officeDocument/2006/relationships/hyperlink" Id="rId433" Target="https://www.douyin.com/video/7257088308105202981" TargetMode="External" /><Relationship Type="http://schemas.openxmlformats.org/officeDocument/2006/relationships/hyperlink" Id="rId418" Target="https://www.douyin.com/video/7257478217244708157" TargetMode="External" /><Relationship Type="http://schemas.openxmlformats.org/officeDocument/2006/relationships/hyperlink" Id="rId153" Target="https://www.douyin.com/video/7257853740244274492" TargetMode="External" /><Relationship Type="http://schemas.openxmlformats.org/officeDocument/2006/relationships/hyperlink" Id="rId208" Target="https://www.douyin.com/video/7258240588011638075" TargetMode="External" /><Relationship Type="http://schemas.openxmlformats.org/officeDocument/2006/relationships/hyperlink" Id="rId398" Target="https://www.douyin.com/video/7259334064602172730" TargetMode="External" /><Relationship Type="http://schemas.openxmlformats.org/officeDocument/2006/relationships/hyperlink" Id="rId28" Target="https://www.douyin.com/video/7259700295675039033" TargetMode="External" /><Relationship Type="http://schemas.openxmlformats.org/officeDocument/2006/relationships/hyperlink" Id="rId88" Target="https://www.douyin.com/video/7260079734514535736" TargetMode="External" /><Relationship Type="http://schemas.openxmlformats.org/officeDocument/2006/relationships/hyperlink" Id="rId108" Target="https://www.douyin.com/video/7260441088429788477" TargetMode="External" /><Relationship Type="http://schemas.openxmlformats.org/officeDocument/2006/relationships/hyperlink" Id="rId298" Target="https://www.douyin.com/video/7261929428253560120" TargetMode="External" /><Relationship Type="http://schemas.openxmlformats.org/officeDocument/2006/relationships/hyperlink" Id="rId408" Target="https://www.douyin.com/video/7262319684660383031" TargetMode="External" /><Relationship Type="http://schemas.openxmlformats.org/officeDocument/2006/relationships/hyperlink" Id="rId138" Target="https://www.douyin.com/video/7264171542798535973" TargetMode="External" /><Relationship Type="http://schemas.openxmlformats.org/officeDocument/2006/relationships/hyperlink" Id="rId58" Target="https://www.douyin.com/video/7264532724399000890" TargetMode="External" /><Relationship Type="http://schemas.openxmlformats.org/officeDocument/2006/relationships/hyperlink" Id="rId413" Target="https://www.douyin.com/video/7264902598627560741" TargetMode="External" /><Relationship Type="http://schemas.openxmlformats.org/officeDocument/2006/relationships/hyperlink" Id="rId368" Target="https://www.douyin.com/video/7265654313693826362" TargetMode="External" /><Relationship Type="http://schemas.openxmlformats.org/officeDocument/2006/relationships/hyperlink" Id="rId343" Target="https://www.douyin.com/video/7266036049615359269" TargetMode="External" /><Relationship Type="http://schemas.openxmlformats.org/officeDocument/2006/relationships/hyperlink" Id="rId143" Target="https://www.douyin.com/video/7266432743997852987" TargetMode="External" /><Relationship Type="http://schemas.openxmlformats.org/officeDocument/2006/relationships/hyperlink" Id="rId133" Target="https://www.douyin.com/video/7266787262145334565" TargetMode="External" /><Relationship Type="http://schemas.openxmlformats.org/officeDocument/2006/relationships/hyperlink" Id="rId443" Target="https://www.douyin.com/video/7267131725359205691" TargetMode="External" /><Relationship Type="http://schemas.openxmlformats.org/officeDocument/2006/relationships/hyperlink" Id="rId308" Target="https://www.douyin.com/video/7267496946028350777" TargetMode="External" /><Relationship Type="http://schemas.openxmlformats.org/officeDocument/2006/relationships/hyperlink" Id="rId233" Target="https://www.douyin.com/video/7267883208228769080" TargetMode="External" /><Relationship Type="http://schemas.openxmlformats.org/officeDocument/2006/relationships/hyperlink" Id="rId123" Target="https://www.douyin.com/video/7268238109018557757" TargetMode="External" /><Relationship Type="http://schemas.openxmlformats.org/officeDocument/2006/relationships/hyperlink" Id="rId323" Target="https://www.douyin.com/video/7268989200643493175" TargetMode="External" /><Relationship Type="http://schemas.openxmlformats.org/officeDocument/2006/relationships/hyperlink" Id="rId33" Target="https://www.douyin.com/video/7269380728159325500" TargetMode="External" /><Relationship Type="http://schemas.openxmlformats.org/officeDocument/2006/relationships/hyperlink" Id="rId38" Target="https://www.douyin.com/video/7269731258903645499" TargetMode="External" /><Relationship Type="http://schemas.openxmlformats.org/officeDocument/2006/relationships/hyperlink" Id="rId73" Target="https://www.douyin.com/video/7270108483930836281" TargetMode="External" /><Relationship Type="http://schemas.openxmlformats.org/officeDocument/2006/relationships/hyperlink" Id="rId78" Target="https://www.douyin.com/video/7270507185828875581" TargetMode="External" /><Relationship Type="http://schemas.openxmlformats.org/officeDocument/2006/relationships/hyperlink" Id="rId23" Target="https://www.douyin.com/video/7270864923738000698" TargetMode="External" /><Relationship Type="http://schemas.openxmlformats.org/officeDocument/2006/relationships/hyperlink" Id="rId163" Target="https://www.douyin.com/video/7271603203991489849" TargetMode="External" /><Relationship Type="http://schemas.openxmlformats.org/officeDocument/2006/relationships/hyperlink" Id="rId243" Target="https://www.douyin.com/video/7271935256553459005" TargetMode="External" /><Relationship Type="http://schemas.openxmlformats.org/officeDocument/2006/relationships/hyperlink" Id="rId218" Target="https://www.douyin.com/video/7272366151353601317" TargetMode="External" /><Relationship Type="http://schemas.openxmlformats.org/officeDocument/2006/relationships/hyperlink" Id="rId358" Target="https://www.douyin.com/video/7272699460868787516" TargetMode="External" /><Relationship Type="http://schemas.openxmlformats.org/officeDocument/2006/relationships/hyperlink" Id="rId448" Target="https://www.douyin.com/video/7273508758112734522" TargetMode="External" /><Relationship Type="http://schemas.openxmlformats.org/officeDocument/2006/relationships/hyperlink" Id="rId203" Target="https://www.douyin.com/video/7273795404133584184" TargetMode="External" /><Relationship Type="http://schemas.openxmlformats.org/officeDocument/2006/relationships/hyperlink" Id="rId43" Target="https://www.douyin.com/video/7274176769316506938" TargetMode="External" /><Relationship Type="http://schemas.openxmlformats.org/officeDocument/2006/relationships/hyperlink" Id="rId458" Target="https://www.douyin.com/video/7274578312725351738" TargetMode="External" /><Relationship Type="http://schemas.openxmlformats.org/officeDocument/2006/relationships/hyperlink" Id="rId318" Target="https://www.douyin.com/video/7274926739250351416" TargetMode="External" /><Relationship Type="http://schemas.openxmlformats.org/officeDocument/2006/relationships/hyperlink" Id="rId403" Target="https://www.douyin.com/video/7275653652935675192" TargetMode="External" /><Relationship Type="http://schemas.openxmlformats.org/officeDocument/2006/relationships/hyperlink" Id="rId213" Target="https://www.douyin.com/video/7276407472145976636" TargetMode="External" /><Relationship Type="http://schemas.openxmlformats.org/officeDocument/2006/relationships/hyperlink" Id="rId83" Target="https://www.douyin.com/video/7277167859162287418" TargetMode="External" /><Relationship Type="http://schemas.openxmlformats.org/officeDocument/2006/relationships/hyperlink" Id="rId253" Target="https://www.douyin.com/video/72775296785361339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03:13:50Z</dcterms:created>
  <dcterms:modified xsi:type="dcterms:W3CDTF">2025-01-06T03:13:50Z</dcterms:modified>
</cp:coreProperties>
</file>

<file path=docProps/custom.xml><?xml version="1.0" encoding="utf-8"?>
<Properties xmlns="http://schemas.openxmlformats.org/officeDocument/2006/custom-properties" xmlns:vt="http://schemas.openxmlformats.org/officeDocument/2006/docPropsVTypes"/>
</file>